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84AC9C" w14:textId="77777777" w:rsidR="0007206E" w:rsidRDefault="001C437C">
      <w:pPr>
        <w:pStyle w:val="Title"/>
      </w:pPr>
      <w:r>
        <w:t>IST687 Project</w:t>
      </w:r>
    </w:p>
    <w:p w14:paraId="6E84AC9D" w14:textId="77777777" w:rsidR="0007206E" w:rsidRDefault="001C437C">
      <w:pPr>
        <w:pStyle w:val="Author"/>
      </w:pPr>
      <w:r>
        <w:t>Jon Kaplan</w:t>
      </w:r>
    </w:p>
    <w:p w14:paraId="6E84AC9E" w14:textId="77777777" w:rsidR="0007206E" w:rsidRDefault="001C437C">
      <w:pPr>
        <w:pStyle w:val="Author"/>
      </w:pPr>
      <w:r>
        <w:t>Jeffrey Bertucci</w:t>
      </w:r>
    </w:p>
    <w:p w14:paraId="6E84AC9F" w14:textId="77777777" w:rsidR="0007206E" w:rsidRDefault="001C437C">
      <w:pPr>
        <w:pStyle w:val="Date"/>
      </w:pPr>
      <w:r>
        <w:t>27 March 2019</w:t>
      </w:r>
    </w:p>
    <w:p w14:paraId="6E84ACA0" w14:textId="77777777" w:rsidR="0007206E" w:rsidRDefault="001C437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6E84ACA1" w14:textId="77777777" w:rsidR="0007206E" w:rsidRPr="005E5743" w:rsidRDefault="001C437C">
      <w:pPr>
        <w:pStyle w:val="FirstParagraph"/>
        <w:rPr>
          <w:b/>
          <w:bCs/>
          <w:sz w:val="32"/>
          <w:szCs w:val="32"/>
        </w:rPr>
      </w:pPr>
      <w:r w:rsidRPr="005E5743">
        <w:rPr>
          <w:b/>
          <w:bCs/>
          <w:sz w:val="32"/>
          <w:szCs w:val="32"/>
        </w:rPr>
        <w:t>Importing the Data:</w:t>
      </w:r>
    </w:p>
    <w:p w14:paraId="6E84ACA2" w14:textId="77777777" w:rsidR="0007206E" w:rsidRDefault="001C437C">
      <w:pPr>
        <w:pStyle w:val="SourceCode"/>
      </w:pPr>
      <w:r>
        <w:rPr>
          <w:rStyle w:val="CommentTok"/>
        </w:rPr>
        <w:t>#LOADING IN THE DATA:</w:t>
      </w:r>
      <w:r>
        <w:br/>
      </w:r>
      <w:r>
        <w:br/>
      </w:r>
      <w:r>
        <w:rPr>
          <w:rStyle w:val="CommentTok"/>
        </w:rPr>
        <w:t>#1) all the GAME data</w:t>
      </w:r>
      <w:r>
        <w:br/>
      </w:r>
      <w:r>
        <w:rPr>
          <w:rStyle w:val="NormalTok"/>
        </w:rPr>
        <w:t>OutdoorStadi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pen"</w:t>
      </w:r>
      <w:r>
        <w:rPr>
          <w:rStyle w:val="NormalTok"/>
        </w:rPr>
        <w:t xml:space="preserve">, </w:t>
      </w:r>
      <w:r>
        <w:rPr>
          <w:rStyle w:val="StringTok"/>
        </w:rPr>
        <w:t>"Outdoor"</w:t>
      </w:r>
      <w:r>
        <w:rPr>
          <w:rStyle w:val="NormalTok"/>
        </w:rPr>
        <w:t xml:space="preserve">, </w:t>
      </w:r>
      <w:r>
        <w:rPr>
          <w:rStyle w:val="StringTok"/>
        </w:rPr>
        <w:t>"Outdoors"</w:t>
      </w:r>
      <w:r>
        <w:rPr>
          <w:rStyle w:val="NormalTok"/>
        </w:rPr>
        <w:t xml:space="preserve">, </w:t>
      </w:r>
      <w:r>
        <w:rPr>
          <w:rStyle w:val="StringTok"/>
        </w:rPr>
        <w:t>"Outside"</w:t>
      </w:r>
      <w:r>
        <w:rPr>
          <w:rStyle w:val="NormalTok"/>
        </w:rPr>
        <w:t xml:space="preserve">, </w:t>
      </w:r>
      <w:r>
        <w:rPr>
          <w:rStyle w:val="StringTok"/>
        </w:rPr>
        <w:t>"Retr. Roof - Open"</w:t>
      </w:r>
      <w:r>
        <w:rPr>
          <w:rStyle w:val="NormalTok"/>
        </w:rPr>
        <w:t xml:space="preserve">, </w:t>
      </w:r>
      <w:r>
        <w:rPr>
          <w:rStyle w:val="StringTok"/>
        </w:rPr>
        <w:t>"outdoor"</w:t>
      </w:r>
      <w:r>
        <w:rPr>
          <w:rStyle w:val="NormalTok"/>
        </w:rPr>
        <w:t xml:space="preserve">, </w:t>
      </w:r>
      <w:r>
        <w:rPr>
          <w:rStyle w:val="StringTok"/>
        </w:rPr>
        <w:t>"Oudoor"</w:t>
      </w:r>
      <w:r>
        <w:rPr>
          <w:rStyle w:val="NormalTok"/>
        </w:rPr>
        <w:t>,</w:t>
      </w:r>
      <w:r>
        <w:rPr>
          <w:rStyle w:val="StringTok"/>
        </w:rPr>
        <w:t>"Ourdoor"</w:t>
      </w:r>
      <w:r>
        <w:rPr>
          <w:rStyle w:val="NormalTok"/>
        </w:rPr>
        <w:t xml:space="preserve">, </w:t>
      </w:r>
      <w:r>
        <w:rPr>
          <w:rStyle w:val="StringTok"/>
        </w:rPr>
        <w:t>"Outddors"</w:t>
      </w:r>
      <w:r>
        <w:rPr>
          <w:rStyle w:val="NormalTok"/>
        </w:rPr>
        <w:t xml:space="preserve">, </w:t>
      </w:r>
      <w:r>
        <w:rPr>
          <w:rStyle w:val="StringTok"/>
        </w:rPr>
        <w:t>"Outdor"</w:t>
      </w:r>
      <w:r>
        <w:rPr>
          <w:rStyle w:val="NormalTok"/>
        </w:rPr>
        <w:t xml:space="preserve">, </w:t>
      </w:r>
      <w:r>
        <w:rPr>
          <w:rStyle w:val="StringTok"/>
        </w:rPr>
        <w:t>"outdoor"</w:t>
      </w:r>
      <w:r>
        <w:rPr>
          <w:rStyle w:val="NormalTok"/>
        </w:rPr>
        <w:t xml:space="preserve">, </w:t>
      </w:r>
      <w:r>
        <w:rPr>
          <w:rStyle w:val="StringTok"/>
        </w:rPr>
        <w:t>"Outd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doorStadi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me"</w:t>
      </w:r>
      <w:r>
        <w:rPr>
          <w:rStyle w:val="NormalTok"/>
        </w:rPr>
        <w:t xml:space="preserve">, </w:t>
      </w:r>
      <w:r>
        <w:rPr>
          <w:rStyle w:val="StringTok"/>
        </w:rPr>
        <w:t>"Indoors"</w:t>
      </w:r>
      <w:r>
        <w:rPr>
          <w:rStyle w:val="NormalTok"/>
        </w:rPr>
        <w:t xml:space="preserve">, </w:t>
      </w:r>
      <w:r>
        <w:rPr>
          <w:rStyle w:val="StringTok"/>
        </w:rPr>
        <w:t>"Retr. Roof - Closed"</w:t>
      </w:r>
      <w:r>
        <w:rPr>
          <w:rStyle w:val="NormalTok"/>
        </w:rPr>
        <w:t xml:space="preserve">, </w:t>
      </w:r>
      <w:r>
        <w:rPr>
          <w:rStyle w:val="StringTok"/>
        </w:rPr>
        <w:t>"Indoor"</w:t>
      </w:r>
      <w:r>
        <w:rPr>
          <w:rStyle w:val="NormalTok"/>
        </w:rPr>
        <w:t xml:space="preserve">, </w:t>
      </w:r>
      <w:r>
        <w:rPr>
          <w:rStyle w:val="StringTok"/>
        </w:rPr>
        <w:t>"Closed Dome"</w:t>
      </w:r>
      <w:r>
        <w:rPr>
          <w:rStyle w:val="NormalTok"/>
        </w:rPr>
        <w:t xml:space="preserve">, </w:t>
      </w:r>
      <w:r>
        <w:rPr>
          <w:rStyle w:val="StringTok"/>
        </w:rPr>
        <w:t>"Dome, closed"</w:t>
      </w:r>
      <w:r>
        <w:rPr>
          <w:rStyle w:val="NormalTok"/>
        </w:rPr>
        <w:t xml:space="preserve">, </w:t>
      </w:r>
      <w:r>
        <w:rPr>
          <w:rStyle w:val="StringTok"/>
        </w:rPr>
        <w:t>"Domed, closed"</w:t>
      </w:r>
      <w:r>
        <w:rPr>
          <w:rStyle w:val="NormalTok"/>
        </w:rPr>
        <w:t xml:space="preserve">, </w:t>
      </w:r>
      <w:r>
        <w:rPr>
          <w:rStyle w:val="StringTok"/>
        </w:rPr>
        <w:t>"Indoor, non-retractable roof"</w:t>
      </w:r>
      <w:r>
        <w:rPr>
          <w:rStyle w:val="NormalTok"/>
        </w:rPr>
        <w:t xml:space="preserve">, </w:t>
      </w:r>
      <w:r>
        <w:rPr>
          <w:rStyle w:val="StringTok"/>
        </w:rPr>
        <w:t>"Indoors Dom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game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ST687 Final Project/game_data.csv"</w:t>
      </w:r>
      <w:r>
        <w:rPr>
          <w:rStyle w:val="NormalTok"/>
        </w:rPr>
        <w:t xml:space="preserve">) </w:t>
      </w:r>
    </w:p>
    <w:p w14:paraId="6E84ACA3" w14:textId="77777777" w:rsidR="0007206E" w:rsidRDefault="001C437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ameKey = col_double(),</w:t>
      </w:r>
      <w:r>
        <w:br/>
      </w:r>
      <w:r>
        <w:rPr>
          <w:rStyle w:val="VerbatimChar"/>
        </w:rPr>
        <w:t>##   Season_Year = col_double(),</w:t>
      </w:r>
      <w:r>
        <w:br/>
      </w:r>
      <w:r>
        <w:rPr>
          <w:rStyle w:val="VerbatimChar"/>
        </w:rPr>
        <w:t>##   Season_Type = col_character(),</w:t>
      </w:r>
      <w:r>
        <w:br/>
      </w:r>
      <w:r>
        <w:rPr>
          <w:rStyle w:val="VerbatimChar"/>
        </w:rPr>
        <w:t>##   Week = col_double(),</w:t>
      </w:r>
      <w:r>
        <w:br/>
      </w:r>
      <w:r>
        <w:rPr>
          <w:rStyle w:val="VerbatimChar"/>
        </w:rPr>
        <w:t>##   Game_Date = col_datetime(format = ""),</w:t>
      </w:r>
      <w:r>
        <w:br/>
      </w:r>
      <w:r>
        <w:rPr>
          <w:rStyle w:val="VerbatimChar"/>
        </w:rPr>
        <w:t>##   Game_Day = col_character(),</w:t>
      </w:r>
      <w:r>
        <w:br/>
      </w:r>
      <w:r>
        <w:rPr>
          <w:rStyle w:val="VerbatimChar"/>
        </w:rPr>
        <w:t>##   Game_Site = col_character(),</w:t>
      </w:r>
      <w:r>
        <w:br/>
      </w:r>
      <w:r>
        <w:rPr>
          <w:rStyle w:val="VerbatimChar"/>
        </w:rPr>
        <w:t>##   Start_Time = col_time(format = ""),</w:t>
      </w:r>
      <w:r>
        <w:br/>
      </w:r>
      <w:r>
        <w:rPr>
          <w:rStyle w:val="VerbatimChar"/>
        </w:rPr>
        <w:t>##   Home_Team = col_character(),</w:t>
      </w:r>
      <w:r>
        <w:br/>
      </w:r>
      <w:r>
        <w:rPr>
          <w:rStyle w:val="VerbatimChar"/>
        </w:rPr>
        <w:t>##   HomeTeamCode = col_character(),</w:t>
      </w:r>
      <w:r>
        <w:br/>
      </w:r>
      <w:r>
        <w:rPr>
          <w:rStyle w:val="VerbatimChar"/>
        </w:rPr>
        <w:t>##   Visit_Team = col_character(),</w:t>
      </w:r>
      <w:r>
        <w:br/>
      </w:r>
      <w:r>
        <w:rPr>
          <w:rStyle w:val="VerbatimChar"/>
        </w:rPr>
        <w:t>##   VisitTeamCode = col_character(),</w:t>
      </w:r>
      <w:r>
        <w:br/>
      </w:r>
      <w:r>
        <w:rPr>
          <w:rStyle w:val="VerbatimChar"/>
        </w:rPr>
        <w:t>##   Stadium = col_character(),</w:t>
      </w:r>
      <w:r>
        <w:br/>
      </w:r>
      <w:r>
        <w:rPr>
          <w:rStyle w:val="VerbatimChar"/>
        </w:rPr>
        <w:t>##   StadiumType = col_character(),</w:t>
      </w:r>
      <w:r>
        <w:br/>
      </w:r>
      <w:r>
        <w:rPr>
          <w:rStyle w:val="VerbatimChar"/>
        </w:rPr>
        <w:t>##   Turf = col_character(),</w:t>
      </w:r>
      <w:r>
        <w:br/>
      </w:r>
      <w:r>
        <w:rPr>
          <w:rStyle w:val="VerbatimChar"/>
        </w:rPr>
        <w:t>##   GameWeather = col_character(),</w:t>
      </w:r>
      <w:r>
        <w:br/>
      </w:r>
      <w:r>
        <w:rPr>
          <w:rStyle w:val="VerbatimChar"/>
        </w:rPr>
        <w:lastRenderedPageBreak/>
        <w:t>##   Temperature = col_double(),</w:t>
      </w:r>
      <w:r>
        <w:br/>
      </w:r>
      <w:r>
        <w:rPr>
          <w:rStyle w:val="VerbatimChar"/>
        </w:rPr>
        <w:t>##   OutdoorWeather = col_character()</w:t>
      </w:r>
      <w:r>
        <w:br/>
      </w:r>
      <w:r>
        <w:rPr>
          <w:rStyle w:val="VerbatimChar"/>
        </w:rPr>
        <w:t>## )</w:t>
      </w:r>
    </w:p>
    <w:p w14:paraId="6E84ACA4" w14:textId="77777777" w:rsidR="0007206E" w:rsidRDefault="001C437C">
      <w:pPr>
        <w:pStyle w:val="SourceCode"/>
      </w:pPr>
      <w:r>
        <w:rPr>
          <w:rStyle w:val="NormalTok"/>
        </w:rPr>
        <w:t>gam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diumType2=</w:t>
      </w:r>
      <w:r>
        <w:rPr>
          <w:rStyle w:val="KeywordTok"/>
        </w:rPr>
        <w:t>case_when</w:t>
      </w:r>
      <w:r>
        <w:rPr>
          <w:rStyle w:val="NormalTok"/>
        </w:rPr>
        <w:t xml:space="preserve">(Stadium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doorStadium</w:t>
      </w:r>
      <w:r>
        <w:rPr>
          <w:rStyle w:val="OperatorTok"/>
        </w:rPr>
        <w:t>~</w:t>
      </w:r>
      <w:r>
        <w:rPr>
          <w:rStyle w:val="StringTok"/>
        </w:rPr>
        <w:t>"Outdo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Stadium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doorStadium</w:t>
      </w:r>
      <w:r>
        <w:rPr>
          <w:rStyle w:val="OperatorTok"/>
        </w:rPr>
        <w:t>~</w:t>
      </w:r>
      <w:r>
        <w:rPr>
          <w:rStyle w:val="StringTok"/>
        </w:rPr>
        <w:t>"Indo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therTok"/>
        </w:rPr>
        <w:t>TRUE</w:t>
      </w:r>
      <w:r>
        <w:rPr>
          <w:rStyle w:val="OperatorTok"/>
        </w:rPr>
        <w:t>~</w:t>
      </w:r>
      <w:r>
        <w:rPr>
          <w:rStyle w:val="StringTok"/>
        </w:rPr>
        <w:t>"Unknown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2) CONCUSSION data</w:t>
      </w:r>
      <w:r>
        <w:br/>
      </w:r>
      <w:r>
        <w:rPr>
          <w:rStyle w:val="NormalTok"/>
        </w:rPr>
        <w:t>videoreview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ST687 Final Project/video_review.csv"</w:t>
      </w:r>
      <w:r>
        <w:rPr>
          <w:rStyle w:val="NormalTok"/>
        </w:rPr>
        <w:t>)</w:t>
      </w:r>
    </w:p>
    <w:p w14:paraId="6E84ACA5" w14:textId="77777777" w:rsidR="0007206E" w:rsidRDefault="001C437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eason_Year = col_double(),</w:t>
      </w:r>
      <w:r>
        <w:br/>
      </w:r>
      <w:r>
        <w:rPr>
          <w:rStyle w:val="VerbatimChar"/>
        </w:rPr>
        <w:t>##   GameKey = col_double(),</w:t>
      </w:r>
      <w:r>
        <w:br/>
      </w:r>
      <w:r>
        <w:rPr>
          <w:rStyle w:val="VerbatimChar"/>
        </w:rPr>
        <w:t>##   PlayID = col_double(),</w:t>
      </w:r>
      <w:r>
        <w:br/>
      </w:r>
      <w:r>
        <w:rPr>
          <w:rStyle w:val="VerbatimChar"/>
        </w:rPr>
        <w:t>##   GSISID = col_double(),</w:t>
      </w:r>
      <w:r>
        <w:br/>
      </w:r>
      <w:r>
        <w:rPr>
          <w:rStyle w:val="VerbatimChar"/>
        </w:rPr>
        <w:t>##   Player_Activity_Derived = col_character(),</w:t>
      </w:r>
      <w:r>
        <w:br/>
      </w:r>
      <w:r>
        <w:rPr>
          <w:rStyle w:val="VerbatimChar"/>
        </w:rPr>
        <w:t>##   Turnover_Related = col_character(),</w:t>
      </w:r>
      <w:r>
        <w:br/>
      </w:r>
      <w:r>
        <w:rPr>
          <w:rStyle w:val="VerbatimChar"/>
        </w:rPr>
        <w:t>##   Primary_Impact_Type = col_character(),</w:t>
      </w:r>
      <w:r>
        <w:br/>
      </w:r>
      <w:r>
        <w:rPr>
          <w:rStyle w:val="VerbatimChar"/>
        </w:rPr>
        <w:t>##   Primary_Partner_GSISID = col_character(),</w:t>
      </w:r>
      <w:r>
        <w:br/>
      </w:r>
      <w:r>
        <w:rPr>
          <w:rStyle w:val="VerbatimChar"/>
        </w:rPr>
        <w:t>##   Primary_Partner_Activity_Derived = col_character(),</w:t>
      </w:r>
      <w:r>
        <w:br/>
      </w:r>
      <w:r>
        <w:rPr>
          <w:rStyle w:val="VerbatimChar"/>
        </w:rPr>
        <w:t>##   Friendly_Fire = col_character()</w:t>
      </w:r>
      <w:r>
        <w:br/>
      </w:r>
      <w:r>
        <w:rPr>
          <w:rStyle w:val="VerbatimChar"/>
        </w:rPr>
        <w:t>## )</w:t>
      </w:r>
    </w:p>
    <w:p w14:paraId="6E84ACA6" w14:textId="77777777" w:rsidR="0007206E" w:rsidRDefault="001C437C">
      <w:pPr>
        <w:pStyle w:val="SourceCode"/>
      </w:pPr>
      <w:r>
        <w:rPr>
          <w:rStyle w:val="NormalTok"/>
        </w:rPr>
        <w:t>video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eorevi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cussion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add concussion field with 1 valu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videoreview$Concussion &lt;- as.numeric(videoreview$Concussion)</w:t>
      </w:r>
      <w:r>
        <w:br/>
      </w:r>
      <w:r>
        <w:br/>
      </w:r>
      <w:r>
        <w:rPr>
          <w:rStyle w:val="CommentTok"/>
        </w:rPr>
        <w:t>#3) PLAY level data (score and play description), converted game clock to minutes and seconds since was hms format before</w:t>
      </w:r>
      <w:r>
        <w:br/>
      </w:r>
      <w:r>
        <w:rPr>
          <w:rStyle w:val="NormalTok"/>
        </w:rPr>
        <w:t>playinformatio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ST687 Final Project/play_information.csv"</w:t>
      </w:r>
      <w:r>
        <w:rPr>
          <w:rStyle w:val="NormalTok"/>
        </w:rPr>
        <w:t xml:space="preserve">, </w:t>
      </w:r>
      <w:r>
        <w:rPr>
          <w:rStyle w:val="DataTypeTok"/>
        </w:rPr>
        <w:t>col_types=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Game_Date=</w:t>
      </w:r>
      <w:r>
        <w:rPr>
          <w:rStyle w:val="KeywordTok"/>
        </w:rPr>
        <w:t>col_skip</w:t>
      </w:r>
      <w:r>
        <w:rPr>
          <w:rStyle w:val="NormalTok"/>
        </w:rPr>
        <w:t xml:space="preserve">(), </w:t>
      </w:r>
      <w:r>
        <w:rPr>
          <w:rStyle w:val="DataTypeTok"/>
        </w:rPr>
        <w:t>Game_Clock=</w:t>
      </w:r>
      <w:r>
        <w:rPr>
          <w:rStyle w:val="KeywordTok"/>
        </w:rPr>
        <w:t>col_tim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:%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4) read in all player roles in punt plays</w:t>
      </w:r>
      <w:r>
        <w:br/>
      </w:r>
      <w:r>
        <w:rPr>
          <w:rStyle w:val="NormalTok"/>
        </w:rPr>
        <w:t>playplayer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ST687 Final Project/play_player_role_data.csv"</w:t>
      </w:r>
      <w:r>
        <w:rPr>
          <w:rStyle w:val="NormalTok"/>
        </w:rPr>
        <w:t xml:space="preserve">) </w:t>
      </w:r>
    </w:p>
    <w:p w14:paraId="6E84ACA7" w14:textId="77777777" w:rsidR="0007206E" w:rsidRDefault="001C437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eason_Year = col_double(),</w:t>
      </w:r>
      <w:r>
        <w:br/>
      </w:r>
      <w:r>
        <w:rPr>
          <w:rStyle w:val="VerbatimChar"/>
        </w:rPr>
        <w:t>##   GameKey = col_double(),</w:t>
      </w:r>
      <w:r>
        <w:br/>
      </w:r>
      <w:r>
        <w:rPr>
          <w:rStyle w:val="VerbatimChar"/>
        </w:rPr>
        <w:t>##   PlayID = col_double(),</w:t>
      </w:r>
      <w:r>
        <w:br/>
      </w:r>
      <w:r>
        <w:rPr>
          <w:rStyle w:val="VerbatimChar"/>
        </w:rPr>
        <w:t>##   GSISID = col_double(),</w:t>
      </w:r>
      <w:r>
        <w:br/>
      </w:r>
      <w:r>
        <w:rPr>
          <w:rStyle w:val="VerbatimChar"/>
        </w:rPr>
        <w:lastRenderedPageBreak/>
        <w:t>##   Role = col_character()</w:t>
      </w:r>
      <w:r>
        <w:br/>
      </w:r>
      <w:r>
        <w:rPr>
          <w:rStyle w:val="VerbatimChar"/>
        </w:rPr>
        <w:t>## )</w:t>
      </w:r>
    </w:p>
    <w:p w14:paraId="6E84ACA8" w14:textId="77777777" w:rsidR="0007206E" w:rsidRDefault="001C437C">
      <w:pPr>
        <w:pStyle w:val="SourceCode"/>
      </w:pPr>
      <w:r>
        <w:rPr>
          <w:rStyle w:val="CommentTok"/>
        </w:rPr>
        <w:t>#read in just punters and punt returners</w:t>
      </w:r>
      <w:r>
        <w:br/>
      </w:r>
      <w:r>
        <w:rPr>
          <w:rStyle w:val="NormalTok"/>
        </w:rPr>
        <w:t>playplayerrolepunt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ST687 Final Project/play_player_role_data.csv"</w:t>
      </w:r>
      <w:r>
        <w:rPr>
          <w:rStyle w:val="NormalTok"/>
        </w:rPr>
        <w:t xml:space="preserve">) 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Role</w:t>
      </w:r>
      <w:r>
        <w:rPr>
          <w:rStyle w:val="OperatorTok"/>
        </w:rPr>
        <w:t>==</w:t>
      </w:r>
      <w:r>
        <w:rPr>
          <w:rStyle w:val="StringTok"/>
        </w:rPr>
        <w:t>"P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Role</w:t>
      </w:r>
      <w:r>
        <w:rPr>
          <w:rStyle w:val="OperatorTok"/>
        </w:rPr>
        <w:t>==</w:t>
      </w:r>
      <w:r>
        <w:rPr>
          <w:rStyle w:val="StringTok"/>
        </w:rPr>
        <w:t>"PR"</w:t>
      </w:r>
      <w:r>
        <w:rPr>
          <w:rStyle w:val="NormalTok"/>
        </w:rPr>
        <w:t>)</w:t>
      </w:r>
    </w:p>
    <w:p w14:paraId="6E84ACA9" w14:textId="77777777" w:rsidR="0007206E" w:rsidRDefault="001C437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eason_Year = col_double(),</w:t>
      </w:r>
      <w:r>
        <w:br/>
      </w:r>
      <w:r>
        <w:rPr>
          <w:rStyle w:val="VerbatimChar"/>
        </w:rPr>
        <w:t>##   GameKey = col_double(),</w:t>
      </w:r>
      <w:r>
        <w:br/>
      </w:r>
      <w:r>
        <w:rPr>
          <w:rStyle w:val="VerbatimChar"/>
        </w:rPr>
        <w:t>##   PlayID = col_double(),</w:t>
      </w:r>
      <w:r>
        <w:br/>
      </w:r>
      <w:r>
        <w:rPr>
          <w:rStyle w:val="VerbatimChar"/>
        </w:rPr>
        <w:t>##   GSISID = col_double(),</w:t>
      </w:r>
      <w:r>
        <w:br/>
      </w:r>
      <w:r>
        <w:rPr>
          <w:rStyle w:val="VerbatimChar"/>
        </w:rPr>
        <w:t>##   Role = col_character()</w:t>
      </w:r>
      <w:r>
        <w:br/>
      </w:r>
      <w:r>
        <w:rPr>
          <w:rStyle w:val="VerbatimChar"/>
        </w:rPr>
        <w:t>## )</w:t>
      </w:r>
    </w:p>
    <w:p w14:paraId="6E84ACAA" w14:textId="77777777" w:rsidR="0007206E" w:rsidRDefault="001C437C">
      <w:pPr>
        <w:pStyle w:val="SourceCode"/>
      </w:pPr>
      <w:r>
        <w:rPr>
          <w:rStyle w:val="CommentTok"/>
        </w:rPr>
        <w:t>#JOINING the data into one master file</w:t>
      </w:r>
      <w:r>
        <w:br/>
      </w:r>
      <w:r>
        <w:rPr>
          <w:rStyle w:val="NormalTok"/>
        </w:rPr>
        <w:t>puntma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playinformation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meKey"</w:t>
      </w:r>
      <w:r>
        <w:rPr>
          <w:rStyle w:val="NormalTok"/>
        </w:rPr>
        <w:t xml:space="preserve">, </w:t>
      </w:r>
      <w:r>
        <w:rPr>
          <w:rStyle w:val="StringTok"/>
        </w:rPr>
        <w:t>"Season_Year"</w:t>
      </w:r>
      <w:r>
        <w:rPr>
          <w:rStyle w:val="NormalTok"/>
        </w:rPr>
        <w:t xml:space="preserve">, </w:t>
      </w:r>
      <w:r>
        <w:rPr>
          <w:rStyle w:val="StringTok"/>
        </w:rPr>
        <w:t>"Season_Type"</w:t>
      </w:r>
      <w:r>
        <w:rPr>
          <w:rStyle w:val="NormalTok"/>
        </w:rPr>
        <w:t xml:space="preserve">, </w:t>
      </w:r>
      <w:r>
        <w:rPr>
          <w:rStyle w:val="StringTok"/>
        </w:rPr>
        <w:t>"Week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 xml:space="preserve">(playplayerrole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meKey"</w:t>
      </w:r>
      <w:r>
        <w:rPr>
          <w:rStyle w:val="NormalTok"/>
        </w:rPr>
        <w:t xml:space="preserve">, </w:t>
      </w:r>
      <w:r>
        <w:rPr>
          <w:rStyle w:val="StringTok"/>
        </w:rPr>
        <w:t>"Season_Year"</w:t>
      </w:r>
      <w:r>
        <w:rPr>
          <w:rStyle w:val="NormalTok"/>
        </w:rPr>
        <w:t xml:space="preserve">, </w:t>
      </w:r>
      <w:r>
        <w:rPr>
          <w:rStyle w:val="StringTok"/>
        </w:rPr>
        <w:t>"PlayI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video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uarter=</w:t>
      </w:r>
      <w:r>
        <w:rPr>
          <w:rStyle w:val="KeywordTok"/>
        </w:rPr>
        <w:t>as.factor</w:t>
      </w:r>
      <w:r>
        <w:rPr>
          <w:rStyle w:val="NormalTok"/>
        </w:rPr>
        <w:t xml:space="preserve">(Quarte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cussion=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Concussion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E84ACAB" w14:textId="77777777" w:rsidR="0007206E" w:rsidRDefault="001C437C">
      <w:pPr>
        <w:pStyle w:val="SourceCode"/>
      </w:pPr>
      <w:r>
        <w:rPr>
          <w:rStyle w:val="VerbatimChar"/>
        </w:rPr>
        <w:t>## Joining, by = c("GameKey", "Season_Year", "PlayID", "GSISID")</w:t>
      </w:r>
    </w:p>
    <w:p w14:paraId="6E84ACAC" w14:textId="77777777" w:rsidR="0007206E" w:rsidRDefault="001C437C">
      <w:pPr>
        <w:pStyle w:val="SourceCode"/>
      </w:pPr>
      <w:r>
        <w:rPr>
          <w:rStyle w:val="CommentTok"/>
        </w:rPr>
        <w:t>#combining gamedata and videoreview for more game day information about concussion games</w:t>
      </w:r>
      <w:r>
        <w:br/>
      </w:r>
      <w:r>
        <w:br/>
      </w:r>
      <w:r>
        <w:br/>
      </w:r>
      <w:r>
        <w:rPr>
          <w:rStyle w:val="NormalTok"/>
        </w:rPr>
        <w:t>gamevideo &lt;-</w:t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gamedata, video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Game_Date) </w:t>
      </w:r>
    </w:p>
    <w:p w14:paraId="6E84ACAD" w14:textId="77777777" w:rsidR="0007206E" w:rsidRDefault="001C437C">
      <w:pPr>
        <w:pStyle w:val="SourceCode"/>
      </w:pPr>
      <w:r>
        <w:rPr>
          <w:rStyle w:val="VerbatimChar"/>
        </w:rPr>
        <w:t>## Joining, by = c("GameKey", "Season_Year")</w:t>
      </w:r>
    </w:p>
    <w:p w14:paraId="6E84ACAE" w14:textId="77777777" w:rsidR="0007206E" w:rsidRDefault="001C437C">
      <w:pPr>
        <w:pStyle w:val="SourceCode"/>
      </w:pPr>
      <w:r>
        <w:rPr>
          <w:rStyle w:val="CommentTok"/>
        </w:rPr>
        <w:t>#OPTIONAL STUFF/notes from importing</w:t>
      </w:r>
      <w:r>
        <w:br/>
      </w:r>
      <w:r>
        <w:br/>
      </w:r>
      <w:r>
        <w:rPr>
          <w:rStyle w:val="CommentTok"/>
        </w:rPr>
        <w:t xml:space="preserve">#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utate(FullGameClock=((Quarter-1)*15+Game_Clock))</w:t>
      </w:r>
      <w:r>
        <w:br/>
      </w:r>
      <w:r>
        <w:br/>
      </w:r>
      <w:r>
        <w:rPr>
          <w:rStyle w:val="CommentTok"/>
        </w:rPr>
        <w:t>#sums the total concussions in concussions column of puntmaster</w:t>
      </w:r>
      <w:r>
        <w:br/>
      </w:r>
      <w:r>
        <w:rPr>
          <w:rStyle w:val="CommentTok"/>
        </w:rPr>
        <w:t>#sum(puntmaster$Concussion, na.rm = TRUE)</w:t>
      </w:r>
      <w:r>
        <w:br/>
      </w:r>
      <w:r>
        <w:br/>
      </w:r>
      <w:r>
        <w:br/>
      </w:r>
      <w:r>
        <w:rPr>
          <w:rStyle w:val="CommentTok"/>
        </w:rPr>
        <w:t>#taking NA in concussions field and replacing with 0</w:t>
      </w:r>
      <w:r>
        <w:br/>
      </w:r>
      <w:r>
        <w:br/>
      </w:r>
      <w:r>
        <w:rPr>
          <w:rStyle w:val="CommentTok"/>
        </w:rPr>
        <w:t>#puntmaster[is.na(puntmaster$Concussion),] &lt;- 0</w:t>
      </w:r>
      <w:r>
        <w:br/>
      </w:r>
      <w:r>
        <w:rPr>
          <w:rStyle w:val="CommentTok"/>
        </w:rPr>
        <w:t>#puntmaster %&gt;% filter(is.na(Concussion))</w:t>
      </w:r>
      <w:r>
        <w:br/>
      </w:r>
      <w:r>
        <w:br/>
      </w:r>
      <w:r>
        <w:br/>
      </w:r>
      <w:r>
        <w:rPr>
          <w:rStyle w:val="CommentTok"/>
        </w:rPr>
        <w:lastRenderedPageBreak/>
        <w:t>#OPTIONAL STUFF:</w:t>
      </w:r>
      <w:r>
        <w:br/>
      </w:r>
      <w:r>
        <w:br/>
      </w:r>
      <w:r>
        <w:br/>
      </w:r>
      <w:r>
        <w:rPr>
          <w:rStyle w:val="CommentTok"/>
        </w:rPr>
        <w:t>#trying to figure out how to make gameclock for full 60 minutes intead of just quarters</w:t>
      </w:r>
      <w:r>
        <w:br/>
      </w:r>
      <w:r>
        <w:rPr>
          <w:rStyle w:val="CommentTok"/>
        </w:rPr>
        <w:t xml:space="preserve">#playgamevideo &lt;- left_join(playinformation, gamevideo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utate(FullGameClock=hms((Quarter-1)*15+Game_Clock))</w:t>
      </w:r>
    </w:p>
    <w:p w14:paraId="5032DA7B" w14:textId="77777777" w:rsidR="002864D2" w:rsidRDefault="002864D2">
      <w:r>
        <w:br w:type="page"/>
      </w:r>
    </w:p>
    <w:p w14:paraId="6E84ACAF" w14:textId="34FC5AC4" w:rsidR="0007206E" w:rsidRDefault="001C437C">
      <w:pPr>
        <w:pStyle w:val="FirstParagraph"/>
      </w:pPr>
      <w:r>
        <w:lastRenderedPageBreak/>
        <w:t>Importing the NGS Data:</w:t>
      </w:r>
    </w:p>
    <w:p w14:paraId="6E84ACB1" w14:textId="77777777" w:rsidR="0007206E" w:rsidRDefault="001C437C">
      <w:pPr>
        <w:pStyle w:val="Heading1"/>
      </w:pPr>
      <w:bookmarkStart w:id="0" w:name="importing-data"/>
      <w:bookmarkStart w:id="1" w:name="since-ngs-data-is-so-massive-tried-to-cr"/>
      <w:bookmarkEnd w:id="0"/>
      <w:bookmarkEnd w:id="1"/>
      <w:r>
        <w:t>since NGS data is so massive, tried to create a way to import and also remove previous dataset that is imported</w:t>
      </w:r>
    </w:p>
    <w:p w14:paraId="6E84ACB2" w14:textId="77777777" w:rsidR="0007206E" w:rsidRDefault="001C437C">
      <w:pPr>
        <w:pStyle w:val="Heading1"/>
      </w:pPr>
      <w:bookmarkStart w:id="2" w:name="import"/>
      <w:bookmarkEnd w:id="2"/>
      <w:r>
        <w:t>2016 import</w:t>
      </w:r>
    </w:p>
    <w:p w14:paraId="6E84ACB3" w14:textId="77777777" w:rsidR="0007206E" w:rsidRDefault="001C437C">
      <w:pPr>
        <w:pStyle w:val="FirstParagraph"/>
      </w:pPr>
      <w:r>
        <w:t>NGS2016Post &lt;- read_csv(“NGS-2016-post.csv”, col_types = cols(Event=col_character()))</w:t>
      </w:r>
    </w:p>
    <w:p w14:paraId="6E84ACB4" w14:textId="77777777" w:rsidR="0007206E" w:rsidRDefault="001C437C">
      <w:pPr>
        <w:pStyle w:val="BodyText"/>
      </w:pPr>
      <w:r>
        <w:t>NGS2016Pre &lt;- read_csv(“NGS-2016-pre.csv”, col_types = cols(Event=col_character()))</w:t>
      </w:r>
    </w:p>
    <w:p w14:paraId="6E84ACB5" w14:textId="77777777" w:rsidR="0007206E" w:rsidRDefault="001C437C">
      <w:pPr>
        <w:pStyle w:val="BodyText"/>
      </w:pPr>
      <w:r>
        <w:t>NGSData &lt;- dplyr::union(NGS2016Post, NGS2016Pre) rm(NGS2016Post, NGS2016Pre)</w:t>
      </w:r>
    </w:p>
    <w:p w14:paraId="6E84ACB6" w14:textId="77777777" w:rsidR="0007206E" w:rsidRDefault="001C437C">
      <w:pPr>
        <w:pStyle w:val="BodyText"/>
      </w:pPr>
      <w:r>
        <w:t>NGS2016RegPart1 &lt;- read_csv(“NGS-2016-reg-wk1-6.csv”, col_types = cols(Event=col_character()))</w:t>
      </w:r>
    </w:p>
    <w:p w14:paraId="6E84ACB7" w14:textId="77777777" w:rsidR="0007206E" w:rsidRDefault="001C437C">
      <w:pPr>
        <w:pStyle w:val="BodyText"/>
      </w:pPr>
      <w:r>
        <w:t>NGSData &lt;- dplyr::union(NGSData, NGS2016RegPart1) rm(NGS2016RegPart1)</w:t>
      </w:r>
    </w:p>
    <w:p w14:paraId="6E84ACB8" w14:textId="77777777" w:rsidR="0007206E" w:rsidRDefault="001C437C">
      <w:pPr>
        <w:pStyle w:val="BodyText"/>
      </w:pPr>
      <w:r>
        <w:t>NGS2016RegPart2 &lt;- read_csv(“NGS-2016-reg-wk7-12.csv”, col_types = cols(Event=col_character()))</w:t>
      </w:r>
    </w:p>
    <w:p w14:paraId="6E84ACB9" w14:textId="77777777" w:rsidR="0007206E" w:rsidRDefault="001C437C">
      <w:pPr>
        <w:pStyle w:val="BodyText"/>
      </w:pPr>
      <w:r>
        <w:t>NGSData &lt;- dplyr::union(NGSData, NGS2016RegPart2) rm(NGS2016RegPart2)</w:t>
      </w:r>
    </w:p>
    <w:p w14:paraId="6E84ACBA" w14:textId="77777777" w:rsidR="0007206E" w:rsidRDefault="001C437C">
      <w:pPr>
        <w:pStyle w:val="BodyText"/>
      </w:pPr>
      <w:r>
        <w:t>NGS2016RegPart3 &lt;- read_csv(“NGS-2016-reg-wk13-17.csv”, col_types = cols(Event=col_character()))</w:t>
      </w:r>
    </w:p>
    <w:p w14:paraId="6E84ACBB" w14:textId="77777777" w:rsidR="0007206E" w:rsidRDefault="001C437C">
      <w:pPr>
        <w:pStyle w:val="BodyText"/>
      </w:pPr>
      <w:r>
        <w:t>NGSData &lt;- dplyr::union(NGSData, NGS2016RegPart3) rm(NGS2016RegPart3)</w:t>
      </w:r>
    </w:p>
    <w:p w14:paraId="6E84ACBC" w14:textId="77777777" w:rsidR="0007206E" w:rsidRDefault="001C437C">
      <w:pPr>
        <w:pStyle w:val="Heading1"/>
      </w:pPr>
      <w:bookmarkStart w:id="3" w:name="import-1"/>
      <w:bookmarkEnd w:id="3"/>
      <w:r>
        <w:t>2017 import</w:t>
      </w:r>
    </w:p>
    <w:p w14:paraId="6E84ACBD" w14:textId="77777777" w:rsidR="0007206E" w:rsidRDefault="001C437C">
      <w:pPr>
        <w:pStyle w:val="FirstParagraph"/>
      </w:pPr>
      <w:r>
        <w:t>NGS2017Post &lt;- read_csv(“NGS-2017-post.csv”, col_types = cols(Event=col_character()))</w:t>
      </w:r>
    </w:p>
    <w:p w14:paraId="6E84ACBE" w14:textId="77777777" w:rsidR="0007206E" w:rsidRDefault="001C437C">
      <w:pPr>
        <w:pStyle w:val="BodyText"/>
      </w:pPr>
      <w:r>
        <w:t>NGSData &lt;- dplyr::union(NGSData, NGS2017Post) rm(NGS2017Post)</w:t>
      </w:r>
    </w:p>
    <w:p w14:paraId="6E84ACBF" w14:textId="77777777" w:rsidR="0007206E" w:rsidRDefault="001C437C">
      <w:pPr>
        <w:pStyle w:val="BodyText"/>
      </w:pPr>
      <w:r>
        <w:t>NGS2017Pre &lt;- read_csv(“NGS-2017-pre.csv”, col_types = cols(Event=col_character()))</w:t>
      </w:r>
    </w:p>
    <w:p w14:paraId="6E84ACC0" w14:textId="77777777" w:rsidR="0007206E" w:rsidRDefault="001C437C">
      <w:pPr>
        <w:pStyle w:val="BodyText"/>
      </w:pPr>
      <w:r>
        <w:t>NGSData &lt;- dplyr::union(NGSData, NGS2017Pre) rm(NGS2017Pre)</w:t>
      </w:r>
    </w:p>
    <w:p w14:paraId="6E84ACC1" w14:textId="77777777" w:rsidR="0007206E" w:rsidRDefault="001C437C">
      <w:pPr>
        <w:pStyle w:val="BodyText"/>
      </w:pPr>
      <w:r>
        <w:t>NGS2017Part1 &lt;- read_csv(“NGS-2017-reg-wk1-6.csv”, col_types = cols(Event=col_character()))</w:t>
      </w:r>
    </w:p>
    <w:p w14:paraId="6E84ACC2" w14:textId="77777777" w:rsidR="0007206E" w:rsidRDefault="001C437C">
      <w:pPr>
        <w:pStyle w:val="BodyText"/>
      </w:pPr>
      <w:r>
        <w:t>NGSData &lt;- dplyr::union(NGSData, NGS2017Part1) rm(NGS2017Part1)</w:t>
      </w:r>
    </w:p>
    <w:p w14:paraId="6E84ACC3" w14:textId="77777777" w:rsidR="0007206E" w:rsidRDefault="001C437C">
      <w:pPr>
        <w:pStyle w:val="BodyText"/>
      </w:pPr>
      <w:r>
        <w:t>NGS2017Part2 &lt;- read_csv(“NGS-2017-reg-wk7-12.csv”, col_types = cols(Event=col_character()))</w:t>
      </w:r>
    </w:p>
    <w:p w14:paraId="6E84ACC4" w14:textId="77777777" w:rsidR="0007206E" w:rsidRDefault="001C437C">
      <w:pPr>
        <w:pStyle w:val="BodyText"/>
      </w:pPr>
      <w:r>
        <w:t>NGSData &lt;- dplyr::union(NGSData, NGS2017Part2) rm(NGS2017Part2)</w:t>
      </w:r>
    </w:p>
    <w:p w14:paraId="6E84ACC5" w14:textId="77777777" w:rsidR="0007206E" w:rsidRDefault="001C437C">
      <w:pPr>
        <w:pStyle w:val="BodyText"/>
      </w:pPr>
      <w:r>
        <w:lastRenderedPageBreak/>
        <w:t>NGS2017Part3 &lt;- read_csv(“NGS-2017-reg-wk13-17.csv”, col_types = cols(Event=col_character()))</w:t>
      </w:r>
    </w:p>
    <w:p w14:paraId="6E84ACC6" w14:textId="77777777" w:rsidR="0007206E" w:rsidRDefault="001C437C">
      <w:pPr>
        <w:pStyle w:val="BodyText"/>
      </w:pPr>
      <w:r>
        <w:t>NGSData &lt;- dplyr::union(NGSData, NGS2017Part3) rm(NGS2017Part3)</w:t>
      </w:r>
    </w:p>
    <w:p w14:paraId="6E84ACC7" w14:textId="77777777" w:rsidR="0007206E" w:rsidRDefault="001C437C">
      <w:pPr>
        <w:pStyle w:val="Heading1"/>
      </w:pPr>
      <w:bookmarkStart w:id="4" w:name="join-player-roles-with-ngs-data"/>
      <w:bookmarkEnd w:id="4"/>
      <w:r>
        <w:t>join player roles with NGS data</w:t>
      </w:r>
    </w:p>
    <w:p w14:paraId="6E84ACC8" w14:textId="77777777" w:rsidR="0007206E" w:rsidRDefault="001C437C">
      <w:pPr>
        <w:pStyle w:val="FirstParagraph"/>
      </w:pPr>
      <w:r>
        <w:t>NGSPlayerRole &lt;- inner_join(NGS2016Post, playplayerrole)</w:t>
      </w:r>
    </w:p>
    <w:p w14:paraId="6E84ACC9" w14:textId="77777777" w:rsidR="0007206E" w:rsidRDefault="001C437C">
      <w:pPr>
        <w:pStyle w:val="Heading1"/>
      </w:pPr>
      <w:bookmarkStart w:id="5" w:name="join-player-roles-with-ngs-data-only-pun"/>
      <w:bookmarkEnd w:id="5"/>
      <w:r>
        <w:t>join player roles with NGS data, only Punt and Punt Returner roles</w:t>
      </w:r>
    </w:p>
    <w:p w14:paraId="6E84ACCA" w14:textId="77777777" w:rsidR="0007206E" w:rsidRDefault="001C437C">
      <w:pPr>
        <w:pStyle w:val="FirstParagraph"/>
      </w:pPr>
      <w:r>
        <w:t>NGSPlayerRolePRP &lt;- inner_join(NGSData, playplayerrolepunts)</w:t>
      </w:r>
    </w:p>
    <w:p w14:paraId="6E84ACCB" w14:textId="77777777" w:rsidR="0007206E" w:rsidRDefault="001C437C">
      <w:pPr>
        <w:pStyle w:val="Heading1"/>
      </w:pPr>
      <w:bookmarkStart w:id="6" w:name="used-union-function"/>
      <w:bookmarkEnd w:id="6"/>
      <w:r>
        <w:t>used union function</w:t>
      </w:r>
    </w:p>
    <w:p w14:paraId="6E84ACCC" w14:textId="77777777" w:rsidR="0007206E" w:rsidRDefault="001C437C">
      <w:pPr>
        <w:pStyle w:val="Heading1"/>
      </w:pPr>
      <w:r>
        <w:t>NGSPlayerRole &lt;- inner_join(playplayerrole, NGS2016Post) %&gt;%</w:t>
      </w:r>
    </w:p>
    <w:p w14:paraId="6E84ACCD" w14:textId="77777777" w:rsidR="0007206E" w:rsidRDefault="001C437C">
      <w:pPr>
        <w:pStyle w:val="FirstParagraph"/>
      </w:pPr>
      <w:r>
        <w:t># union(inner_join(playplayerrole, NGS2016Pre))</w:t>
      </w:r>
    </w:p>
    <w:p w14:paraId="6E84ACCE" w14:textId="77777777" w:rsidR="0007206E" w:rsidRDefault="001C437C">
      <w:pPr>
        <w:pStyle w:val="Heading1"/>
      </w:pPr>
      <w:bookmarkStart w:id="7" w:name="ngsplayerrole---inner_joinplayplayerrole"/>
      <w:bookmarkEnd w:id="7"/>
      <w:r>
        <w:t>NGSPlayerRole &lt;- inner_join(playplayerrole, NGS2016Post) %&gt;%</w:t>
      </w:r>
    </w:p>
    <w:p w14:paraId="6E84ACCF" w14:textId="77777777" w:rsidR="0007206E" w:rsidRDefault="001C437C">
      <w:pPr>
        <w:pStyle w:val="FirstParagraph"/>
      </w:pPr>
      <w:r>
        <w:t># dplyr::union(inner_join(playplayerrole, NGS2016Pre))%&gt;% #dplyr::union(inner_join(playplayerrole, NGS2016RegPart1))%&gt;% #dplyr::union(inner_join(playplayerrole, NGS2016RegPart2))%&gt;% #dplyr::union(inner_join(playplayerrole, NGS2016RegPart3))%&gt;% #dplyr::union(inner_join(playplayerrole, NGS2017Post))%&gt;% #dplyr::union(inner_join(playplayerrole, NGS2017Pre))%&gt;% #dplyr::union(inner_join(playplayerrole, NGS2017Part1))%&gt;% #dplyr::union(inner_join(playplayerrole, NGS2017Part2))%&gt;% #dplyr::union(inner_join(playplayerrole, NGS2017Part3))</w:t>
      </w:r>
    </w:p>
    <w:p w14:paraId="6E84ACD0" w14:textId="77777777" w:rsidR="0007206E" w:rsidRDefault="001C437C">
      <w:pPr>
        <w:pStyle w:val="Heading1"/>
      </w:pPr>
      <w:bookmarkStart w:id="8" w:name="observations-in-ngs-data"/>
      <w:bookmarkEnd w:id="8"/>
      <w:r>
        <w:lastRenderedPageBreak/>
        <w:t>66,492,490 observations in NGS data</w:t>
      </w:r>
    </w:p>
    <w:p w14:paraId="6E84ACD1" w14:textId="77777777" w:rsidR="0007206E" w:rsidRDefault="001C437C">
      <w:pPr>
        <w:pStyle w:val="Heading1"/>
      </w:pPr>
      <w:bookmarkStart w:id="9" w:name="optional-stuff"/>
      <w:bookmarkEnd w:id="9"/>
      <w:r>
        <w:t>OPTIONAL STUFF:</w:t>
      </w:r>
    </w:p>
    <w:p w14:paraId="6E84ACD2" w14:textId="77777777" w:rsidR="0007206E" w:rsidRDefault="001C437C">
      <w:pPr>
        <w:pStyle w:val="Heading1"/>
      </w:pPr>
      <w:bookmarkStart w:id="10" w:name="remove-all-unnecessary-data-after-joined"/>
      <w:bookmarkEnd w:id="10"/>
      <w:r>
        <w:t>remove all unnecessary data after joined</w:t>
      </w:r>
    </w:p>
    <w:p w14:paraId="6E84ACD3" w14:textId="77777777" w:rsidR="0007206E" w:rsidRDefault="001C437C">
      <w:pPr>
        <w:pStyle w:val="Heading1"/>
      </w:pPr>
      <w:bookmarkStart w:id="11" w:name="rmngs2016pre-ngs2016post-ngs2016regpart1"/>
      <w:bookmarkEnd w:id="11"/>
      <w:r>
        <w:t>rm(NGS2016Pre, NGS2016Post, NGS2016RegPart1, NGS2016RegPart2, NGS2016RegPart3, NGS2017Post, NGS2017Pre, NGS2017Part1, NGS2017Part2, NGS2017Part3)</w:t>
      </w:r>
    </w:p>
    <w:p w14:paraId="6E84ACD4" w14:textId="77777777" w:rsidR="0007206E" w:rsidRDefault="001C437C">
      <w:pPr>
        <w:pStyle w:val="Heading1"/>
      </w:pPr>
      <w:bookmarkStart w:id="12" w:name="joining-concussion-occurences-from-gamev"/>
      <w:bookmarkEnd w:id="12"/>
      <w:r>
        <w:t>joining concussion occurences from gamevideo and adding velocities and speed data from NGSPlayerRole</w:t>
      </w:r>
    </w:p>
    <w:p w14:paraId="6E84ACD5" w14:textId="77777777" w:rsidR="0007206E" w:rsidRDefault="001C437C">
      <w:pPr>
        <w:pStyle w:val="Heading1"/>
      </w:pPr>
      <w:bookmarkStart w:id="13" w:name="concussionngs---inner_joingamevideo-ngsp"/>
      <w:bookmarkEnd w:id="13"/>
      <w:r>
        <w:t>ConcussionNGS &lt;- inner_join(gamevideo, NGSPlayerRolePRP)</w:t>
      </w:r>
    </w:p>
    <w:p w14:paraId="6E84ACD6" w14:textId="77777777" w:rsidR="0007206E" w:rsidRDefault="001C437C">
      <w:pPr>
        <w:pStyle w:val="Heading1"/>
      </w:pPr>
      <w:bookmarkStart w:id="14" w:name="events"/>
      <w:bookmarkEnd w:id="14"/>
      <w:r>
        <w:t>events</w:t>
      </w:r>
    </w:p>
    <w:p w14:paraId="6E84ACD7" w14:textId="77777777" w:rsidR="0007206E" w:rsidRDefault="001C437C">
      <w:pPr>
        <w:pStyle w:val="Heading1"/>
      </w:pPr>
      <w:bookmarkStart w:id="15" w:name="concussionngsis.naconcussionngsevent"/>
      <w:bookmarkEnd w:id="15"/>
      <w:r>
        <w:t>ConcussionNGS[!is.na(ConcussionNGS$Event),]</w:t>
      </w:r>
    </w:p>
    <w:p w14:paraId="46C1CDAD" w14:textId="77777777" w:rsidR="002864D2" w:rsidRDefault="002864D2">
      <w:r>
        <w:br w:type="page"/>
      </w:r>
    </w:p>
    <w:p w14:paraId="6E84ACD8" w14:textId="49F49340" w:rsidR="0007206E" w:rsidRPr="002864D2" w:rsidRDefault="001C437C">
      <w:pPr>
        <w:pStyle w:val="FirstParagraph"/>
        <w:rPr>
          <w:b/>
          <w:bCs/>
          <w:sz w:val="32"/>
          <w:szCs w:val="32"/>
        </w:rPr>
      </w:pPr>
      <w:r w:rsidRPr="002864D2">
        <w:rPr>
          <w:b/>
          <w:bCs/>
          <w:sz w:val="32"/>
          <w:szCs w:val="32"/>
        </w:rPr>
        <w:lastRenderedPageBreak/>
        <w:t>Average Temperature for Concussions</w:t>
      </w:r>
    </w:p>
    <w:p w14:paraId="6E84ACD9" w14:textId="77777777" w:rsidR="0007206E" w:rsidRDefault="001C437C">
      <w:pPr>
        <w:pStyle w:val="SourceCode"/>
      </w:pPr>
      <w:r>
        <w:rPr>
          <w:rStyle w:val="NormalTok"/>
        </w:rPr>
        <w:t>averagetempconcussion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gamevideo</w:t>
      </w:r>
      <w:r>
        <w:rPr>
          <w:rStyle w:val="OperatorTok"/>
        </w:rPr>
        <w:t>$</w:t>
      </w:r>
      <w:r>
        <w:rPr>
          <w:rStyle w:val="NormalTok"/>
        </w:rPr>
        <w:t>Temperature)</w:t>
      </w:r>
      <w:r>
        <w:br/>
      </w:r>
      <w:r>
        <w:rPr>
          <w:rStyle w:val="NormalTok"/>
        </w:rPr>
        <w:t>averagetempconcussions</w:t>
      </w:r>
    </w:p>
    <w:p w14:paraId="6E84ACDA" w14:textId="77777777" w:rsidR="0007206E" w:rsidRDefault="001C437C">
      <w:pPr>
        <w:pStyle w:val="SourceCode"/>
      </w:pPr>
      <w:r>
        <w:rPr>
          <w:rStyle w:val="VerbatimChar"/>
        </w:rPr>
        <w:t>## [1] 60.72973</w:t>
      </w:r>
    </w:p>
    <w:p w14:paraId="6E84ACDB" w14:textId="77777777" w:rsidR="0007206E" w:rsidRDefault="001C437C">
      <w:pPr>
        <w:pStyle w:val="SourceCode"/>
      </w:pPr>
      <w:r>
        <w:rPr>
          <w:rStyle w:val="CommentTok"/>
        </w:rPr>
        <w:t>#60.73 degrees</w:t>
      </w:r>
    </w:p>
    <w:p w14:paraId="6E84ACDC" w14:textId="77777777" w:rsidR="0007206E" w:rsidRDefault="001C437C">
      <w:pPr>
        <w:pStyle w:val="FirstParagraph"/>
      </w:pPr>
      <w:r>
        <w:t>Season Type Count</w:t>
      </w:r>
    </w:p>
    <w:p w14:paraId="6E84ACDD" w14:textId="77777777" w:rsidR="0007206E" w:rsidRDefault="001C437C">
      <w:pPr>
        <w:pStyle w:val="SourceCode"/>
      </w:pPr>
      <w:r>
        <w:rPr>
          <w:rStyle w:val="CommentTok"/>
        </w:rPr>
        <w:t>#analysis of where concussions occurred during season</w:t>
      </w:r>
      <w:r>
        <w:br/>
      </w:r>
      <w:r>
        <w:rPr>
          <w:rStyle w:val="NormalTok"/>
        </w:rPr>
        <w:t>seasontype &lt;-</w:t>
      </w:r>
      <w:r>
        <w:rPr>
          <w:rStyle w:val="StringTok"/>
        </w:rPr>
        <w:t xml:space="preserve"> </w:t>
      </w:r>
      <w:r>
        <w:rPr>
          <w:rStyle w:val="NormalTok"/>
        </w:rPr>
        <w:t>gamevideo</w:t>
      </w:r>
      <w:r>
        <w:rPr>
          <w:rStyle w:val="OperatorTok"/>
        </w:rPr>
        <w:t>$</w:t>
      </w:r>
      <w:r>
        <w:rPr>
          <w:rStyle w:val="NormalTok"/>
        </w:rPr>
        <w:t>SeasonType</w:t>
      </w:r>
    </w:p>
    <w:p w14:paraId="6E84ACDE" w14:textId="77777777" w:rsidR="0007206E" w:rsidRDefault="001C437C">
      <w:pPr>
        <w:pStyle w:val="SourceCode"/>
      </w:pPr>
      <w:r>
        <w:rPr>
          <w:rStyle w:val="VerbatimChar"/>
        </w:rPr>
        <w:t>## Warning: Unknown or uninitialised column: 'SeasonType'.</w:t>
      </w:r>
    </w:p>
    <w:p w14:paraId="6E84ACDF" w14:textId="77777777" w:rsidR="0007206E" w:rsidRDefault="001C437C">
      <w:pPr>
        <w:pStyle w:val="SourceCode"/>
      </w:pPr>
      <w:r>
        <w:rPr>
          <w:rStyle w:val="NormalTok"/>
        </w:rPr>
        <w:t xml:space="preserve">gamevide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eason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6E84ACE0" w14:textId="77777777" w:rsidR="0007206E" w:rsidRDefault="001C437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# Groups:   Season_Type [2]</w:t>
      </w:r>
      <w:r>
        <w:br/>
      </w:r>
      <w:r>
        <w:rPr>
          <w:rStyle w:val="VerbatimChar"/>
        </w:rPr>
        <w:t>##   Season_Type     n</w:t>
      </w:r>
      <w:r>
        <w:br/>
      </w:r>
      <w:r>
        <w:rPr>
          <w:rStyle w:val="VerbatimChar"/>
        </w:rPr>
        <w:t>##   &lt;chr&gt;       &lt;int&gt;</w:t>
      </w:r>
      <w:r>
        <w:br/>
      </w:r>
      <w:r>
        <w:rPr>
          <w:rStyle w:val="VerbatimChar"/>
        </w:rPr>
        <w:t>## 1 Pre            12</w:t>
      </w:r>
      <w:r>
        <w:br/>
      </w:r>
      <w:r>
        <w:rPr>
          <w:rStyle w:val="VerbatimChar"/>
        </w:rPr>
        <w:t>## 2 Reg            25</w:t>
      </w:r>
    </w:p>
    <w:p w14:paraId="6E84ACE1" w14:textId="77777777" w:rsidR="0007206E" w:rsidRPr="002864D2" w:rsidRDefault="001C437C">
      <w:pPr>
        <w:pStyle w:val="FirstParagraph"/>
        <w:rPr>
          <w:b/>
          <w:bCs/>
          <w:sz w:val="32"/>
          <w:szCs w:val="32"/>
        </w:rPr>
      </w:pPr>
      <w:r w:rsidRPr="002864D2">
        <w:rPr>
          <w:b/>
          <w:bCs/>
          <w:sz w:val="32"/>
          <w:szCs w:val="32"/>
        </w:rPr>
        <w:t>Stadium type count</w:t>
      </w:r>
    </w:p>
    <w:p w14:paraId="6E84ACE2" w14:textId="77777777" w:rsidR="0007206E" w:rsidRDefault="001C437C">
      <w:pPr>
        <w:pStyle w:val="SourceCode"/>
      </w:pPr>
      <w:r>
        <w:rPr>
          <w:rStyle w:val="CommentTok"/>
        </w:rPr>
        <w:t>#analysis of outdoor vs indoor stadiums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stadiumtype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dium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adiumtypecounts)</w:t>
      </w:r>
      <w:r>
        <w:br/>
      </w:r>
      <w:r>
        <w:br/>
      </w:r>
      <w:r>
        <w:rPr>
          <w:rStyle w:val="NormalTok"/>
        </w:rPr>
        <w:t>stadium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StadiumType2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6E84ACE3" w14:textId="77777777" w:rsidR="0007206E" w:rsidRPr="002864D2" w:rsidRDefault="001C437C">
      <w:pPr>
        <w:pStyle w:val="FirstParagraph"/>
        <w:rPr>
          <w:b/>
          <w:bCs/>
          <w:sz w:val="32"/>
          <w:szCs w:val="32"/>
        </w:rPr>
      </w:pPr>
      <w:r w:rsidRPr="002864D2">
        <w:rPr>
          <w:b/>
          <w:bCs/>
          <w:sz w:val="32"/>
          <w:szCs w:val="32"/>
        </w:rPr>
        <w:t>Turf count</w:t>
      </w:r>
    </w:p>
    <w:p w14:paraId="6E84ACE4" w14:textId="77777777" w:rsidR="0007206E" w:rsidRDefault="001C437C">
      <w:pPr>
        <w:pStyle w:val="SourceCode"/>
      </w:pPr>
      <w:r>
        <w:rPr>
          <w:rStyle w:val="CommentTok"/>
        </w:rPr>
        <w:t>#figuring out the different turfs of fields</w:t>
      </w:r>
      <w:r>
        <w:br/>
      </w:r>
      <w:r>
        <w:br/>
      </w:r>
      <w:r>
        <w:rPr>
          <w:rStyle w:val="NormalTok"/>
        </w:rPr>
        <w:t>turf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vide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Tur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urfcount</w:t>
      </w:r>
    </w:p>
    <w:p w14:paraId="6E84ACE5" w14:textId="77777777" w:rsidR="0007206E" w:rsidRDefault="001C437C">
      <w:pPr>
        <w:pStyle w:val="SourceCode"/>
      </w:pPr>
      <w:r>
        <w:rPr>
          <w:rStyle w:val="VerbatimChar"/>
        </w:rPr>
        <w:t>## # A tibble: 9 x 2</w:t>
      </w:r>
      <w:r>
        <w:br/>
      </w:r>
      <w:r>
        <w:rPr>
          <w:rStyle w:val="VerbatimChar"/>
        </w:rPr>
        <w:t>## # Groups:   Turf [9]</w:t>
      </w:r>
      <w:r>
        <w:br/>
      </w:r>
      <w:r>
        <w:rPr>
          <w:rStyle w:val="VerbatimChar"/>
        </w:rPr>
        <w:t>##   Turf                      n</w:t>
      </w:r>
      <w:r>
        <w:br/>
      </w:r>
      <w:r>
        <w:rPr>
          <w:rStyle w:val="VerbatimChar"/>
        </w:rPr>
        <w:t>##   &lt;chr&gt;                 &lt;int&gt;</w:t>
      </w:r>
      <w:r>
        <w:br/>
      </w:r>
      <w:r>
        <w:rPr>
          <w:rStyle w:val="VerbatimChar"/>
        </w:rPr>
        <w:t>## 1 A-Turf Titan              1</w:t>
      </w:r>
      <w:r>
        <w:br/>
      </w:r>
      <w:r>
        <w:rPr>
          <w:rStyle w:val="VerbatimChar"/>
        </w:rPr>
        <w:t>## 2 Artificial                4</w:t>
      </w:r>
      <w:r>
        <w:br/>
      </w:r>
      <w:r>
        <w:rPr>
          <w:rStyle w:val="VerbatimChar"/>
        </w:rPr>
        <w:t>## 3 Field Turf                2</w:t>
      </w:r>
      <w:r>
        <w:br/>
      </w:r>
      <w:r>
        <w:rPr>
          <w:rStyle w:val="VerbatimChar"/>
        </w:rPr>
        <w:lastRenderedPageBreak/>
        <w:t>## 4 FieldTurf                 4</w:t>
      </w:r>
      <w:r>
        <w:br/>
      </w:r>
      <w:r>
        <w:rPr>
          <w:rStyle w:val="VerbatimChar"/>
        </w:rPr>
        <w:t>## 5 FieldTurf 360             1</w:t>
      </w:r>
      <w:r>
        <w:br/>
      </w:r>
      <w:r>
        <w:rPr>
          <w:rStyle w:val="VerbatimChar"/>
        </w:rPr>
        <w:t>## 6 Grass                    14</w:t>
      </w:r>
      <w:r>
        <w:br/>
      </w:r>
      <w:r>
        <w:rPr>
          <w:rStyle w:val="VerbatimChar"/>
        </w:rPr>
        <w:t>## 7 Natural grass             1</w:t>
      </w:r>
      <w:r>
        <w:br/>
      </w:r>
      <w:r>
        <w:rPr>
          <w:rStyle w:val="VerbatimChar"/>
        </w:rPr>
        <w:t>## 8 Natural Grass             8</w:t>
      </w:r>
      <w:r>
        <w:br/>
      </w:r>
      <w:r>
        <w:rPr>
          <w:rStyle w:val="VerbatimChar"/>
        </w:rPr>
        <w:t>## 9 UBU Speed Series-S5-M     2</w:t>
      </w:r>
    </w:p>
    <w:p w14:paraId="6E84ACE6" w14:textId="77777777" w:rsidR="0007206E" w:rsidRDefault="001C437C">
      <w:pPr>
        <w:pStyle w:val="SourceCode"/>
      </w:pPr>
      <w:r>
        <w:rPr>
          <w:rStyle w:val="NormalTok"/>
        </w:rPr>
        <w:t>turfcoun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Tur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urfcount2</w:t>
      </w:r>
    </w:p>
    <w:p w14:paraId="6E84ACE7" w14:textId="77777777" w:rsidR="0007206E" w:rsidRDefault="001C437C">
      <w:pPr>
        <w:pStyle w:val="SourceCode"/>
      </w:pPr>
      <w:r>
        <w:rPr>
          <w:rStyle w:val="VerbatimChar"/>
        </w:rPr>
        <w:t>## # A tibble: 23 x 2</w:t>
      </w:r>
      <w:r>
        <w:br/>
      </w:r>
      <w:r>
        <w:rPr>
          <w:rStyle w:val="VerbatimChar"/>
        </w:rPr>
        <w:t>## # Groups:   Turf [23]</w:t>
      </w:r>
      <w:r>
        <w:br/>
      </w:r>
      <w:r>
        <w:rPr>
          <w:rStyle w:val="VerbatimChar"/>
        </w:rPr>
        <w:t>##    Turf                           n</w:t>
      </w:r>
      <w:r>
        <w:br/>
      </w:r>
      <w:r>
        <w:rPr>
          <w:rStyle w:val="VerbatimChar"/>
        </w:rPr>
        <w:t>##    &lt;chr&gt;                      &lt;int&gt;</w:t>
      </w:r>
      <w:r>
        <w:br/>
      </w:r>
      <w:r>
        <w:rPr>
          <w:rStyle w:val="VerbatimChar"/>
        </w:rPr>
        <w:t>##  1 &lt;NA&gt;                           1</w:t>
      </w:r>
      <w:r>
        <w:br/>
      </w:r>
      <w:r>
        <w:rPr>
          <w:rStyle w:val="VerbatimChar"/>
        </w:rPr>
        <w:t>##  2 A-Turf Titan                  20</w:t>
      </w:r>
      <w:r>
        <w:br/>
      </w:r>
      <w:r>
        <w:rPr>
          <w:rStyle w:val="VerbatimChar"/>
        </w:rPr>
        <w:t>##  3 Artifical                      3</w:t>
      </w:r>
      <w:r>
        <w:br/>
      </w:r>
      <w:r>
        <w:rPr>
          <w:rStyle w:val="VerbatimChar"/>
        </w:rPr>
        <w:t>##  4 Artificial                    61</w:t>
      </w:r>
      <w:r>
        <w:br/>
      </w:r>
      <w:r>
        <w:rPr>
          <w:rStyle w:val="VerbatimChar"/>
        </w:rPr>
        <w:t>##  5 AstroTurf GameDay Grass 3D     1</w:t>
      </w:r>
      <w:r>
        <w:br/>
      </w:r>
      <w:r>
        <w:rPr>
          <w:rStyle w:val="VerbatimChar"/>
        </w:rPr>
        <w:t>##  6 DD GrassMaster                21</w:t>
      </w:r>
      <w:r>
        <w:br/>
      </w:r>
      <w:r>
        <w:rPr>
          <w:rStyle w:val="VerbatimChar"/>
        </w:rPr>
        <w:t>##  7 Field turf                     1</w:t>
      </w:r>
      <w:r>
        <w:br/>
      </w:r>
      <w:r>
        <w:rPr>
          <w:rStyle w:val="VerbatimChar"/>
        </w:rPr>
        <w:t>##  8 Field Turf                    65</w:t>
      </w:r>
      <w:r>
        <w:br/>
      </w:r>
      <w:r>
        <w:rPr>
          <w:rStyle w:val="VerbatimChar"/>
        </w:rPr>
        <w:t>##  9 FieldTurf                     53</w:t>
      </w:r>
      <w:r>
        <w:br/>
      </w:r>
      <w:r>
        <w:rPr>
          <w:rStyle w:val="VerbatimChar"/>
        </w:rPr>
        <w:t>## 10 FieldTurf 360                  8</w:t>
      </w:r>
      <w:r>
        <w:br/>
      </w:r>
      <w:r>
        <w:rPr>
          <w:rStyle w:val="VerbatimChar"/>
        </w:rPr>
        <w:t>## # … with 13 more rows</w:t>
      </w:r>
    </w:p>
    <w:p w14:paraId="4C7DB321" w14:textId="77777777" w:rsidR="002864D2" w:rsidRDefault="002864D2">
      <w:r>
        <w:br w:type="page"/>
      </w:r>
    </w:p>
    <w:p w14:paraId="6E84ACE8" w14:textId="13FC2E02" w:rsidR="0007206E" w:rsidRPr="002864D2" w:rsidRDefault="001C437C">
      <w:pPr>
        <w:pStyle w:val="FirstParagraph"/>
        <w:rPr>
          <w:b/>
          <w:bCs/>
          <w:sz w:val="32"/>
          <w:szCs w:val="32"/>
        </w:rPr>
      </w:pPr>
      <w:r w:rsidRPr="002864D2">
        <w:rPr>
          <w:b/>
          <w:bCs/>
          <w:sz w:val="32"/>
          <w:szCs w:val="32"/>
        </w:rPr>
        <w:lastRenderedPageBreak/>
        <w:t>Types of Impacts for Concussions:</w:t>
      </w:r>
    </w:p>
    <w:p w14:paraId="6E84ACE9" w14:textId="77777777" w:rsidR="0007206E" w:rsidRDefault="001C437C">
      <w:pPr>
        <w:pStyle w:val="SourceCode"/>
      </w:pPr>
      <w:r>
        <w:rPr>
          <w:rStyle w:val="CommentTok"/>
        </w:rPr>
        <w:t># histogram of types of concussion impac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ideorevie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layer_Activity_Derived, </w:t>
      </w:r>
      <w:r>
        <w:rPr>
          <w:rStyle w:val="DataTypeTok"/>
        </w:rPr>
        <w:t>fill =</w:t>
      </w:r>
      <w:r>
        <w:rPr>
          <w:rStyle w:val="NormalTok"/>
        </w:rPr>
        <w:t xml:space="preserve"> Primary_Impact_Typ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ntact Types Resulting in Concussio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6E84ACEA" w14:textId="77777777" w:rsidR="0007206E" w:rsidRDefault="001C437C">
      <w:pPr>
        <w:pStyle w:val="FirstParagraph"/>
      </w:pPr>
      <w:r>
        <w:rPr>
          <w:noProof/>
        </w:rPr>
        <w:drawing>
          <wp:inline distT="0" distB="0" distL="0" distR="0" wp14:anchorId="6E84ADAD" wp14:editId="6E84ADA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IST687JKJB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4ACEB" w14:textId="77777777" w:rsidR="0007206E" w:rsidRDefault="001C437C">
      <w:pPr>
        <w:pStyle w:val="SourceCode"/>
      </w:pPr>
      <w:r>
        <w:rPr>
          <w:rStyle w:val="NormalTok"/>
        </w:rPr>
        <w:t xml:space="preserve">videoreview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rimary_Impact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6E84ACEC" w14:textId="77777777" w:rsidR="0007206E" w:rsidRDefault="001C437C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# Groups:   Primary_Impact_Type [4]</w:t>
      </w:r>
      <w:r>
        <w:br/>
      </w:r>
      <w:r>
        <w:rPr>
          <w:rStyle w:val="VerbatimChar"/>
        </w:rPr>
        <w:t>##   Primary_Impact_Type     n</w:t>
      </w:r>
      <w:r>
        <w:br/>
      </w:r>
      <w:r>
        <w:rPr>
          <w:rStyle w:val="VerbatimChar"/>
        </w:rPr>
        <w:t>##   &lt;chr&gt;               &lt;int&gt;</w:t>
      </w:r>
      <w:r>
        <w:br/>
      </w:r>
      <w:r>
        <w:rPr>
          <w:rStyle w:val="VerbatimChar"/>
        </w:rPr>
        <w:t>## 1 Helmet-to-body         17</w:t>
      </w:r>
      <w:r>
        <w:br/>
      </w:r>
      <w:r>
        <w:rPr>
          <w:rStyle w:val="VerbatimChar"/>
        </w:rPr>
        <w:t>## 2 Helmet-to-ground        2</w:t>
      </w:r>
      <w:r>
        <w:br/>
      </w:r>
      <w:r>
        <w:rPr>
          <w:rStyle w:val="VerbatimChar"/>
        </w:rPr>
        <w:t>## 3 Helmet-to-helmet       17</w:t>
      </w:r>
      <w:r>
        <w:br/>
      </w:r>
      <w:r>
        <w:rPr>
          <w:rStyle w:val="VerbatimChar"/>
        </w:rPr>
        <w:t>## 4 Unclear                 1</w:t>
      </w:r>
    </w:p>
    <w:p w14:paraId="7F920A2E" w14:textId="77777777" w:rsidR="002864D2" w:rsidRDefault="002864D2">
      <w:r>
        <w:br w:type="page"/>
      </w:r>
    </w:p>
    <w:p w14:paraId="6E84ACED" w14:textId="0D4DDFDE" w:rsidR="0007206E" w:rsidRPr="002864D2" w:rsidRDefault="001C437C">
      <w:pPr>
        <w:pStyle w:val="FirstParagraph"/>
        <w:rPr>
          <w:b/>
          <w:bCs/>
          <w:sz w:val="32"/>
          <w:szCs w:val="32"/>
        </w:rPr>
      </w:pPr>
      <w:r w:rsidRPr="002864D2">
        <w:rPr>
          <w:b/>
          <w:bCs/>
          <w:sz w:val="32"/>
          <w:szCs w:val="32"/>
        </w:rPr>
        <w:lastRenderedPageBreak/>
        <w:t>Punts per Team</w:t>
      </w:r>
    </w:p>
    <w:p w14:paraId="6E84ACEE" w14:textId="77777777" w:rsidR="0007206E" w:rsidRDefault="001C437C">
      <w:pPr>
        <w:pStyle w:val="SourceCode"/>
      </w:pPr>
      <w:r>
        <w:rPr>
          <w:rStyle w:val="CommentTok"/>
        </w:rPr>
        <w:t>#looking at amount of punts by team to get general overview</w:t>
      </w:r>
      <w:r>
        <w:br/>
      </w:r>
      <w:r>
        <w:br/>
      </w:r>
      <w:r>
        <w:rPr>
          <w:rStyle w:val="CommentTok"/>
        </w:rPr>
        <w:t># punts per team, orientation changed</w:t>
      </w:r>
      <w:r>
        <w:br/>
      </w:r>
      <w:r>
        <w:br/>
      </w:r>
      <w:r>
        <w:rPr>
          <w:rStyle w:val="NormalTok"/>
        </w:rPr>
        <w:t>playinformation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informa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oss_Tea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umPunts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can change color to fill if want different colo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ayinformationsummar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Poss_Team, NumPunts), </w:t>
      </w:r>
      <w:r>
        <w:rPr>
          <w:rStyle w:val="DataTypeTok"/>
        </w:rPr>
        <w:t>y=</w:t>
      </w:r>
      <w:r>
        <w:rPr>
          <w:rStyle w:val="NormalTok"/>
        </w:rPr>
        <w:t xml:space="preserve">NumPunts, </w:t>
      </w:r>
      <w:r>
        <w:rPr>
          <w:rStyle w:val="DataTypeTok"/>
        </w:rPr>
        <w:t>color=</w:t>
      </w:r>
      <w:r>
        <w:rPr>
          <w:rStyle w:val="NormalTok"/>
        </w:rPr>
        <w:t>Poss_Tea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Punts per Team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eam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E84ACEF" w14:textId="77777777" w:rsidR="0007206E" w:rsidRDefault="001C437C">
      <w:pPr>
        <w:pStyle w:val="FirstParagraph"/>
      </w:pPr>
      <w:r>
        <w:rPr>
          <w:noProof/>
        </w:rPr>
        <w:drawing>
          <wp:inline distT="0" distB="0" distL="0" distR="0" wp14:anchorId="6E84ADAF" wp14:editId="6E84ADB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IST687JKJB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4ACF0" w14:textId="77777777" w:rsidR="0007206E" w:rsidRDefault="001C437C">
      <w:pPr>
        <w:pStyle w:val="SourceCode"/>
      </w:pPr>
      <w:r>
        <w:rPr>
          <w:rStyle w:val="CommentTok"/>
        </w:rPr>
        <w:t>#37/6681</w:t>
      </w:r>
      <w:r>
        <w:br/>
      </w:r>
      <w:r>
        <w:rPr>
          <w:rStyle w:val="CommentTok"/>
        </w:rPr>
        <w:t xml:space="preserve">#0.55% chance of a concussion on each punt </w:t>
      </w:r>
    </w:p>
    <w:p w14:paraId="5EAD24A8" w14:textId="77777777" w:rsidR="0085191B" w:rsidRDefault="0085191B">
      <w:r>
        <w:br w:type="page"/>
      </w:r>
    </w:p>
    <w:p w14:paraId="6E84ACF1" w14:textId="5743CA1A" w:rsidR="0007206E" w:rsidRPr="0085191B" w:rsidRDefault="001C437C">
      <w:pPr>
        <w:pStyle w:val="FirstParagraph"/>
        <w:rPr>
          <w:b/>
          <w:bCs/>
          <w:sz w:val="32"/>
          <w:szCs w:val="32"/>
        </w:rPr>
      </w:pPr>
      <w:r w:rsidRPr="0085191B">
        <w:rPr>
          <w:b/>
          <w:bCs/>
          <w:sz w:val="32"/>
          <w:szCs w:val="32"/>
        </w:rPr>
        <w:lastRenderedPageBreak/>
        <w:t>Player Roles and Concussion</w:t>
      </w:r>
    </w:p>
    <w:p w14:paraId="6E84ACF2" w14:textId="77777777" w:rsidR="0007206E" w:rsidRDefault="001C437C">
      <w:pPr>
        <w:pStyle w:val="SourceCode"/>
      </w:pPr>
      <w:r>
        <w:rPr>
          <w:rStyle w:val="CommentTok"/>
        </w:rPr>
        <w:t>#finding out what player role types most affected by punt concussions</w:t>
      </w:r>
      <w:r>
        <w:br/>
      </w:r>
      <w:r>
        <w:br/>
      </w:r>
      <w:r>
        <w:rPr>
          <w:rStyle w:val="NormalTok"/>
        </w:rPr>
        <w:t>concussedro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ntmast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ncuss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o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umConcussions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ncussedrol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 xml:space="preserve">(Role, </w:t>
      </w:r>
      <w:r>
        <w:rPr>
          <w:rStyle w:val="OperatorTok"/>
        </w:rPr>
        <w:t>-</w:t>
      </w:r>
      <w:r>
        <w:rPr>
          <w:rStyle w:val="NormalTok"/>
        </w:rPr>
        <w:t xml:space="preserve">NumConcussions), </w:t>
      </w:r>
      <w:r>
        <w:rPr>
          <w:rStyle w:val="DataTypeTok"/>
        </w:rPr>
        <w:t>y=</w:t>
      </w:r>
      <w:r>
        <w:rPr>
          <w:rStyle w:val="NormalTok"/>
        </w:rPr>
        <w:t xml:space="preserve">NumConcussions, </w:t>
      </w:r>
      <w:r>
        <w:rPr>
          <w:rStyle w:val="DataTypeTok"/>
        </w:rPr>
        <w:t>color=</w:t>
      </w:r>
      <w:r>
        <w:rPr>
          <w:rStyle w:val="NormalTok"/>
        </w:rPr>
        <w:t>Ro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Concussions by Player Rol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ol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E84ACF3" w14:textId="77777777" w:rsidR="0007206E" w:rsidRDefault="001C437C">
      <w:pPr>
        <w:pStyle w:val="FirstParagraph"/>
      </w:pPr>
      <w:r>
        <w:rPr>
          <w:noProof/>
        </w:rPr>
        <w:drawing>
          <wp:inline distT="0" distB="0" distL="0" distR="0" wp14:anchorId="6E84ADB1" wp14:editId="6E84ADB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IST687JKJB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95F54" w14:textId="77777777" w:rsidR="002463F5" w:rsidRDefault="002463F5">
      <w:r>
        <w:br w:type="page"/>
      </w:r>
    </w:p>
    <w:p w14:paraId="6E84ACF4" w14:textId="0AAD2461" w:rsidR="0007206E" w:rsidRPr="002463F5" w:rsidRDefault="001C437C">
      <w:pPr>
        <w:pStyle w:val="BodyText"/>
        <w:rPr>
          <w:b/>
          <w:bCs/>
          <w:sz w:val="32"/>
          <w:szCs w:val="32"/>
        </w:rPr>
      </w:pPr>
      <w:r w:rsidRPr="002463F5">
        <w:rPr>
          <w:b/>
          <w:bCs/>
          <w:sz w:val="32"/>
          <w:szCs w:val="32"/>
        </w:rPr>
        <w:lastRenderedPageBreak/>
        <w:t>Distance between Punt and Punt Returner</w:t>
      </w:r>
    </w:p>
    <w:p w14:paraId="6E84ACF5" w14:textId="77777777" w:rsidR="0007206E" w:rsidRDefault="001C437C">
      <w:pPr>
        <w:pStyle w:val="Heading1"/>
      </w:pPr>
      <w:bookmarkStart w:id="16" w:name="using-the-ngs-data-to-find-out-what-dist"/>
      <w:bookmarkEnd w:id="16"/>
      <w:r>
        <w:t>using the NGS data to find out what distance is between Punt and punt returner on punt plays, seeing if distance is a factor in punt concussions</w:t>
      </w:r>
    </w:p>
    <w:p w14:paraId="6E84ACF6" w14:textId="77777777" w:rsidR="0007206E" w:rsidRDefault="001C437C">
      <w:pPr>
        <w:pStyle w:val="Heading1"/>
      </w:pPr>
      <w:bookmarkStart w:id="17" w:name="use-ngsdata-with-filter-for-only-p-and-p"/>
      <w:bookmarkEnd w:id="17"/>
      <w:r>
        <w:t>use NGSData with filter for only P and PR roles</w:t>
      </w:r>
    </w:p>
    <w:p w14:paraId="6E84ACF7" w14:textId="77777777" w:rsidR="0007206E" w:rsidRDefault="001C437C">
      <w:pPr>
        <w:pStyle w:val="Heading1"/>
      </w:pPr>
      <w:bookmarkStart w:id="18" w:name="find-way-to-figure-out-which-field-to-fi"/>
      <w:bookmarkEnd w:id="18"/>
      <w:r>
        <w:t>find way to figure out which field to filter by, decide on “punt”</w:t>
      </w:r>
    </w:p>
    <w:p w14:paraId="6E84ACF8" w14:textId="77777777" w:rsidR="0007206E" w:rsidRDefault="001C437C">
      <w:pPr>
        <w:pStyle w:val="FirstParagraph"/>
      </w:pPr>
      <w:r>
        <w:t>unique(NGSPlayerRolePRP$Event)</w:t>
      </w:r>
    </w:p>
    <w:p w14:paraId="6E84ACF9" w14:textId="77777777" w:rsidR="0007206E" w:rsidRDefault="001C437C">
      <w:pPr>
        <w:pStyle w:val="Heading1"/>
      </w:pPr>
      <w:bookmarkStart w:id="19" w:name="rename-x-and-y-for-p-and-pr-specific"/>
      <w:bookmarkEnd w:id="19"/>
      <w:r>
        <w:t>rename x and y for P and PR specific</w:t>
      </w:r>
    </w:p>
    <w:p w14:paraId="6E84ACFA" w14:textId="77777777" w:rsidR="0007206E" w:rsidRDefault="001C437C">
      <w:pPr>
        <w:pStyle w:val="FirstParagraph"/>
      </w:pPr>
      <w:r>
        <w:t>ngspunt &lt;- NGSPlayerRolePRP %&gt;% filter(Event==“punt”, Role==“P”) %&gt;% rename(XP=x, YP=y)</w:t>
      </w:r>
    </w:p>
    <w:p w14:paraId="6E84ACFB" w14:textId="77777777" w:rsidR="0007206E" w:rsidRDefault="001C437C">
      <w:pPr>
        <w:pStyle w:val="BodyText"/>
      </w:pPr>
      <w:r>
        <w:t>ngspr &lt;- NGSPlayerRolePRP %&gt;% filter(Event==“punt”, Role==“PR”) %&gt;% rename(XPR=x, YPR=y)</w:t>
      </w:r>
    </w:p>
    <w:p w14:paraId="6E84ACFC" w14:textId="77777777" w:rsidR="0007206E" w:rsidRDefault="001C437C">
      <w:pPr>
        <w:pStyle w:val="Heading1"/>
      </w:pPr>
      <w:bookmarkStart w:id="20" w:name="use-distance-formula-to-calculate-using-"/>
      <w:bookmarkEnd w:id="20"/>
      <w:r>
        <w:t>use distance formula to calculate using X and Y</w:t>
      </w:r>
    </w:p>
    <w:p w14:paraId="6E84ACFD" w14:textId="77777777" w:rsidR="0007206E" w:rsidRDefault="001C437C">
      <w:pPr>
        <w:pStyle w:val="FirstParagraph"/>
      </w:pPr>
      <w:r>
        <w:t>prpdist &lt;- inner_join(ngspunt, ngspr, by=c(“GameKey”, “Season_Year”, “Time”, “PlayID”)) %&gt;% mutate(Distance=sqrt((XP-XPR)</w:t>
      </w:r>
      <w:r>
        <w:rPr>
          <w:vertAlign w:val="superscript"/>
        </w:rPr>
        <w:t>2+(YP-YPR)</w:t>
      </w:r>
      <w:r>
        <w:t>2))</w:t>
      </w:r>
    </w:p>
    <w:p w14:paraId="6E84ACFE" w14:textId="77777777" w:rsidR="0007206E" w:rsidRDefault="001C437C">
      <w:pPr>
        <w:pStyle w:val="Heading1"/>
      </w:pPr>
      <w:bookmarkStart w:id="21" w:name="new-data-with-concussions-joined"/>
      <w:bookmarkEnd w:id="21"/>
      <w:r>
        <w:t>new data with concussions joined</w:t>
      </w:r>
    </w:p>
    <w:p w14:paraId="6E84ACFF" w14:textId="77777777" w:rsidR="0007206E" w:rsidRDefault="001C437C">
      <w:pPr>
        <w:pStyle w:val="FirstParagraph"/>
      </w:pPr>
      <w:r>
        <w:t>prpdistconc &lt;- inner_join(prpdist, videoreview, by=c(“GameKey”, “PlayID”, “Season_Year”))</w:t>
      </w:r>
    </w:p>
    <w:p w14:paraId="6E84AD00" w14:textId="77777777" w:rsidR="0007206E" w:rsidRDefault="001C437C">
      <w:pPr>
        <w:pStyle w:val="Heading1"/>
      </w:pPr>
      <w:bookmarkStart w:id="22" w:name="linear-regression"/>
      <w:bookmarkEnd w:id="22"/>
      <w:r>
        <w:lastRenderedPageBreak/>
        <w:t>linear regression</w:t>
      </w:r>
    </w:p>
    <w:p w14:paraId="6E84AD01" w14:textId="77777777" w:rsidR="0007206E" w:rsidRDefault="001C437C">
      <w:pPr>
        <w:pStyle w:val="Heading1"/>
      </w:pPr>
      <w:bookmarkStart w:id="23" w:name="glm"/>
      <w:bookmarkEnd w:id="23"/>
      <w:r>
        <w:t>glm()</w:t>
      </w:r>
    </w:p>
    <w:p w14:paraId="6E84AD02" w14:textId="77777777" w:rsidR="0007206E" w:rsidRDefault="001C437C">
      <w:pPr>
        <w:pStyle w:val="Heading1"/>
      </w:pPr>
      <w:bookmarkStart w:id="24" w:name="distmodel---glmconcussiondistance-datapr"/>
      <w:bookmarkEnd w:id="24"/>
      <w:r>
        <w:t>distmodel &lt;- glm(Concussion~Distance, data=prpdistconc, family=binomial())</w:t>
      </w:r>
    </w:p>
    <w:p w14:paraId="6E84AD03" w14:textId="77777777" w:rsidR="0007206E" w:rsidRDefault="001C437C">
      <w:pPr>
        <w:pStyle w:val="Heading1"/>
      </w:pPr>
      <w:bookmarkStart w:id="25" w:name="summarydistmodel"/>
      <w:bookmarkEnd w:id="25"/>
      <w:r>
        <w:t>summary(distmodel)</w:t>
      </w:r>
    </w:p>
    <w:p w14:paraId="6E84AD04" w14:textId="77777777" w:rsidR="0007206E" w:rsidRDefault="001C437C">
      <w:pPr>
        <w:pStyle w:val="FirstParagraph"/>
      </w:pPr>
      <w:r>
        <w:t>range(prpdist$Distance) #24.15795 - 74.91791</w:t>
      </w:r>
    </w:p>
    <w:p w14:paraId="6E84AD05" w14:textId="77777777" w:rsidR="0007206E" w:rsidRDefault="001C437C">
      <w:pPr>
        <w:pStyle w:val="BodyText"/>
      </w:pPr>
      <w:r>
        <w:t>range(prpdistconc$Distance) #41.44668 - 69.59000</w:t>
      </w:r>
    </w:p>
    <w:p w14:paraId="6E84AD06" w14:textId="77777777" w:rsidR="0007206E" w:rsidRDefault="001C437C">
      <w:pPr>
        <w:pStyle w:val="BodyText"/>
      </w:pPr>
      <w:r>
        <w:t>mean(prpdistconc$Distance) #57.50733</w:t>
      </w:r>
    </w:p>
    <w:p w14:paraId="6E84AD07" w14:textId="77777777" w:rsidR="0007206E" w:rsidRDefault="001C437C">
      <w:pPr>
        <w:pStyle w:val="BodyText"/>
      </w:pPr>
      <w:r>
        <w:t>mean(prpdist$Distance) #56.62935</w:t>
      </w:r>
    </w:p>
    <w:p w14:paraId="6E84AD08" w14:textId="77777777" w:rsidR="0007206E" w:rsidRDefault="001C437C">
      <w:pPr>
        <w:pStyle w:val="BodyText"/>
      </w:pPr>
      <w:r>
        <w:t>mean(gamedata$Temperature)</w:t>
      </w:r>
    </w:p>
    <w:p w14:paraId="6E84AD09" w14:textId="77777777" w:rsidR="0007206E" w:rsidRDefault="001C437C">
      <w:pPr>
        <w:pStyle w:val="Heading1"/>
      </w:pPr>
      <w:bookmarkStart w:id="26" w:name="boxplot"/>
      <w:bookmarkEnd w:id="26"/>
      <w:r>
        <w:t>boxplot</w:t>
      </w:r>
    </w:p>
    <w:p w14:paraId="6E84AD0A" w14:textId="77777777" w:rsidR="0007206E" w:rsidRDefault="001C437C">
      <w:pPr>
        <w:pStyle w:val="FirstParagraph"/>
      </w:pPr>
      <w:r>
        <w:t>ggplot(prpdistconc, aes(x=Concussion, y=Distance)) + geom_boxplot()</w:t>
      </w:r>
    </w:p>
    <w:p w14:paraId="6E84AD0B" w14:textId="77777777" w:rsidR="0007206E" w:rsidRDefault="001C437C">
      <w:pPr>
        <w:pStyle w:val="BodyText"/>
      </w:pPr>
      <w:r>
        <w:t>puntmasterdistance &lt;- inner_join(puntmaster, prpdist)</w:t>
      </w:r>
    </w:p>
    <w:p w14:paraId="6E84AD0C" w14:textId="77777777" w:rsidR="0007206E" w:rsidRDefault="001C437C">
      <w:pPr>
        <w:pStyle w:val="Heading1"/>
      </w:pPr>
      <w:bookmarkStart w:id="27" w:name="boxplot-1"/>
      <w:bookmarkEnd w:id="27"/>
      <w:r>
        <w:t>boxplot</w:t>
      </w:r>
    </w:p>
    <w:p w14:paraId="6E84AD0D" w14:textId="77777777" w:rsidR="0007206E" w:rsidRDefault="001C437C">
      <w:pPr>
        <w:pStyle w:val="FirstParagraph"/>
      </w:pPr>
      <w:r>
        <w:t>ggplot(puntmasterdistance, aes(x=Concussion==1, y=Distance)) + geom_boxplot()</w:t>
      </w:r>
    </w:p>
    <w:p w14:paraId="3EB7B03D" w14:textId="77777777" w:rsidR="002463F5" w:rsidRDefault="002463F5">
      <w:r>
        <w:br w:type="page"/>
      </w:r>
    </w:p>
    <w:p w14:paraId="6E84AD0E" w14:textId="27F0DEB7" w:rsidR="0007206E" w:rsidRDefault="001C437C">
      <w:pPr>
        <w:pStyle w:val="BodyText"/>
        <w:rPr>
          <w:b/>
          <w:bCs/>
          <w:sz w:val="32"/>
          <w:szCs w:val="32"/>
        </w:rPr>
      </w:pPr>
      <w:r w:rsidRPr="002463F5">
        <w:rPr>
          <w:b/>
          <w:bCs/>
          <w:sz w:val="32"/>
          <w:szCs w:val="32"/>
        </w:rPr>
        <w:lastRenderedPageBreak/>
        <w:t xml:space="preserve">Regression Comparing </w:t>
      </w:r>
      <w:proofErr w:type="spellStart"/>
      <w:r w:rsidRPr="002463F5">
        <w:rPr>
          <w:b/>
          <w:bCs/>
          <w:sz w:val="32"/>
          <w:szCs w:val="32"/>
        </w:rPr>
        <w:t>Game_Day</w:t>
      </w:r>
      <w:proofErr w:type="spellEnd"/>
      <w:r w:rsidRPr="002463F5">
        <w:rPr>
          <w:b/>
          <w:bCs/>
          <w:sz w:val="32"/>
          <w:szCs w:val="32"/>
        </w:rPr>
        <w:t>, Temperature, Turf, and Quarter</w:t>
      </w:r>
    </w:p>
    <w:p w14:paraId="5E9CE20E" w14:textId="77777777" w:rsidR="002463F5" w:rsidRPr="002463F5" w:rsidRDefault="002463F5">
      <w:pPr>
        <w:pStyle w:val="BodyText"/>
        <w:rPr>
          <w:b/>
          <w:bCs/>
          <w:sz w:val="32"/>
          <w:szCs w:val="32"/>
        </w:rPr>
      </w:pPr>
    </w:p>
    <w:p w14:paraId="6E84AD0F" w14:textId="77777777" w:rsidR="0007206E" w:rsidRDefault="001C437C">
      <w:pPr>
        <w:pStyle w:val="SourceCode"/>
      </w:pPr>
      <w:r>
        <w:rPr>
          <w:rStyle w:val="CommentTok"/>
        </w:rPr>
        <w:t>#glm()</w:t>
      </w:r>
      <w:r>
        <w:br/>
      </w:r>
      <w:r>
        <w:rPr>
          <w:rStyle w:val="CommentTok"/>
        </w:rPr>
        <w:t>#?glm()</w:t>
      </w:r>
      <w:r>
        <w:br/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ncussion</w:t>
      </w:r>
      <w:r>
        <w:rPr>
          <w:rStyle w:val="OperatorTok"/>
        </w:rPr>
        <w:t>~</w:t>
      </w:r>
      <w:r>
        <w:rPr>
          <w:rStyle w:val="NormalTok"/>
        </w:rPr>
        <w:t>Temperature</w:t>
      </w:r>
      <w:r>
        <w:rPr>
          <w:rStyle w:val="OperatorTok"/>
        </w:rPr>
        <w:t>+</w:t>
      </w:r>
      <w:r>
        <w:rPr>
          <w:rStyle w:val="NormalTok"/>
        </w:rPr>
        <w:t>Game_Day</w:t>
      </w:r>
      <w:r>
        <w:rPr>
          <w:rStyle w:val="OperatorTok"/>
        </w:rPr>
        <w:t>+</w:t>
      </w:r>
      <w:r>
        <w:rPr>
          <w:rStyle w:val="NormalTok"/>
        </w:rPr>
        <w:t xml:space="preserve">Turf, </w:t>
      </w:r>
      <w:r>
        <w:rPr>
          <w:rStyle w:val="DataTypeTok"/>
        </w:rPr>
        <w:t>data=</w:t>
      </w:r>
      <w:r>
        <w:rPr>
          <w:rStyle w:val="NormalTok"/>
        </w:rPr>
        <w:t xml:space="preserve">puntmaste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6E84AD10" w14:textId="77777777" w:rsidR="0007206E" w:rsidRDefault="001C43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oncussion ~ Temperature + Game_Day + Turf, family = binomial(), </w:t>
      </w:r>
      <w:r>
        <w:br/>
      </w:r>
      <w:r>
        <w:rPr>
          <w:rStyle w:val="VerbatimChar"/>
        </w:rPr>
        <w:t>##     data = puntma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724  -0.0263  -0.0212  -0.0180   4.23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-7.224e+00  1.553e+00  -4.652 3.29e-06 ***</w:t>
      </w:r>
      <w:r>
        <w:br/>
      </w:r>
      <w:r>
        <w:rPr>
          <w:rStyle w:val="VerbatimChar"/>
        </w:rPr>
        <w:t xml:space="preserve">## Temperature               -1.770e-02  8.437e-03  -2.098   0.0359 *  </w:t>
      </w:r>
      <w:r>
        <w:br/>
      </w:r>
      <w:r>
        <w:rPr>
          <w:rStyle w:val="VerbatimChar"/>
        </w:rPr>
        <w:t xml:space="preserve">## Game_DayMonday            -7.498e-02  1.250e+00  -0.060   0.9522    </w:t>
      </w:r>
      <w:r>
        <w:br/>
      </w:r>
      <w:r>
        <w:rPr>
          <w:rStyle w:val="VerbatimChar"/>
        </w:rPr>
        <w:t xml:space="preserve">## Game_DaySaturday           1.146e-01  1.120e+00   0.102   0.9185    </w:t>
      </w:r>
      <w:r>
        <w:br/>
      </w:r>
      <w:r>
        <w:rPr>
          <w:rStyle w:val="VerbatimChar"/>
        </w:rPr>
        <w:t xml:space="preserve">## Game_DaySunday            -4.794e-01  1.051e+00  -0.456   0.6484    </w:t>
      </w:r>
      <w:r>
        <w:br/>
      </w:r>
      <w:r>
        <w:rPr>
          <w:rStyle w:val="VerbatimChar"/>
        </w:rPr>
        <w:t xml:space="preserve">## Game_DayThursday           6.978e-01  1.058e+00   0.659   0.5097    </w:t>
      </w:r>
      <w:r>
        <w:br/>
      </w:r>
      <w:r>
        <w:rPr>
          <w:rStyle w:val="VerbatimChar"/>
        </w:rPr>
        <w:t xml:space="preserve">## Game_DayWednesday         -1.532e+01  3.322e+03  -0.005   0.9963    </w:t>
      </w:r>
      <w:r>
        <w:br/>
      </w:r>
      <w:r>
        <w:rPr>
          <w:rStyle w:val="VerbatimChar"/>
        </w:rPr>
        <w:t xml:space="preserve">## TurfArtifical             -1.459e+01  3.320e+03  -0.004   0.9965    </w:t>
      </w:r>
      <w:r>
        <w:br/>
      </w:r>
      <w:r>
        <w:rPr>
          <w:rStyle w:val="VerbatimChar"/>
        </w:rPr>
        <w:t xml:space="preserve">## TurfArtificial             5.696e-01  1.119e+00   0.509   0.6109    </w:t>
      </w:r>
      <w:r>
        <w:br/>
      </w:r>
      <w:r>
        <w:rPr>
          <w:rStyle w:val="VerbatimChar"/>
        </w:rPr>
        <w:t xml:space="preserve">## TurfDD GrassMaster        -1.547e+01  1.176e+03  -0.013   0.9895    </w:t>
      </w:r>
      <w:r>
        <w:br/>
      </w:r>
      <w:r>
        <w:rPr>
          <w:rStyle w:val="VerbatimChar"/>
        </w:rPr>
        <w:t xml:space="preserve">## TurfField turf            -1.466e+01  4.891e+03  -0.003   0.9976    </w:t>
      </w:r>
      <w:r>
        <w:br/>
      </w:r>
      <w:r>
        <w:rPr>
          <w:rStyle w:val="VerbatimChar"/>
        </w:rPr>
        <w:t xml:space="preserve">## TurfField Turf            -2.090e-01  1.227e+00  -0.170   0.8648    </w:t>
      </w:r>
      <w:r>
        <w:br/>
      </w:r>
      <w:r>
        <w:rPr>
          <w:rStyle w:val="VerbatimChar"/>
        </w:rPr>
        <w:t xml:space="preserve">## TurfFieldTurf              5.122e-01  1.120e+00   0.457   0.6474    </w:t>
      </w:r>
      <w:r>
        <w:br/>
      </w:r>
      <w:r>
        <w:rPr>
          <w:rStyle w:val="VerbatimChar"/>
        </w:rPr>
        <w:t xml:space="preserve">## TurfFieldTurf 360          1.822e+00  1.427e+00   1.277   0.2016    </w:t>
      </w:r>
      <w:r>
        <w:br/>
      </w:r>
      <w:r>
        <w:rPr>
          <w:rStyle w:val="VerbatimChar"/>
        </w:rPr>
        <w:t xml:space="preserve">## Turfgrass                 -1.495e+01  3.255e+03  -0.005   0.9963    </w:t>
      </w:r>
      <w:r>
        <w:br/>
      </w:r>
      <w:r>
        <w:rPr>
          <w:rStyle w:val="VerbatimChar"/>
        </w:rPr>
        <w:t xml:space="preserve">## TurfGrass                  3.653e-01  1.038e+00   0.352   0.7249    </w:t>
      </w:r>
      <w:r>
        <w:br/>
      </w:r>
      <w:r>
        <w:rPr>
          <w:rStyle w:val="VerbatimChar"/>
        </w:rPr>
        <w:t xml:space="preserve">## TurfNatrual Grass         -1.448e+01  3.697e+03  -0.004   0.9969    </w:t>
      </w:r>
      <w:r>
        <w:br/>
      </w:r>
      <w:r>
        <w:rPr>
          <w:rStyle w:val="VerbatimChar"/>
        </w:rPr>
        <w:t xml:space="preserve">## TurfNatural               -1.471e+01  2.827e+03  -0.005   0.9958    </w:t>
      </w:r>
      <w:r>
        <w:br/>
      </w:r>
      <w:r>
        <w:rPr>
          <w:rStyle w:val="VerbatimChar"/>
        </w:rPr>
        <w:t xml:space="preserve">## TurfNatural grass          6.494e-01  1.430e+00   0.454   0.6498    </w:t>
      </w:r>
      <w:r>
        <w:br/>
      </w:r>
      <w:r>
        <w:rPr>
          <w:rStyle w:val="VerbatimChar"/>
        </w:rPr>
        <w:t xml:space="preserve">## TurfNatural Grass          3.489e-01  1.067e+00   0.327   0.7436    </w:t>
      </w:r>
      <w:r>
        <w:br/>
      </w:r>
      <w:r>
        <w:rPr>
          <w:rStyle w:val="VerbatimChar"/>
        </w:rPr>
        <w:t xml:space="preserve">## TurfNaturall Grass        -1.485e+01  6.403e+03  -0.002   0.9981    </w:t>
      </w:r>
      <w:r>
        <w:br/>
      </w:r>
      <w:r>
        <w:rPr>
          <w:rStyle w:val="VerbatimChar"/>
        </w:rPr>
        <w:t xml:space="preserve">## TurfSynthetic             -1.490e+01  4.900e+03  -0.003   0.9976    </w:t>
      </w:r>
      <w:r>
        <w:br/>
      </w:r>
      <w:r>
        <w:rPr>
          <w:rStyle w:val="VerbatimChar"/>
        </w:rPr>
        <w:t xml:space="preserve">## TurfUBU Speed Series S5-M -1.486e+01  3.993e+03  -0.004   0.9970    </w:t>
      </w:r>
      <w:r>
        <w:br/>
      </w:r>
      <w:r>
        <w:rPr>
          <w:rStyle w:val="VerbatimChar"/>
        </w:rPr>
        <w:t xml:space="preserve">## TurfUBU Speed Series-S5-M  1.564e-01  1.233e+00   0.127   0.8991    </w:t>
      </w:r>
      <w:r>
        <w:br/>
      </w:r>
      <w:r>
        <w:rPr>
          <w:rStyle w:val="VerbatimChar"/>
        </w:rPr>
        <w:t xml:space="preserve">## TurfUBU Sports Speed S5-M -1.524e+01  1.289e+03  -0.012   0.9906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11  on 133474  degrees of freedom</w:t>
      </w:r>
      <w:r>
        <w:br/>
      </w:r>
      <w:r>
        <w:rPr>
          <w:rStyle w:val="VerbatimChar"/>
        </w:rPr>
        <w:t>## Residual deviance: 660.00  on 133450  degrees of freedom</w:t>
      </w:r>
      <w:r>
        <w:br/>
      </w:r>
      <w:r>
        <w:rPr>
          <w:rStyle w:val="VerbatimChar"/>
        </w:rPr>
        <w:t>##   (13054 observations deleted due to missingness)</w:t>
      </w:r>
      <w:r>
        <w:br/>
      </w:r>
      <w:r>
        <w:rPr>
          <w:rStyle w:val="VerbatimChar"/>
        </w:rPr>
        <w:t>## AIC: 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2</w:t>
      </w:r>
    </w:p>
    <w:p w14:paraId="6E84AD11" w14:textId="77777777" w:rsidR="0007206E" w:rsidRDefault="001C437C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ncussion</w:t>
      </w:r>
      <w:r>
        <w:rPr>
          <w:rStyle w:val="OperatorTok"/>
        </w:rPr>
        <w:t>~</w:t>
      </w:r>
      <w:r>
        <w:rPr>
          <w:rStyle w:val="NormalTok"/>
        </w:rPr>
        <w:t xml:space="preserve">Temperature, </w:t>
      </w:r>
      <w:r>
        <w:rPr>
          <w:rStyle w:val="DataTypeTok"/>
        </w:rPr>
        <w:t>data=</w:t>
      </w:r>
      <w:r>
        <w:rPr>
          <w:rStyle w:val="NormalTok"/>
        </w:rPr>
        <w:t xml:space="preserve">puntmaste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14:paraId="6E84AD12" w14:textId="77777777" w:rsidR="0007206E" w:rsidRDefault="001C43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oncussion ~ Temperature, family = binomial(), </w:t>
      </w:r>
      <w:r>
        <w:br/>
      </w:r>
      <w:r>
        <w:rPr>
          <w:rStyle w:val="VerbatimChar"/>
        </w:rPr>
        <w:t>##     data = puntma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322  -0.0246  -0.0229  -0.0217   4.11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7.552792   0.521483 -14.483   &lt;2e-16 ***</w:t>
      </w:r>
      <w:r>
        <w:br/>
      </w:r>
      <w:r>
        <w:rPr>
          <w:rStyle w:val="VerbatimChar"/>
        </w:rPr>
        <w:t xml:space="preserve">## Temperature -0.010192   0.008149  -1.251    0.2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22  on 133672  degrees of freedom</w:t>
      </w:r>
      <w:r>
        <w:br/>
      </w:r>
      <w:r>
        <w:rPr>
          <w:rStyle w:val="VerbatimChar"/>
        </w:rPr>
        <w:t>## Residual deviance: 678.72  on 133671  degrees of freedom</w:t>
      </w:r>
      <w:r>
        <w:br/>
      </w:r>
      <w:r>
        <w:rPr>
          <w:rStyle w:val="VerbatimChar"/>
        </w:rPr>
        <w:t>##   (12856 observations deleted due to missingness)</w:t>
      </w:r>
      <w:r>
        <w:br/>
      </w:r>
      <w:r>
        <w:rPr>
          <w:rStyle w:val="VerbatimChar"/>
        </w:rPr>
        <w:t>## AIC: 682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1</w:t>
      </w:r>
    </w:p>
    <w:p w14:paraId="6E84AD13" w14:textId="77777777" w:rsidR="0007206E" w:rsidRDefault="001C437C">
      <w:pPr>
        <w:pStyle w:val="SourceCode"/>
      </w:pPr>
      <w:r>
        <w:rPr>
          <w:rStyle w:val="NormalTok"/>
        </w:rPr>
        <w:t>model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ncussion</w:t>
      </w:r>
      <w:r>
        <w:rPr>
          <w:rStyle w:val="OperatorTok"/>
        </w:rPr>
        <w:t>~</w:t>
      </w:r>
      <w:r>
        <w:rPr>
          <w:rStyle w:val="NormalTok"/>
        </w:rPr>
        <w:t xml:space="preserve">Game_Day, </w:t>
      </w:r>
      <w:r>
        <w:rPr>
          <w:rStyle w:val="DataTypeTok"/>
        </w:rPr>
        <w:t>data=</w:t>
      </w:r>
      <w:r>
        <w:rPr>
          <w:rStyle w:val="NormalTok"/>
        </w:rPr>
        <w:t xml:space="preserve">puntmaste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6E84AD14" w14:textId="77777777" w:rsidR="0007206E" w:rsidRDefault="001C43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ncussion ~ Game_Day, family = binomial(), data = puntma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317  -0.0235  -0.0192  -0.0192   4.1464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>## (Intercept)        -8.4591     1.0001  -8.458   &lt;2e-16 ***</w:t>
      </w:r>
      <w:r>
        <w:br/>
      </w:r>
      <w:r>
        <w:rPr>
          <w:rStyle w:val="VerbatimChar"/>
        </w:rPr>
        <w:t xml:space="preserve">## Game_DayMonday      0.2630     1.2249   0.215    0.830    </w:t>
      </w:r>
      <w:r>
        <w:br/>
      </w:r>
      <w:r>
        <w:rPr>
          <w:rStyle w:val="VerbatimChar"/>
        </w:rPr>
        <w:t xml:space="preserve">## Game_DaySaturday    0.4713     1.0956   0.430    0.667    </w:t>
      </w:r>
      <w:r>
        <w:br/>
      </w:r>
      <w:r>
        <w:rPr>
          <w:rStyle w:val="VerbatimChar"/>
        </w:rPr>
        <w:t xml:space="preserve">## Game_DaySunday     -0.1369     1.0275  -0.133    0.894    </w:t>
      </w:r>
      <w:r>
        <w:br/>
      </w:r>
      <w:r>
        <w:rPr>
          <w:rStyle w:val="VerbatimChar"/>
        </w:rPr>
        <w:t xml:space="preserve">## Game_DayThursday    0.8657     1.0446   0.829    0.407    </w:t>
      </w:r>
      <w:r>
        <w:br/>
      </w:r>
      <w:r>
        <w:rPr>
          <w:rStyle w:val="VerbatimChar"/>
        </w:rPr>
        <w:t xml:space="preserve">## Game_DayWednesday -11.1069   449.6490  -0.025    0.9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7.01  on 146528  degrees of freedom</w:t>
      </w:r>
      <w:r>
        <w:br/>
      </w:r>
      <w:r>
        <w:rPr>
          <w:rStyle w:val="VerbatimChar"/>
        </w:rPr>
        <w:t>## Residual deviance: 680.11  on 146523  degrees of freedom</w:t>
      </w:r>
      <w:r>
        <w:br/>
      </w:r>
      <w:r>
        <w:rPr>
          <w:rStyle w:val="VerbatimChar"/>
        </w:rPr>
        <w:t>## AIC: 692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14:paraId="6E84AD15" w14:textId="77777777" w:rsidR="0007206E" w:rsidRDefault="001C437C">
      <w:pPr>
        <w:pStyle w:val="SourceCode"/>
      </w:pP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ncussion</w:t>
      </w:r>
      <w:r>
        <w:rPr>
          <w:rStyle w:val="OperatorTok"/>
        </w:rPr>
        <w:t>~</w:t>
      </w:r>
      <w:r>
        <w:rPr>
          <w:rStyle w:val="NormalTok"/>
        </w:rPr>
        <w:t xml:space="preserve">Turf, </w:t>
      </w:r>
      <w:r>
        <w:rPr>
          <w:rStyle w:val="DataTypeTok"/>
        </w:rPr>
        <w:t>data=</w:t>
      </w:r>
      <w:r>
        <w:rPr>
          <w:rStyle w:val="NormalTok"/>
        </w:rPr>
        <w:t xml:space="preserve">puntmaste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14:paraId="6E84AD16" w14:textId="77777777" w:rsidR="0007206E" w:rsidRDefault="001C43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ncussion ~ Turf, family = binomial(), data = puntma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377  -0.0241  -0.0234  -0.0217   4.19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 -8.35702    1.00012  -8.356   &lt;2e-16 ***</w:t>
      </w:r>
      <w:r>
        <w:br/>
      </w:r>
      <w:r>
        <w:rPr>
          <w:rStyle w:val="VerbatimChar"/>
        </w:rPr>
        <w:t xml:space="preserve">## TurfArtifical              -14.20904 1691.35332  -0.008    0.993    </w:t>
      </w:r>
      <w:r>
        <w:br/>
      </w:r>
      <w:r>
        <w:rPr>
          <w:rStyle w:val="VerbatimChar"/>
        </w:rPr>
        <w:t xml:space="preserve">## TurfArtificial               0.27655    1.11817   0.247    0.805    </w:t>
      </w:r>
      <w:r>
        <w:br/>
      </w:r>
      <w:r>
        <w:rPr>
          <w:rStyle w:val="VerbatimChar"/>
        </w:rPr>
        <w:t xml:space="preserve">## TurfDD GrassMaster         -14.20904  725.10322  -0.020    0.984    </w:t>
      </w:r>
      <w:r>
        <w:br/>
      </w:r>
      <w:r>
        <w:rPr>
          <w:rStyle w:val="VerbatimChar"/>
        </w:rPr>
        <w:t xml:space="preserve">## TurfField turf             -14.20904 2966.26768  -0.005    0.996    </w:t>
      </w:r>
      <w:r>
        <w:br/>
      </w:r>
      <w:r>
        <w:rPr>
          <w:rStyle w:val="VerbatimChar"/>
        </w:rPr>
        <w:t xml:space="preserve">## TurfField Turf              -0.44166    1.22487  -0.361    0.718    </w:t>
      </w:r>
      <w:r>
        <w:br/>
      </w:r>
      <w:r>
        <w:rPr>
          <w:rStyle w:val="VerbatimChar"/>
        </w:rPr>
        <w:t xml:space="preserve">## TurfFieldTurf                0.33865    1.11818   0.303    0.762    </w:t>
      </w:r>
      <w:r>
        <w:br/>
      </w:r>
      <w:r>
        <w:rPr>
          <w:rStyle w:val="VerbatimChar"/>
        </w:rPr>
        <w:t xml:space="preserve">## TurfFieldTurf 360            1.10923    1.41455   0.784    0.433    </w:t>
      </w:r>
      <w:r>
        <w:br/>
      </w:r>
      <w:r>
        <w:rPr>
          <w:rStyle w:val="VerbatimChar"/>
        </w:rPr>
        <w:t xml:space="preserve">## TurfFieldTurf360           -14.20904 2421.94749  -0.006    0.995    </w:t>
      </w:r>
      <w:r>
        <w:br/>
      </w:r>
      <w:r>
        <w:rPr>
          <w:rStyle w:val="VerbatimChar"/>
        </w:rPr>
        <w:t xml:space="preserve">## Turfgrass                  -14.20904 1979.17860  -0.007    0.994    </w:t>
      </w:r>
      <w:r>
        <w:br/>
      </w:r>
      <w:r>
        <w:rPr>
          <w:rStyle w:val="VerbatimChar"/>
        </w:rPr>
        <w:t xml:space="preserve">## TurfGrass                    0.15695    1.03522   0.152    0.879    </w:t>
      </w:r>
      <w:r>
        <w:br/>
      </w:r>
      <w:r>
        <w:rPr>
          <w:rStyle w:val="VerbatimChar"/>
        </w:rPr>
        <w:t xml:space="preserve">## TurfNatrual Grass          -14.20904 2242.28769  -0.006    0.995    </w:t>
      </w:r>
      <w:r>
        <w:br/>
      </w:r>
      <w:r>
        <w:rPr>
          <w:rStyle w:val="VerbatimChar"/>
        </w:rPr>
        <w:t xml:space="preserve">## TurfNatural                -14.20904 1714.74208  -0.008    0.993    </w:t>
      </w:r>
      <w:r>
        <w:br/>
      </w:r>
      <w:r>
        <w:rPr>
          <w:rStyle w:val="VerbatimChar"/>
        </w:rPr>
        <w:t xml:space="preserve">## TurfNatural grass            0.55932    1.41444   0.395    0.693    </w:t>
      </w:r>
      <w:r>
        <w:br/>
      </w:r>
      <w:r>
        <w:rPr>
          <w:rStyle w:val="VerbatimChar"/>
        </w:rPr>
        <w:t xml:space="preserve">## TurfNatural Grass            0.21249    1.06079   0.200    0.841    </w:t>
      </w:r>
      <w:r>
        <w:br/>
      </w:r>
      <w:r>
        <w:rPr>
          <w:rStyle w:val="VerbatimChar"/>
        </w:rPr>
        <w:t xml:space="preserve">## TurfNaturall Grass         -14.20904 3883.75595  -0.004    0.997    </w:t>
      </w:r>
      <w:r>
        <w:br/>
      </w:r>
      <w:r>
        <w:rPr>
          <w:rStyle w:val="VerbatimChar"/>
        </w:rPr>
        <w:t xml:space="preserve">## TurfSynthetic              -14.20904 2971.90162  -0.005    0.996    </w:t>
      </w:r>
      <w:r>
        <w:br/>
      </w:r>
      <w:r>
        <w:rPr>
          <w:rStyle w:val="VerbatimChar"/>
        </w:rPr>
        <w:lastRenderedPageBreak/>
        <w:t xml:space="preserve">## TurfUBU Speed Series S5-M  -14.20904 2421.94749  -0.006    0.995    </w:t>
      </w:r>
      <w:r>
        <w:br/>
      </w:r>
      <w:r>
        <w:rPr>
          <w:rStyle w:val="VerbatimChar"/>
        </w:rPr>
        <w:t xml:space="preserve">## TurfUBU Speed Series-S5-M   -0.06333    1.22489  -0.052    0.959    </w:t>
      </w:r>
      <w:r>
        <w:br/>
      </w:r>
      <w:r>
        <w:rPr>
          <w:rStyle w:val="VerbatimChar"/>
        </w:rPr>
        <w:t xml:space="preserve">## TurfUBU Sports Speed S5-M  -14.20904  790.52634  -0.018    0.9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6.91  on 146330  degrees of freedom</w:t>
      </w:r>
      <w:r>
        <w:br/>
      </w:r>
      <w:r>
        <w:rPr>
          <w:rStyle w:val="VerbatimChar"/>
        </w:rPr>
        <w:t>## Residual deviance: 678.40  on 146311  degrees of freedom</w:t>
      </w:r>
      <w:r>
        <w:br/>
      </w:r>
      <w:r>
        <w:rPr>
          <w:rStyle w:val="VerbatimChar"/>
        </w:rPr>
        <w:t>##   (198 observations deleted due to missingness)</w:t>
      </w:r>
      <w:r>
        <w:br/>
      </w:r>
      <w:r>
        <w:rPr>
          <w:rStyle w:val="VerbatimChar"/>
        </w:rPr>
        <w:t>## AIC: 71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1</w:t>
      </w:r>
    </w:p>
    <w:p w14:paraId="6E84AD17" w14:textId="77777777" w:rsidR="0007206E" w:rsidRDefault="001C437C">
      <w:pPr>
        <w:pStyle w:val="SourceCode"/>
      </w:pPr>
      <w:r>
        <w:rPr>
          <w:rStyle w:val="CommentTok"/>
        </w:rPr>
        <w:t>#(intercept) is quarter 1 in summary because converted to factors</w:t>
      </w:r>
      <w:r>
        <w:br/>
      </w: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oncussion</w:t>
      </w:r>
      <w:r>
        <w:rPr>
          <w:rStyle w:val="OperatorTok"/>
        </w:rPr>
        <w:t>~</w:t>
      </w:r>
      <w:r>
        <w:rPr>
          <w:rStyle w:val="NormalTok"/>
        </w:rPr>
        <w:t xml:space="preserve">Quarter, </w:t>
      </w:r>
      <w:r>
        <w:rPr>
          <w:rStyle w:val="DataTypeTok"/>
        </w:rPr>
        <w:t>data=</w:t>
      </w:r>
      <w:r>
        <w:rPr>
          <w:rStyle w:val="NormalTok"/>
        </w:rPr>
        <w:t xml:space="preserve">puntmaster, 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14:paraId="6E84AD18" w14:textId="77777777" w:rsidR="0007206E" w:rsidRDefault="001C437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oncussion ~ Quarter, family = binomial(), data = puntmas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284  -0.0235  -0.0235  -0.0199   4.2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8.8740     0.4472 -19.842   &lt;2e-16 ***</w:t>
      </w:r>
      <w:r>
        <w:br/>
      </w:r>
      <w:r>
        <w:rPr>
          <w:rStyle w:val="VerbatimChar"/>
        </w:rPr>
        <w:t xml:space="preserve">## Quarter2      0.6788     0.5394   1.258   0.2082    </w:t>
      </w:r>
      <w:r>
        <w:br/>
      </w:r>
      <w:r>
        <w:rPr>
          <w:rStyle w:val="VerbatimChar"/>
        </w:rPr>
        <w:t xml:space="preserve">## Quarter3      1.0554     0.5210   2.026   0.0428 *  </w:t>
      </w:r>
      <w:r>
        <w:br/>
      </w:r>
      <w:r>
        <w:rPr>
          <w:rStyle w:val="VerbatimChar"/>
        </w:rPr>
        <w:t xml:space="preserve">## Quarter4      0.3430     0.5856   0.586   0.5580    </w:t>
      </w:r>
      <w:r>
        <w:br/>
      </w:r>
      <w:r>
        <w:rPr>
          <w:rStyle w:val="VerbatimChar"/>
        </w:rPr>
        <w:t xml:space="preserve">## Quarter5    -10.6920   432.9405  -0.025   0.98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7.01  on 146528  degrees of freedom</w:t>
      </w:r>
      <w:r>
        <w:br/>
      </w:r>
      <w:r>
        <w:rPr>
          <w:rStyle w:val="VerbatimChar"/>
        </w:rPr>
        <w:t>## Residual deviance: 681.40  on 146524  degrees of freedom</w:t>
      </w:r>
      <w:r>
        <w:br/>
      </w:r>
      <w:r>
        <w:rPr>
          <w:rStyle w:val="VerbatimChar"/>
        </w:rPr>
        <w:t>## AIC: 69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14:paraId="6E84AD19" w14:textId="77777777" w:rsidR="0007206E" w:rsidRDefault="001C437C">
      <w:pPr>
        <w:pStyle w:val="SourceCode"/>
      </w:pPr>
      <w:r>
        <w:rPr>
          <w:rStyle w:val="CommentTok"/>
        </w:rPr>
        <w:t>#Quarter 3 is significant, 0.0428</w:t>
      </w:r>
    </w:p>
    <w:p w14:paraId="29A7E718" w14:textId="77777777" w:rsidR="009C58B2" w:rsidRDefault="009C58B2">
      <w:r>
        <w:br w:type="page"/>
      </w:r>
    </w:p>
    <w:p w14:paraId="6E84AD1A" w14:textId="653126BC" w:rsidR="0007206E" w:rsidRPr="009C58B2" w:rsidRDefault="001C437C">
      <w:pPr>
        <w:pStyle w:val="FirstParagraph"/>
        <w:rPr>
          <w:b/>
          <w:bCs/>
          <w:sz w:val="32"/>
          <w:szCs w:val="32"/>
        </w:rPr>
      </w:pPr>
      <w:r w:rsidRPr="009C58B2">
        <w:rPr>
          <w:b/>
          <w:bCs/>
          <w:sz w:val="32"/>
          <w:szCs w:val="32"/>
        </w:rPr>
        <w:lastRenderedPageBreak/>
        <w:t>Animated plot</w:t>
      </w:r>
    </w:p>
    <w:p w14:paraId="6E84AD1B" w14:textId="77777777" w:rsidR="0007206E" w:rsidRDefault="001C437C">
      <w:pPr>
        <w:pStyle w:val="Heading1"/>
      </w:pPr>
      <w:bookmarkStart w:id="28" w:name="decided-to-create-an-animated-plot-for-p"/>
      <w:bookmarkEnd w:id="28"/>
      <w:r>
        <w:t>decided to create an animated plot for player positions during concussion plays</w:t>
      </w:r>
    </w:p>
    <w:p w14:paraId="6E84AD1C" w14:textId="77777777" w:rsidR="0007206E" w:rsidRDefault="001C437C">
      <w:pPr>
        <w:pStyle w:val="Heading1"/>
      </w:pPr>
      <w:bookmarkStart w:id="29" w:name="used-tidyverse-plotly-lubridate-packages"/>
      <w:bookmarkEnd w:id="29"/>
      <w:r>
        <w:t>used tidyverse, plotly, lubridate packages</w:t>
      </w:r>
    </w:p>
    <w:p w14:paraId="6E84AD1D" w14:textId="77777777" w:rsidR="0007206E" w:rsidRDefault="001C437C">
      <w:pPr>
        <w:pStyle w:val="Heading1"/>
      </w:pPr>
      <w:bookmarkStart w:id="30" w:name="create-vectors-for-receiving-and-punting"/>
      <w:bookmarkEnd w:id="30"/>
      <w:r>
        <w:t>create vectors for receiving and punting coverage, 4 variables for plot</w:t>
      </w:r>
    </w:p>
    <w:p w14:paraId="6E84AD1E" w14:textId="77777777" w:rsidR="0007206E" w:rsidRDefault="001C437C">
      <w:pPr>
        <w:pStyle w:val="FirstParagraph"/>
      </w:pPr>
      <w:r>
        <w:t>rec &lt;- c(“PDR1”, “PDR2”, “PDR3”, “PDL3”, “PDL2”, “PDL1”, “PLR”, “PLM”, “PLL”, “VL”, “VRi”, “VRo”, “PFB”)</w:t>
      </w:r>
    </w:p>
    <w:p w14:paraId="6E84AD1F" w14:textId="77777777" w:rsidR="0007206E" w:rsidRDefault="001C437C">
      <w:pPr>
        <w:pStyle w:val="BodyText"/>
      </w:pPr>
      <w:r>
        <w:t>punt &lt;- c(“GL”, “PLW”, “PLT”, “PLG”, “PLS”, “PRG”, “PRT”, “PRW”, “GR”, “PC”, “PPR”, “PPL”)</w:t>
      </w:r>
    </w:p>
    <w:p w14:paraId="6E84AD20" w14:textId="77777777" w:rsidR="0007206E" w:rsidRDefault="001C437C">
      <w:pPr>
        <w:pStyle w:val="BodyText"/>
      </w:pPr>
      <w:r>
        <w:t>p &lt;- c(“P”)</w:t>
      </w:r>
    </w:p>
    <w:p w14:paraId="6E84AD21" w14:textId="77777777" w:rsidR="0007206E" w:rsidRDefault="001C437C">
      <w:pPr>
        <w:pStyle w:val="BodyText"/>
      </w:pPr>
      <w:r>
        <w:t>pr &lt;- c(“PR”)</w:t>
      </w:r>
    </w:p>
    <w:p w14:paraId="6E84AD22" w14:textId="77777777" w:rsidR="0007206E" w:rsidRDefault="001C437C">
      <w:pPr>
        <w:pStyle w:val="Heading1"/>
      </w:pPr>
      <w:bookmarkStart w:id="31" w:name="example-1"/>
      <w:bookmarkEnd w:id="31"/>
      <w:r>
        <w:t>EXAMPLE 1</w:t>
      </w:r>
    </w:p>
    <w:p w14:paraId="6E84AD23" w14:textId="77777777" w:rsidR="0007206E" w:rsidRDefault="001C437C">
      <w:pPr>
        <w:pStyle w:val="Heading1"/>
      </w:pPr>
      <w:bookmarkStart w:id="32" w:name="going-to-animate-an-instance-of-pr-being"/>
      <w:bookmarkEnd w:id="32"/>
      <w:r>
        <w:t>going to animate an instance of PR being concussed, helmet to helmet impact</w:t>
      </w:r>
    </w:p>
    <w:p w14:paraId="6E84AD24" w14:textId="77777777" w:rsidR="0007206E" w:rsidRDefault="001C437C">
      <w:pPr>
        <w:pStyle w:val="FirstParagraph"/>
      </w:pPr>
      <w:r>
        <w:t>playplayerrolepunter &lt;- read_csv(“IST687 Final Project/play_player_role_data.csv”) %&gt;% dplyr::filter(Role==“PR”) #filter just PR</w:t>
      </w:r>
    </w:p>
    <w:p w14:paraId="6E84AD25" w14:textId="77777777" w:rsidR="0007206E" w:rsidRDefault="001C437C">
      <w:pPr>
        <w:pStyle w:val="BodyText"/>
      </w:pPr>
      <w:r>
        <w:t>justpunter &lt;- inner_join(gamevideo, playplayerrolepunter) #join concussion data with just PR</w:t>
      </w:r>
    </w:p>
    <w:p w14:paraId="6E84AD26" w14:textId="77777777" w:rsidR="0007206E" w:rsidRDefault="001C437C">
      <w:pPr>
        <w:pStyle w:val="BodyText"/>
      </w:pPr>
      <w:r>
        <w:t>gamevideoroles &lt;- inner_join(gamevideo, playplayerrole) #get all roles</w:t>
      </w:r>
    </w:p>
    <w:p w14:paraId="6E84AD27" w14:textId="77777777" w:rsidR="0007206E" w:rsidRDefault="001C437C">
      <w:pPr>
        <w:pStyle w:val="Heading1"/>
      </w:pPr>
      <w:bookmarkStart w:id="33" w:name="load-data"/>
      <w:bookmarkEnd w:id="33"/>
      <w:r>
        <w:t>load data</w:t>
      </w:r>
    </w:p>
    <w:p w14:paraId="6E84AD28" w14:textId="77777777" w:rsidR="0007206E" w:rsidRDefault="001C437C">
      <w:pPr>
        <w:pStyle w:val="FirstParagraph"/>
      </w:pPr>
      <w:r>
        <w:t>NGS2016RegPart2 &lt;- read_csv(“NGS-2016-reg-wk7-12.csv”, col_types = cols(Event=col_character()))</w:t>
      </w:r>
    </w:p>
    <w:p w14:paraId="6E84AD29" w14:textId="77777777" w:rsidR="0007206E" w:rsidRDefault="001C437C">
      <w:pPr>
        <w:pStyle w:val="BodyText"/>
      </w:pPr>
      <w:r>
        <w:t>input &lt;- readr::read_csv(“NGS-2016-reg-wk7-12.csv”, col_types = cols(Event=col_character())) %&gt;% dplyr::filter(PlayID==3509)</w:t>
      </w:r>
    </w:p>
    <w:p w14:paraId="6E84AD2A" w14:textId="77777777" w:rsidR="0007206E" w:rsidRDefault="001C437C">
      <w:pPr>
        <w:pStyle w:val="BodyText"/>
      </w:pPr>
      <w:r>
        <w:lastRenderedPageBreak/>
        <w:t>input2 &lt;- inner_join(input, playplayerrole) %&gt;% mutate(Side=case_when(Role %in% rec~“Punt Return”, Role %in% punt~“Punt Coverage”, Role == p~“Punter”, Role == pr~“Punt Returner”)) %&gt;% mutate(display_time=as.numeric(Time-min(Time)))</w:t>
      </w:r>
    </w:p>
    <w:p w14:paraId="6E84AD2B" w14:textId="77777777" w:rsidR="0007206E" w:rsidRDefault="001C437C">
      <w:pPr>
        <w:pStyle w:val="Heading1"/>
      </w:pPr>
      <w:bookmarkStart w:id="34" w:name="build-the-plot"/>
      <w:bookmarkEnd w:id="34"/>
      <w:r>
        <w:t>build the plot</w:t>
      </w:r>
    </w:p>
    <w:p w14:paraId="6E84AD2C" w14:textId="77777777" w:rsidR="0007206E" w:rsidRDefault="001C437C">
      <w:pPr>
        <w:pStyle w:val="FirstParagraph"/>
      </w:pPr>
      <w:r>
        <w:t>p &lt;- ggplot2::ggplot(input2, ggplot2::aes(x = x, y = y, color = Side, ids = GSISID, frame = display_time)) + ggplot2::geom_point(size = 3, alpha = .6) + ggplot2::geom_text(ggplot2::aes(label = Role), size = 1.5, color = ‘black’) + ggplot2::theme_minimal() + ggplot2::theme(legend.position = “none”)</w:t>
      </w:r>
    </w:p>
    <w:p w14:paraId="6E84AD2D" w14:textId="77777777" w:rsidR="0007206E" w:rsidRDefault="001C437C">
      <w:pPr>
        <w:pStyle w:val="Heading1"/>
      </w:pPr>
      <w:bookmarkStart w:id="35" w:name="display-the-plot"/>
      <w:bookmarkEnd w:id="35"/>
      <w:r>
        <w:t>display the plot</w:t>
      </w:r>
    </w:p>
    <w:p w14:paraId="6E84AD2E" w14:textId="77777777" w:rsidR="0007206E" w:rsidRDefault="001C437C">
      <w:pPr>
        <w:pStyle w:val="FirstParagraph"/>
      </w:pPr>
      <w:r>
        <w:t>p</w:t>
      </w:r>
    </w:p>
    <w:p w14:paraId="6E84AD2F" w14:textId="77777777" w:rsidR="0007206E" w:rsidRDefault="001C437C">
      <w:pPr>
        <w:pStyle w:val="Heading1"/>
      </w:pPr>
      <w:bookmarkStart w:id="36" w:name="convert-the-ggplot-into-a-plotly"/>
      <w:bookmarkEnd w:id="36"/>
      <w:r>
        <w:t>convert the ggplot into a plotly</w:t>
      </w:r>
    </w:p>
    <w:p w14:paraId="6E84AD30" w14:textId="77777777" w:rsidR="0007206E" w:rsidRDefault="001C437C">
      <w:pPr>
        <w:pStyle w:val="FirstParagraph"/>
      </w:pPr>
      <w:r>
        <w:t>animated_p &lt;- plotly::ggplotly(p) %&gt;% plotly::animation_opts(frame = 100)</w:t>
      </w:r>
    </w:p>
    <w:p w14:paraId="6E84AD31" w14:textId="77777777" w:rsidR="0007206E" w:rsidRDefault="001C437C">
      <w:pPr>
        <w:pStyle w:val="Heading1"/>
      </w:pPr>
      <w:bookmarkStart w:id="37" w:name="execute"/>
      <w:bookmarkEnd w:id="37"/>
      <w:r>
        <w:t>execute</w:t>
      </w:r>
    </w:p>
    <w:p w14:paraId="6E84AD32" w14:textId="77777777" w:rsidR="0007206E" w:rsidRDefault="001C437C">
      <w:pPr>
        <w:pStyle w:val="FirstParagraph"/>
      </w:pPr>
      <w:r>
        <w:t>animated_p</w:t>
      </w:r>
    </w:p>
    <w:p w14:paraId="6E84AD33" w14:textId="77777777" w:rsidR="0007206E" w:rsidRDefault="001C437C">
      <w:pPr>
        <w:pStyle w:val="Heading1"/>
      </w:pPr>
      <w:bookmarkStart w:id="38" w:name="example2"/>
      <w:bookmarkEnd w:id="38"/>
      <w:r>
        <w:t>EXAMPLE2</w:t>
      </w:r>
    </w:p>
    <w:p w14:paraId="6E84AD34" w14:textId="77777777" w:rsidR="0007206E" w:rsidRDefault="001C437C">
      <w:pPr>
        <w:pStyle w:val="Heading1"/>
      </w:pPr>
      <w:bookmarkStart w:id="39" w:name="helmet-to-body-impact-concussion-on-posi"/>
      <w:bookmarkEnd w:id="39"/>
      <w:r>
        <w:t>helmet to body impact concussion on position PLW</w:t>
      </w:r>
    </w:p>
    <w:p w14:paraId="6E84AD35" w14:textId="77777777" w:rsidR="0007206E" w:rsidRDefault="001C437C">
      <w:pPr>
        <w:pStyle w:val="FirstParagraph"/>
      </w:pPr>
      <w:r>
        <w:t>input3 &lt;- readr::read_csv(“NGS-2016-pre.csv”, col_types = cols(Event=col_character())) %&gt;% dplyr::filter(PlayID==3129)</w:t>
      </w:r>
    </w:p>
    <w:p w14:paraId="6E84AD36" w14:textId="77777777" w:rsidR="0007206E" w:rsidRDefault="001C437C">
      <w:pPr>
        <w:pStyle w:val="BodyText"/>
      </w:pPr>
      <w:r>
        <w:t>input4 &lt;- inner_join(input, playplayerrole) %&gt;% mutate(Side=case_when(Role %in% rec~“Punt Return”, Role %in% punt~“Punt Coverage”, Role == p~“Punter”, Role == pr~“Punt Returner”)) %&gt;% mutate(display_time=as.numeric(Time-min(Time)))</w:t>
      </w:r>
    </w:p>
    <w:p w14:paraId="6E84AD37" w14:textId="77777777" w:rsidR="0007206E" w:rsidRDefault="001C437C">
      <w:pPr>
        <w:pStyle w:val="Heading1"/>
      </w:pPr>
      <w:bookmarkStart w:id="40" w:name="finds-all-unique-values-for-punt-return-"/>
      <w:bookmarkEnd w:id="40"/>
      <w:r>
        <w:lastRenderedPageBreak/>
        <w:t>finds all unique values for punt return and punt coverage</w:t>
      </w:r>
    </w:p>
    <w:p w14:paraId="6E84AD38" w14:textId="77777777" w:rsidR="0007206E" w:rsidRDefault="001C437C">
      <w:pPr>
        <w:pStyle w:val="Heading1"/>
      </w:pPr>
      <w:bookmarkStart w:id="41" w:name="uniqueinput2input2sidepunt-returnrole-un"/>
      <w:bookmarkEnd w:id="41"/>
      <w:r>
        <w:t>unique(input2[input2$Side==“Punt Return”,]$Role) #unique(input2[input2$Side==“Punt Coverage”,]$Role)</w:t>
      </w:r>
    </w:p>
    <w:p w14:paraId="6E84AD39" w14:textId="77777777" w:rsidR="0007206E" w:rsidRDefault="001C437C">
      <w:pPr>
        <w:pStyle w:val="Heading1"/>
      </w:pPr>
      <w:bookmarkStart w:id="42" w:name="build-the-plot-1"/>
      <w:bookmarkEnd w:id="42"/>
      <w:r>
        <w:t>build the plot</w:t>
      </w:r>
    </w:p>
    <w:p w14:paraId="6E84AD3A" w14:textId="77777777" w:rsidR="0007206E" w:rsidRDefault="001C437C">
      <w:pPr>
        <w:pStyle w:val="FirstParagraph"/>
      </w:pPr>
      <w:r>
        <w:t>p2 &lt;- ggplot2::ggplot(input4, ggplot2::aes(x = x, y = y, color = Side, ids = GSISID, frame = display_time)) + ggplot2::geom_point(size = 3, alpha = .6) + ggplot2::geom_text(ggplot2::aes(label = Role), size = 1.5, color = ‘black’) + ggplot2::theme_minimal() + ggplot2::theme(legend.position = “none”)</w:t>
      </w:r>
    </w:p>
    <w:p w14:paraId="6E84AD3B" w14:textId="77777777" w:rsidR="0007206E" w:rsidRDefault="001C437C">
      <w:pPr>
        <w:pStyle w:val="Heading1"/>
      </w:pPr>
      <w:bookmarkStart w:id="43" w:name="display-the-plot-1"/>
      <w:bookmarkEnd w:id="43"/>
      <w:r>
        <w:t>display the plot</w:t>
      </w:r>
    </w:p>
    <w:p w14:paraId="6E84AD3C" w14:textId="77777777" w:rsidR="0007206E" w:rsidRDefault="001C437C">
      <w:pPr>
        <w:pStyle w:val="FirstParagraph"/>
      </w:pPr>
      <w:r>
        <w:t>p2</w:t>
      </w:r>
    </w:p>
    <w:p w14:paraId="6E84AD3D" w14:textId="77777777" w:rsidR="0007206E" w:rsidRDefault="001C437C">
      <w:pPr>
        <w:pStyle w:val="Heading1"/>
      </w:pPr>
      <w:bookmarkStart w:id="44" w:name="convert-the-ggplot-into-a-plotly-1"/>
      <w:bookmarkEnd w:id="44"/>
      <w:r>
        <w:t>convert the ggplot into a plotly</w:t>
      </w:r>
    </w:p>
    <w:p w14:paraId="6E84AD3E" w14:textId="77777777" w:rsidR="0007206E" w:rsidRDefault="001C437C">
      <w:pPr>
        <w:pStyle w:val="FirstParagraph"/>
      </w:pPr>
      <w:r>
        <w:t>animated_p2 &lt;- plotly::ggplotly(p) %&gt;% plotly::animation_opts(frame = 100)</w:t>
      </w:r>
    </w:p>
    <w:p w14:paraId="6E84AD3F" w14:textId="77777777" w:rsidR="0007206E" w:rsidRDefault="001C437C">
      <w:pPr>
        <w:pStyle w:val="Heading1"/>
      </w:pPr>
      <w:bookmarkStart w:id="45" w:name="execute-1"/>
      <w:bookmarkEnd w:id="45"/>
      <w:r>
        <w:t>execute</w:t>
      </w:r>
    </w:p>
    <w:p w14:paraId="6E84AD40" w14:textId="77777777" w:rsidR="0007206E" w:rsidRDefault="001C437C">
      <w:pPr>
        <w:pStyle w:val="FirstParagraph"/>
      </w:pPr>
      <w:r>
        <w:t>animated_p2</w:t>
      </w:r>
    </w:p>
    <w:p w14:paraId="6E84AD41" w14:textId="77777777" w:rsidR="0007206E" w:rsidRDefault="001C437C">
      <w:pPr>
        <w:pStyle w:val="Heading1"/>
      </w:pPr>
      <w:bookmarkStart w:id="46" w:name="found-this-idea-from-here"/>
      <w:bookmarkEnd w:id="46"/>
      <w:r>
        <w:t>found this idea from here:</w:t>
      </w:r>
    </w:p>
    <w:bookmarkStart w:id="47" w:name="httpjimkloet.comanimated_nfl_play.html"/>
    <w:bookmarkEnd w:id="47"/>
    <w:p w14:paraId="6E84AD42" w14:textId="77777777" w:rsidR="0007206E" w:rsidRDefault="001C437C">
      <w:pPr>
        <w:pStyle w:val="Heading1"/>
      </w:pPr>
      <w:r>
        <w:fldChar w:fldCharType="begin"/>
      </w:r>
      <w:r>
        <w:instrText xml:space="preserve"> HYPERLINK "http://jimkloet.com/animated_nfl_play.html" \h </w:instrText>
      </w:r>
      <w:r>
        <w:fldChar w:fldCharType="separate"/>
      </w:r>
      <w:r>
        <w:rPr>
          <w:rStyle w:val="Hyperlink"/>
        </w:rPr>
        <w:t>http://jimkloet.com/animated_nfl_play.html</w:t>
      </w:r>
      <w:r>
        <w:rPr>
          <w:rStyle w:val="Hyperlink"/>
        </w:rPr>
        <w:fldChar w:fldCharType="end"/>
      </w:r>
    </w:p>
    <w:p w14:paraId="62EB99B1" w14:textId="77777777" w:rsidR="009C58B2" w:rsidRDefault="009C58B2">
      <w:r>
        <w:br w:type="page"/>
      </w:r>
    </w:p>
    <w:p w14:paraId="6E84AD43" w14:textId="295953AB" w:rsidR="0007206E" w:rsidRPr="009C58B2" w:rsidRDefault="001C437C">
      <w:pPr>
        <w:pStyle w:val="FirstParagraph"/>
        <w:rPr>
          <w:b/>
          <w:bCs/>
          <w:sz w:val="32"/>
          <w:szCs w:val="32"/>
        </w:rPr>
      </w:pPr>
      <w:r w:rsidRPr="009C58B2">
        <w:rPr>
          <w:b/>
          <w:bCs/>
          <w:sz w:val="32"/>
          <w:szCs w:val="32"/>
        </w:rPr>
        <w:lastRenderedPageBreak/>
        <w:t>Machine learning</w:t>
      </w:r>
    </w:p>
    <w:p w14:paraId="6E84AD44" w14:textId="77777777" w:rsidR="0007206E" w:rsidRDefault="001C437C">
      <w:pPr>
        <w:pStyle w:val="Heading1"/>
      </w:pPr>
      <w:bookmarkStart w:id="48" w:name="used-kernlab-and-randomforest"/>
      <w:bookmarkEnd w:id="48"/>
      <w:r>
        <w:t>used kernlab and randomForest</w:t>
      </w:r>
    </w:p>
    <w:p w14:paraId="6E84AD45" w14:textId="77777777" w:rsidR="0007206E" w:rsidRDefault="001C437C">
      <w:pPr>
        <w:pStyle w:val="FirstParagraph"/>
      </w:pPr>
      <w:r>
        <w:t>puntmaster &lt;- gamedata %&gt;% inner_join(playinformation, by=c(“GameKey”, “Season_Year”, “Season_Type”, “Week”)) %&gt;% inner_join(playplayerrole, by=c(“GameKey”, “Season_Year”, “PlayID”)) %&gt;% left_join(videoreview) %&gt;% mutate(Quarter=as.factor(Quarter)) %&gt;% mutate(Concussion=if_else(is.na(Concussion), 0, 1))</w:t>
      </w:r>
    </w:p>
    <w:p w14:paraId="6E84AD46" w14:textId="77777777" w:rsidR="0007206E" w:rsidRDefault="001C437C">
      <w:pPr>
        <w:pStyle w:val="BodyText"/>
      </w:pPr>
      <w:r>
        <w:t>puntmaster2&lt;-puntmaster</w:t>
      </w:r>
    </w:p>
    <w:p w14:paraId="6E84AD47" w14:textId="77777777" w:rsidR="0007206E" w:rsidRDefault="001C437C">
      <w:pPr>
        <w:pStyle w:val="BodyText"/>
      </w:pPr>
      <w:r>
        <w:t>rem&lt;-c(1,2, 5, 7, 9:14, 18, 20, 21, 23, 25:27, 29, 30, 32:37)</w:t>
      </w:r>
    </w:p>
    <w:p w14:paraId="6E84AD48" w14:textId="77777777" w:rsidR="0007206E" w:rsidRDefault="001C437C">
      <w:pPr>
        <w:pStyle w:val="BodyText"/>
      </w:pPr>
      <w:r>
        <w:t>right = function (string, char){ substr(string,nchar(string)-(char-1),nchar(string)) }</w:t>
      </w:r>
    </w:p>
    <w:p w14:paraId="6E84AD49" w14:textId="77777777" w:rsidR="0007206E" w:rsidRDefault="001C437C">
      <w:pPr>
        <w:pStyle w:val="BodyText"/>
      </w:pPr>
      <w:r>
        <w:t>left = function (string,char){ substr(string,1,char) } puntmaster2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o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isiting&lt;-as.character(puntmaster2</m:t>
        </m:r>
      </m:oMath>
      <w:r>
        <w:t>Score_Home_Visiting) #puntmaster2&lt;-puntmaster2[, -rem]</w:t>
      </w:r>
    </w:p>
    <w:p w14:paraId="6E84AD4A" w14:textId="77777777" w:rsidR="0007206E" w:rsidRDefault="001C437C">
      <w:pPr>
        <w:pStyle w:val="BodyText"/>
      </w:pPr>
      <w:r>
        <w:t>puntmaster2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isiting&lt;-as.numeric(right(puntmaster2</m:t>
        </m:r>
      </m:oMath>
      <w:r>
        <w:t>Score_Home_Visiting, 2)) puntmaster2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ome&lt;-as.numeric(left(puntmaster2</m:t>
        </m:r>
      </m:oMath>
      <w:r>
        <w:t>Score_Home_Visiting, 2))</w:t>
      </w:r>
    </w:p>
    <w:p w14:paraId="6E84AD4B" w14:textId="77777777" w:rsidR="0007206E" w:rsidRDefault="001C437C">
      <w:pPr>
        <w:pStyle w:val="BodyText"/>
      </w:pPr>
      <w:r>
        <w:t>puntmaster2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ifference&lt;-puntmaster2</m:t>
        </m:r>
      </m:oMath>
      <w:r>
        <w:t>Score_Home-puntmaster2$Score_visiting</w:t>
      </w:r>
    </w:p>
    <w:p w14:paraId="6E84AD4C" w14:textId="77777777" w:rsidR="0007206E" w:rsidRDefault="001C437C">
      <w:pPr>
        <w:pStyle w:val="BodyText"/>
      </w:pPr>
      <w:r>
        <w:t>rem2&lt;-c(11,14,15)</w:t>
      </w:r>
    </w:p>
    <w:p w14:paraId="6E84AD4D" w14:textId="77777777" w:rsidR="0007206E" w:rsidRDefault="001C437C">
      <w:pPr>
        <w:pStyle w:val="BodyText"/>
      </w:pPr>
      <w:r>
        <w:t>puntmaster2&lt;-puntmaster2[, -rem2]</w:t>
      </w:r>
    </w:p>
    <w:p w14:paraId="6E84AD4E" w14:textId="77777777" w:rsidR="0007206E" w:rsidRDefault="001C437C">
      <w:pPr>
        <w:pStyle w:val="BodyText"/>
      </w:pPr>
      <w:r>
        <w:t>puntmaster3&lt;-puntmaster2</w:t>
      </w:r>
    </w:p>
    <w:p w14:paraId="6E84AD4F" w14:textId="77777777" w:rsidR="0007206E" w:rsidRDefault="001C437C">
      <w:pPr>
        <w:pStyle w:val="BodyText"/>
      </w:pPr>
      <w:r>
        <w:t>blanks&lt;-which(puntmaster3$GameWeather=="") puntmaster3$GameWeather&lt;-as.character(puntmaster3</w:t>
      </w:r>
      <m:oMath>
        <m:r>
          <w:rPr>
            <w:rFonts w:ascii="Cambria Math" w:hAnsi="Cambria Math"/>
          </w:rPr>
          <m:t>GameWeather)puntmaster3</m:t>
        </m:r>
      </m:oMath>
      <w:r>
        <w:t>GameWeather[blanks]&lt;-gsub(“”, “Normal”, puntmaster3$GameWeather[blanks])</w:t>
      </w:r>
    </w:p>
    <w:p w14:paraId="6E84AD50" w14:textId="77777777" w:rsidR="0007206E" w:rsidRDefault="001C437C">
      <w:pPr>
        <w:pStyle w:val="Heading1"/>
      </w:pPr>
      <w:bookmarkStart w:id="49" w:name="assuming-that-if-no-note-was-made-regard"/>
      <w:bookmarkEnd w:id="49"/>
      <w:r>
        <w:t>Assuming that if no note was made regarding weather, we will describe no note as “normal conditions”</w:t>
      </w:r>
    </w:p>
    <w:p w14:paraId="6E84AD51" w14:textId="77777777" w:rsidR="0007206E" w:rsidRDefault="001C437C">
      <w:pPr>
        <w:pStyle w:val="Heading1"/>
      </w:pPr>
      <w:bookmarkStart w:id="50" w:name="a-different-description-than-sunny-condi"/>
      <w:bookmarkEnd w:id="50"/>
      <w:r>
        <w:t>a different description than “sunny” conditions.</w:t>
      </w:r>
    </w:p>
    <w:p w14:paraId="6E84AD52" w14:textId="77777777" w:rsidR="0007206E" w:rsidRDefault="001C437C">
      <w:pPr>
        <w:pStyle w:val="FirstParagraph"/>
      </w:pPr>
      <w:r>
        <w:t>Chance&lt;-c(“30% Chance of Rain”, “Chance of Showers”, “Cloudy with Possible Stray Showers/Thundershowers”, “Cloudy, chance of rain”, “Cloudy, Humid, Chance of Rain”, “Partly Cloudy, Chance of Rain 80%”, “Rain likely, temps in low 40s.”)</w:t>
      </w:r>
    </w:p>
    <w:p w14:paraId="6E84AD53" w14:textId="77777777" w:rsidR="0007206E" w:rsidRDefault="001C437C">
      <w:pPr>
        <w:pStyle w:val="BodyText"/>
      </w:pPr>
      <w:r>
        <w:t>puntmaster3$GameWeather&lt;-gsub("30% Chance of Rain", "Chance of Rain", puntmaster3$GameWeather) puntmaster3$GameWeather&lt;-gsub("Chance of Showers", "Chance of Rain", puntmaster3$GameWeather) puntmaster3$GameWeather&lt;-</w:t>
      </w:r>
      <w:r>
        <w:lastRenderedPageBreak/>
        <w:t>gsub("Cloudy with Possible Stray Showers/Thundershowers", "Chance of Rain", puntmaster3$GameWeather) puntmaster3$GameWeather&lt;-gsub("Cloudy, chance of rain", "Chance of Rain", puntmaster3$GameWeather) puntmaster3$GameWeather&lt;-gsub("Cloudy, Humid, Chance of Rain", "Chance of Rain", puntmaster3$GameWeather) puntmaster3$GameWeather&lt;-gsub("Partly Cloudy, Chance of Rain 80%", "Chance of Rain", puntmaster3$GameWeather) puntmaster3$GameWeather&lt;-gsub("Rain likely, temps in low 40s.", "Chance of Rain", puntmaster3$GameWeather)</w:t>
      </w:r>
    </w:p>
    <w:p w14:paraId="6E84AD54" w14:textId="77777777" w:rsidR="0007206E" w:rsidRDefault="001C437C">
      <w:pPr>
        <w:pStyle w:val="BodyText"/>
      </w:pPr>
      <w:r>
        <w:t>Rain&lt;-c(“Cloudy with periods of rain, thunder possible. Winds shifting to WNW, 10-20 mph.”, “Cloudy with rain”, “Cloudy, Rain”, “Light Rain”, “Rain”, “Showers”)</w:t>
      </w:r>
    </w:p>
    <w:p w14:paraId="6E84AD55" w14:textId="77777777" w:rsidR="0007206E" w:rsidRDefault="001C437C">
      <w:pPr>
        <w:pStyle w:val="BodyText"/>
      </w:pPr>
      <w:r>
        <w:t>puntmaster3$GameWeather&lt;-gsub("Cloudy with periods of rain, thunder possible. Winds shifting to WNW, 10-20 mph.", "Rain", puntmaster3$GameWeather) puntmaster3$GameWeather&lt;-gsub("Cloudy with rain", "Rain", puntmaster3$GameWeather) puntmaster3$GameWeather&lt;-gsub("Cloudy, Rain", "Rain", puntmaster3$GameWeather) puntmaster3$GameWeather&lt;-gsub("Light Rain", "Rain", puntmaster3$GameWeather) puntmaster3$GameWeather&lt;-gsub("Rain", "Rain", puntmaster3$GameWeather) puntmaster3$GameWeather&lt;-gsub("Showers", "Rain", puntmaster3$GameWeather)</w:t>
      </w:r>
    </w:p>
    <w:p w14:paraId="6E84AD56" w14:textId="77777777" w:rsidR="0007206E" w:rsidRDefault="001C437C">
      <w:pPr>
        <w:pStyle w:val="Heading1"/>
      </w:pPr>
      <w:bookmarkStart w:id="51" w:name="for-cloud-coverage-basically-if-it-is-th"/>
      <w:bookmarkEnd w:id="51"/>
      <w:r>
        <w:t>For cloud coverage, basically if it is the only thing of note.</w:t>
      </w:r>
    </w:p>
    <w:p w14:paraId="6E84AD57" w14:textId="77777777" w:rsidR="0007206E" w:rsidRDefault="001C437C">
      <w:pPr>
        <w:pStyle w:val="FirstParagraph"/>
      </w:pPr>
      <w:r>
        <w:t>Cloudy&lt;-c(“cloudy”, “Cloudy”, “Cloudy and cold”, “Cloudy and Cold”, “Cloudy, steady temps”, “Coudy”, “Mostly cloudy”, “Mostly Cloudy”, “Mostly CLoudy”, “Mostly Coudy”)</w:t>
      </w:r>
    </w:p>
    <w:p w14:paraId="6E84AD58" w14:textId="77777777" w:rsidR="0007206E" w:rsidRDefault="001C437C">
      <w:pPr>
        <w:pStyle w:val="BodyText"/>
      </w:pPr>
      <w:r>
        <w:t>puntmaster3$GameWeather&lt;-gsub("cloudy", "Cloudy", puntmaster3$GameWeather) puntmaster3$GameWeather&lt;-gsub("Cloudy", "Cloudy", puntmaster3$GameWeather) puntmaster3$GameWeather&lt;-gsub("Cloudy and cold", "Cloudy", puntmaster3$GameWeather) puntmaster3$GameWeather&lt;-gsub("Cloudy and Cold", "Cloudy", puntmaster3$GameWeather) puntmaster3$GameWeather&lt;-gsub("Cloudy, steady temps", "Cloudy", puntmaster3$GameWeather) puntmaster3$GameWeather&lt;-gsub("Mostly cloudy", "Cloudy", puntmaster3$GameWeather) puntmaster3$GameWeather&lt;-gsub("Mostly Cloudy", "Cloudy", puntmaster3$GameWeather) puntmaster3$GameWeather&lt;-gsub("Mostly CLoudy", "Cloudy", puntmaster3$GameWeather) puntmaster3$GameWeather&lt;-gsub("Mostly Coudy", "Cloudy", puntmaster3$GameWeather) puntmaster3$GameWeather&lt;-gsub("Coudy", "Cloudy", puntmaster3$GameWeather)</w:t>
      </w:r>
    </w:p>
    <w:p w14:paraId="6E84AD59" w14:textId="77777777" w:rsidR="0007206E" w:rsidRDefault="001C437C">
      <w:pPr>
        <w:pStyle w:val="BodyText"/>
      </w:pPr>
      <w:r>
        <w:t>Thunder&lt;-c(“T-Storms”, “Scattered thunderstorms”)</w:t>
      </w:r>
    </w:p>
    <w:p w14:paraId="6E84AD5A" w14:textId="77777777" w:rsidR="0007206E" w:rsidRDefault="001C437C">
      <w:pPr>
        <w:pStyle w:val="BodyText"/>
      </w:pPr>
      <w:r>
        <w:t>puntmaster3$GameWeather&lt;-gsub("T-Storms", "Thunder Storms", puntmaster3$GameWeather) puntmaster3$GameWeather&lt;-gsub("Scattered thunderstorms", "Thunder Storms", puntmaster3$GameWeather)</w:t>
      </w:r>
    </w:p>
    <w:p w14:paraId="6E84AD5B" w14:textId="77777777" w:rsidR="0007206E" w:rsidRDefault="001C437C">
      <w:pPr>
        <w:pStyle w:val="Heading1"/>
      </w:pPr>
      <w:bookmarkStart w:id="52" w:name="distinguishing-clearnormal-from-sunny-me"/>
      <w:bookmarkEnd w:id="52"/>
      <w:r>
        <w:lastRenderedPageBreak/>
        <w:t>distinguishing clear/normal from sunny, mentality-&gt;clear means peak football conditions all around</w:t>
      </w:r>
    </w:p>
    <w:p w14:paraId="6E84AD5C" w14:textId="77777777" w:rsidR="0007206E" w:rsidRDefault="001C437C">
      <w:pPr>
        <w:pStyle w:val="FirstParagraph"/>
      </w:pPr>
      <w:r>
        <w:t>Sunny&lt;-c(“Suny”, “Sunny, highs to upper 80s”, “Sunny Skies”, “Sunny Intervals”, “Sunny intervals”, “Sunny and warm”, “Sunny and cool”, “Sunny and Clear”, “Sunny”, “Sun &amp; clouds”, “Sunny”, “Party Cloudy”, “Partly Sunny”, “Partly sunny”, “Partly Cloudy, lows to upper 50s.”, “Partly CLoudy”, “Partly Cloudy”, “Mostly Sunny”)</w:t>
      </w:r>
    </w:p>
    <w:p w14:paraId="6E84AD5D" w14:textId="77777777" w:rsidR="0007206E" w:rsidRDefault="001C437C">
      <w:pPr>
        <w:pStyle w:val="BodyText"/>
      </w:pPr>
      <w:r>
        <w:t>puntmaster3$GameWeather&lt;-gsub("Suny", "Sunny", puntmaster3$GameWeather) puntmaster3$GameWeather&lt;-gsub("Sunny, highs to upper 80s", "Sunny", puntmaster3$GameWeather) puntmaster3$GameWeather&lt;-gsub("Sunny Skies", "Sunny", puntmaster3$GameWeather) puntmaster3$GameWeather&lt;-gsub("Sunny Intervals", "Sunny", puntmaster3$GameWeather) puntmaster3$GameWeather&lt;-gsub("Sunny intervals", "Sunny", puntmaster3$GameWeather) puntmaster3$GameWeather&lt;-gsub("Sunny and warm", "Sunny", puntmaster3$GameWeather) puntmaster3$GameWeather&lt;-gsub("Sunny and cool", "Sunny", puntmaster3$GameWeather) puntmaster3$GameWeather&lt;-gsub("Sunny and Clear", "Sunny", puntmaster3$GameWeather) puntmaster3$GameWeather&lt;-gsub("Sun &amp; clouds", "Sunny", puntmaster3$GameWeather) puntmaster3$GameWeather&lt;-gsub("Sunny", "Sunny", puntmaster3$GameWeather) puntmaster3$GameWeather&lt;-gsub("Party Cloudy", "Sunny", puntmaster3$GameWeather) puntmaster3$GameWeather&lt;-gsub("Partly Sunny", "Sunny", puntmaster3$GameWeather) puntmaster3$GameWeather&lt;-gsub("Partly sunny", "Sunny", puntmaster3$GameWeather) puntmaster3$GameWeather&lt;-gsub("Partly Cloudy, lows to upper 50s.", "Sunny", puntmaster3$GameWeather) puntmaster3$GameWeather&lt;-gsub("Partly CLoudy", "Sunny", puntmaster3$GameWeather) puntmaster3$GameWeather&lt;-gsub("Partly Cloudy", "Sunny", puntmaster3$GameWeather) puntmaster3$GameWeather&lt;-gsub("Mostly Sunny", "Sunny", puntmaster3$GameWeather) puntmaster3$GameWeather&lt;-gsub("Sunny", "Sunny", puntmaster3$GameWeather)</w:t>
      </w:r>
    </w:p>
    <w:p w14:paraId="6E84AD5E" w14:textId="77777777" w:rsidR="0007206E" w:rsidRDefault="001C437C">
      <w:pPr>
        <w:pStyle w:val="BodyText"/>
      </w:pPr>
      <w:r>
        <w:t>Snow&lt;-c(“Snow showers”, “Snow”, “Heavy lake effect snow”, “Snow Rain, 3 to 5 inches expected.”, “Cloudy, light snow accumulating 1-3”, “Snow”)</w:t>
      </w:r>
    </w:p>
    <w:p w14:paraId="6E84AD5F" w14:textId="77777777" w:rsidR="0007206E" w:rsidRDefault="001C437C">
      <w:pPr>
        <w:pStyle w:val="BodyText"/>
      </w:pPr>
      <w:r>
        <w:t>puntmaster3$GameWeather&lt;-gsub("Snow", "Snow", puntmaster3$GameWeather) puntmaster3$GameWeather&lt;-gsub("Snow showers", "Snow", puntmaster3$GameWeather) puntmaster3$GameWeather&lt;-gsub("Heavy lake effect snow", "Snow", puntmaster3$GameWeather) puntmaster3$GameWeather&lt;-gsub("Snow Rain, 3 to 5 inches expected.", "Snow", puntmaster3$GameWeather) puntmaster3$GameWeather&lt;-gsub('Cloudy, light snow accumulating 1-3"', "Snow", puntmaster3$GameWeather)</w:t>
      </w:r>
    </w:p>
    <w:p w14:paraId="6E84AD60" w14:textId="77777777" w:rsidR="0007206E" w:rsidRDefault="001C437C">
      <w:pPr>
        <w:pStyle w:val="BodyText"/>
      </w:pPr>
      <w:r>
        <w:t>fog&lt;-c(“Cloudy, fog started developing in 2nd quarter”, “Cloudy with patches of fog”)</w:t>
      </w:r>
    </w:p>
    <w:p w14:paraId="6E84AD61" w14:textId="77777777" w:rsidR="0007206E" w:rsidRDefault="001C437C">
      <w:pPr>
        <w:pStyle w:val="BodyText"/>
      </w:pPr>
      <w:r>
        <w:t>puntmaster3$GameWeather&lt;-gsub("Cloudy, fog started developing in 2nd quarter", "Foggy", puntmaster3$GameWeather) puntmaster3$GameWeather&lt;-gsub("Cloudy with patches of fog", "Foggy", puntmaster3$GameWeather)</w:t>
      </w:r>
    </w:p>
    <w:p w14:paraId="6E84AD62" w14:textId="77777777" w:rsidR="0007206E" w:rsidRDefault="001C437C">
      <w:pPr>
        <w:pStyle w:val="Heading1"/>
      </w:pPr>
      <w:bookmarkStart w:id="53" w:name="clear-is-a-catch-all-at-the-end-essentia"/>
      <w:bookmarkEnd w:id="53"/>
      <w:r>
        <w:lastRenderedPageBreak/>
        <w:t>Clear is a catch-all at the end, essentially meaning “no weather to report”. Thats good football.</w:t>
      </w:r>
    </w:p>
    <w:p w14:paraId="6E84AD63" w14:textId="77777777" w:rsidR="0007206E" w:rsidRDefault="001C437C">
      <w:pPr>
        <w:pStyle w:val="FirstParagraph"/>
      </w:pPr>
      <w:r>
        <w:t>Clear&lt;-c(“Clear”, “CLEAR”, “Clear and Cold”, “Clear and cool”, “Clear and warm”, “Clear skies”, “Clear Skies”, “Cold”, “Fair”, “Mostly Clear. Gusting ot 14.”, “Normal”)</w:t>
      </w:r>
    </w:p>
    <w:p w14:paraId="6E84AD64" w14:textId="77777777" w:rsidR="0007206E" w:rsidRDefault="001C437C">
      <w:pPr>
        <w:pStyle w:val="BodyText"/>
      </w:pPr>
      <w:r>
        <w:t>puntmaster3$GameWeather&lt;-gsub("Clear", "Clear", puntmaster3$GameWeather) puntmaster3$GameWeather&lt;-gsub("CLEAR", "Clear", puntmaster3$GameWeather) puntmaster3$GameWeather&lt;-gsub("Clear and Cold", "Clear", puntmaster3$GameWeather) puntmaster3$GameWeather&lt;-gsub("Clear and cool", "Clear", puntmaster3$GameWeather) puntmaster3$GameWeather&lt;-gsub("Clear and warm", "Clear", puntmaster3$GameWeather) puntmaster3$GameWeather&lt;-gsub("Clear skies", "Clear", puntmaster3$GameWeather) puntmaster3$GameWeather&lt;-gsub("Clear Skies", "Clear", puntmaster3$GameWeather) puntmaster3$GameWeather&lt;-gsub("Cold", "Clear", puntmaster3$GameWeather) puntmaster3$GameWeather&lt;-gsub("Fair", "Clear", puntmaster3$GameWeather) puntmaster3$GameWeather&lt;-gsub("Mostly Clear. Gusting ot 14.", "Clear", puntmaster3$GameWeather) puntmaster3$GameWeather&lt;-gsub("Normal", "Clear", puntmaster3$GameWeather)</w:t>
      </w:r>
    </w:p>
    <w:p w14:paraId="6E84AD65" w14:textId="77777777" w:rsidR="0007206E" w:rsidRDefault="001C437C">
      <w:pPr>
        <w:pStyle w:val="BodyText"/>
      </w:pPr>
      <w:r>
        <w:t>Hazy&lt;-c(“Hazy, hot and humid”, “Hazy”)</w:t>
      </w:r>
    </w:p>
    <w:p w14:paraId="6E84AD66" w14:textId="77777777" w:rsidR="0007206E" w:rsidRDefault="001C437C">
      <w:pPr>
        <w:pStyle w:val="BodyText"/>
      </w:pPr>
      <w:r>
        <w:t>puntmaster3$GameWeather&lt;-gsub("Hazy, hot and humid", "Hazy", puntmaster3$GameWeather) puntmaster3$GameWeather&lt;-gsub("Hazy", "Hazy", puntmaster3$GameWeather)</w:t>
      </w:r>
    </w:p>
    <w:p w14:paraId="6E84AD67" w14:textId="77777777" w:rsidR="0007206E" w:rsidRDefault="001C437C">
      <w:pPr>
        <w:pStyle w:val="BodyText"/>
      </w:pPr>
      <w:r>
        <w:t>puntmaster3$GameWeather&lt;-gsub("Indoor", "Indoors", puntmaster3$GameWeather) puntmaster3$GameWeather&lt;-gsub("Indoorss", "Indoors", puntmaster3$GameWeather)</w:t>
      </w:r>
    </w:p>
    <w:p w14:paraId="6E84AD68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GameWeather&lt;-as.factor(puntmaster3</m:t>
        </m:r>
      </m:oMath>
      <w:r>
        <w:t>GameWeather)</w:t>
      </w:r>
    </w:p>
    <w:p w14:paraId="6E84AD69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Week&lt;-as.factor(puntmaster3</m:t>
        </m:r>
      </m:oMath>
      <w:r>
        <w:t>Week)</w:t>
      </w:r>
    </w:p>
    <w:p w14:paraId="6E84AD6A" w14:textId="77777777" w:rsidR="0007206E" w:rsidRDefault="001C437C">
      <w:pPr>
        <w:pStyle w:val="Heading1"/>
      </w:pPr>
      <w:bookmarkStart w:id="54" w:name="similar-to-weather-turf-needs-to-be-norm"/>
      <w:bookmarkEnd w:id="54"/>
      <w:r>
        <w:t>Similar to Weather, Turf needs to be normalized</w:t>
      </w:r>
    </w:p>
    <w:p w14:paraId="6E84AD6B" w14:textId="77777777" w:rsidR="0007206E" w:rsidRDefault="001C437C">
      <w:pPr>
        <w:pStyle w:val="FirstParagraph"/>
      </w:pPr>
      <w:r>
        <w:t>blanks2&lt;-which(puntmaster3$Turf=="") puntmaster3$Turf&lt;-as.character(puntmaster3</w:t>
      </w:r>
      <m:oMath>
        <m:r>
          <w:rPr>
            <w:rFonts w:ascii="Cambria Math" w:hAnsi="Cambria Math"/>
          </w:rPr>
          <m:t>Turf)puntmaster3</m:t>
        </m:r>
      </m:oMath>
      <w:r>
        <w:t>Turf[blanks2]&lt;-gsub(“”, “Natural Grass”, puntmaster3$Turf[blanks2])</w:t>
      </w:r>
    </w:p>
    <w:p w14:paraId="6E84AD6C" w14:textId="77777777" w:rsidR="0007206E" w:rsidRDefault="001C437C">
      <w:pPr>
        <w:pStyle w:val="BodyText"/>
      </w:pPr>
      <w:r>
        <w:t>Astroturf&lt;-c(“A-Turf Titan”, “Artifical”, “Artificial”, “AstroTurf GameDay Grass 3D”, “DD GrassMaster”, “Synthetic”, “UBU Speed Series-S5-M”, “UBU Speed Series S5-M”, “UBU Sports Speed S5-M”, “Field turf”, “Field Turf”, “FieldTurf”, “FieldTurf360”, “Synthetic 360”, “Synthetic360”)</w:t>
      </w:r>
    </w:p>
    <w:p w14:paraId="6E84AD6D" w14:textId="77777777" w:rsidR="0007206E" w:rsidRDefault="001C437C">
      <w:pPr>
        <w:pStyle w:val="BodyText"/>
      </w:pPr>
      <w:r>
        <w:t xml:space="preserve">puntmaster3$Turf&lt;-gsub("A-Turf Titan", "Synthetic", puntmaster3$Turf) puntmaster3$Turf&lt;-gsub("Artifical", "Synthetic", puntmaster3$Turf) puntmaster3$Turf&lt;-gsub("Artificial", "Synthetic", puntmaster3$Turf) puntmaster3$Turf&lt;-gsub("AstroTurf GameDay Grass 3D", "Synthetic", puntmaster3$Turf) puntmaster3$Turf&lt;-gsub("DD </w:t>
      </w:r>
      <w:r>
        <w:lastRenderedPageBreak/>
        <w:t>GrassMaster", "Synthetic", puntmaster3$Turf) puntmaster3$Turf&lt;-gsub("Synthetic", "Synthetic", puntmaster3$Turf) puntmaster3$Turf&lt;-gsub("UBU Speed Series-S5-M", "Synthetic", puntmaster3$Turf) puntmaster3$Turf&lt;-gsub("UBU Speed Series S5-M", "Synthetic", puntmaster3$Turf) puntmaster3$Turf&lt;-gsub("UBU Sports Speed S5-M", "Synthetic", puntmaster3$Turf) puntmaster3$Turf&lt;-gsub("Field turf", "Synthetic", puntmaster3$Turf) puntmaster3$Turf&lt;-gsub("Field Turf", "Synthetic", puntmaster3$Turf) puntmaster3$Turf&lt;-gsub("FieldTurf", "Synthetic", puntmaster3$Turf) puntmaster3$Turf&lt;-gsub("FieldTurf360", "Synthetic", puntmaster3$Turf) puntmaster3$Turf&lt;-gsub("Synthetic 360", "Synthetic", puntmaster3$Turf) puntmaster3$Turf&lt;-gsub("Synthetic360", "Synthetic", puntmaster3$Turf)</w:t>
      </w:r>
    </w:p>
    <w:p w14:paraId="6E84AD6E" w14:textId="77777777" w:rsidR="0007206E" w:rsidRDefault="001C437C">
      <w:pPr>
        <w:pStyle w:val="BodyText"/>
      </w:pPr>
      <w:r>
        <w:t>Natural&lt;-c(“grass”, “Grass”, “Natrual Grass”, “Natural”, “Natural grass”, “Natural Grass”, “Natural Grass”, “Naturall Grass”, “Natrual Natural”, “Natural Natural”, “Natural Natural”, “Naturall Natural”, “Natural”)</w:t>
      </w:r>
    </w:p>
    <w:p w14:paraId="6E84AD6F" w14:textId="77777777" w:rsidR="0007206E" w:rsidRDefault="001C437C">
      <w:pPr>
        <w:pStyle w:val="BodyText"/>
      </w:pPr>
      <w:r>
        <w:t>puntmaster3$Turf&lt;-gsub("grass", "Natural", puntmaster3$Turf) puntmaster3$Turf&lt;-gsub("Grass", "Natural", puntmaster3$Turf) puntmaster3$Turf&lt;-gsub("Natrual Grass", "Natural", puntmaster3$Turf) puntmaster3$Turf&lt;-gsub("Natural", "Natural", puntmaster3$Turf) puntmaster3$Turf&lt;-gsub("Natural grass", "Natural", puntmaster3$Turf) puntmaster3$Turf&lt;-gsub("Natural Grass", "Natural", puntmaster3$Turf) puntmaster3$Turf&lt;-gsub("Natural Grass ", "Natural", puntmaster3$Turf) puntmaster3$Turf&lt;-gsub("Naturall Grass", "Natural", puntmaster3$Turf)</w:t>
      </w:r>
    </w:p>
    <w:p w14:paraId="6E84AD70" w14:textId="77777777" w:rsidR="0007206E" w:rsidRDefault="001C437C">
      <w:pPr>
        <w:pStyle w:val="BodyText"/>
      </w:pPr>
      <w:r>
        <w:t>puntmaster3$Turf&lt;-gsub("Natrual Natural", "Natural", puntmaster3$Turf) puntmaster3$Turf&lt;-gsub("Natural Natural", "Natural", puntmaster3$Turf) puntmaster3$Turf&lt;-gsub("Natural Natural", "Natural", puntmaster3$Turf) puntmaster3$Turf&lt;-gsub("Naturall Natural", "Natural", puntmaster3$Turf) puntmaster3$Turf&lt;-gsub("Natural ", "Natural", puntmaster3$Turf)</w:t>
      </w:r>
    </w:p>
    <w:p w14:paraId="6E84AD71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Turf&lt;-as.factor(puntmaster3</m:t>
        </m:r>
      </m:oMath>
      <w:r>
        <w:t>Turf) summary(puntmaster3$Turf)</w:t>
      </w:r>
    </w:p>
    <w:p w14:paraId="6E84AD72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Temperature&lt;-as.numeric(puntmaster3</m:t>
        </m:r>
      </m:oMath>
      <w:r>
        <w:t>Temperature)</w:t>
      </w:r>
    </w:p>
    <w:p w14:paraId="6E84AD73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StadiumType2&lt;-as.factor(puntmaster3</m:t>
        </m:r>
      </m:oMath>
      <w:r>
        <w:t>StadiumType2)</w:t>
      </w:r>
    </w:p>
    <w:p w14:paraId="6E84AD74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ifference&lt;-as.factor(puntmaster3</m:t>
        </m:r>
      </m:oMath>
      <w:r>
        <w:t>Score_difference)</w:t>
      </w:r>
    </w:p>
    <w:p w14:paraId="6E84AD75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Concussion&lt;-as.factor(puntmaster3</m:t>
        </m:r>
      </m:oMath>
      <w:r>
        <w:t>Concussion)</w:t>
      </w:r>
    </w:p>
    <w:p w14:paraId="6E84AD76" w14:textId="77777777" w:rsidR="0007206E" w:rsidRDefault="001C437C">
      <w:pPr>
        <w:pStyle w:val="BodyText"/>
      </w:pPr>
      <w:r>
        <w:t>puntmaster3</w:t>
      </w:r>
      <m:oMath>
        <m:r>
          <w:rPr>
            <w:rFonts w:ascii="Cambria Math" w:hAnsi="Cambria Math"/>
          </w:rPr>
          <m:t>Sta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ime&lt;-as.numeric(puntmaster3</m:t>
        </m:r>
      </m:oMath>
      <w:r>
        <w:t>Start_Time)</w:t>
      </w:r>
    </w:p>
    <w:p w14:paraId="6E84AD77" w14:textId="77777777" w:rsidR="0007206E" w:rsidRDefault="001C437C">
      <w:pPr>
        <w:pStyle w:val="Heading1"/>
      </w:pPr>
      <w:bookmarkStart w:id="55" w:name="regulating-all-indoor-weather-and-temper"/>
      <w:bookmarkEnd w:id="55"/>
      <w:r>
        <w:t>regulating all indoor weather and temperature to account for weird readings, averaging at 70 degrees</w:t>
      </w:r>
    </w:p>
    <w:p w14:paraId="6E84AD78" w14:textId="77777777" w:rsidR="0007206E" w:rsidRDefault="001C437C">
      <w:pPr>
        <w:pStyle w:val="FirstParagraph"/>
      </w:pPr>
      <w:r>
        <w:t>puntmaster3</w:t>
      </w:r>
      <m:oMath>
        <m:r>
          <w:rPr>
            <w:rFonts w:ascii="Cambria Math" w:hAnsi="Cambria Math"/>
          </w:rPr>
          <m:t>GameWeather[which(puntmaster3</m:t>
        </m:r>
      </m:oMath>
      <w:r>
        <w:t>StadiumType2==“Indoor”)] &lt;-“Indoor” puntmaster3</w:t>
      </w:r>
      <m:oMath>
        <m:r>
          <w:rPr>
            <w:rFonts w:ascii="Cambria Math" w:hAnsi="Cambria Math"/>
          </w:rPr>
          <m:t>Temperature[which(puntmaster3</m:t>
        </m:r>
      </m:oMath>
      <w:r>
        <w:t>StadiumType2==“Indoor”)] &lt;-“70”</w:t>
      </w:r>
    </w:p>
    <w:p w14:paraId="6E84AD79" w14:textId="77777777" w:rsidR="0007206E" w:rsidRDefault="001C437C">
      <w:pPr>
        <w:pStyle w:val="BodyText"/>
      </w:pPr>
      <w:r>
        <w:lastRenderedPageBreak/>
        <w:t>puntmaster4&lt;-puntmaster3</w:t>
      </w:r>
    </w:p>
    <w:p w14:paraId="6E84AD7A" w14:textId="77777777" w:rsidR="0007206E" w:rsidRDefault="001C437C">
      <w:pPr>
        <w:pStyle w:val="Heading1"/>
      </w:pPr>
      <w:bookmarkStart w:id="56" w:name="removing-nas-these-are-mostly-temperatur"/>
      <w:bookmarkEnd w:id="56"/>
      <w:r>
        <w:t>removing NAs, these are mostly temperature, none of the NAs had concussions</w:t>
      </w:r>
    </w:p>
    <w:p w14:paraId="6E84AD7B" w14:textId="77777777" w:rsidR="0007206E" w:rsidRDefault="001C437C">
      <w:pPr>
        <w:pStyle w:val="FirstParagraph"/>
      </w:pPr>
      <w:r>
        <w:t>puntmasterna&lt;-complete.cases(puntmaster4)</w:t>
      </w:r>
    </w:p>
    <w:p w14:paraId="6E84AD7C" w14:textId="77777777" w:rsidR="0007206E" w:rsidRDefault="001C437C">
      <w:pPr>
        <w:pStyle w:val="BodyText"/>
      </w:pPr>
      <w:r>
        <w:t>puntmaster4&lt;-puntmaster4[puntmasterna,]</w:t>
      </w:r>
    </w:p>
    <w:p w14:paraId="6E84AD7D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Sco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ifference&lt;-as.numeric(puntmaster4</m:t>
        </m:r>
      </m:oMath>
      <w:r>
        <w:t>Score_difference)</w:t>
      </w:r>
    </w:p>
    <w:p w14:paraId="6E84AD7E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Week&lt;-as.numeric(puntmaster4</m:t>
        </m:r>
      </m:oMath>
      <w:r>
        <w:t>Week)</w:t>
      </w:r>
    </w:p>
    <w:p w14:paraId="6E84AD7F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Quarter&lt;-as.numeric(puntmaster4</m:t>
        </m:r>
      </m:oMath>
      <w:r>
        <w:t>Quarter)</w:t>
      </w:r>
    </w:p>
    <w:p w14:paraId="6E84AD80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Role&lt;-as.character(puntmaster4</m:t>
        </m:r>
      </m:oMath>
      <w:r>
        <w:t>Role)</w:t>
      </w:r>
    </w:p>
    <w:p w14:paraId="6E84AD81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Role&lt;-as.factor(puntmaster4</m:t>
        </m:r>
      </m:oMath>
      <w:r>
        <w:t>Role)</w:t>
      </w:r>
    </w:p>
    <w:p w14:paraId="6E84AD82" w14:textId="77777777" w:rsidR="0007206E" w:rsidRDefault="001C437C">
      <w:pPr>
        <w:pStyle w:val="BodyText"/>
      </w:pPr>
      <w:r>
        <w:t>puntmaster4$Turf&lt;-gsub("Natural", 1, puntmaster4$Turf) puntmaster4$Turf&lt;-gsub("Synthetic", 0, puntmaster4$Turf)</w:t>
      </w:r>
    </w:p>
    <w:p w14:paraId="6E84AD83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NaturalTurf&lt;-puntmaster4</m:t>
        </m:r>
      </m:oMath>
      <w:r>
        <w:t>Turf</w:t>
      </w:r>
    </w:p>
    <w:p w14:paraId="6E84AD84" w14:textId="77777777" w:rsidR="0007206E" w:rsidRDefault="001C437C">
      <w:pPr>
        <w:pStyle w:val="BodyText"/>
      </w:pPr>
      <w:r>
        <w:t>puntmaster4&lt;-puntmaster4[,-4]</w:t>
      </w:r>
    </w:p>
    <w:p w14:paraId="6E84AD85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NaturalTurf&lt;-as.numeric(puntmaster4</m:t>
        </m:r>
      </m:oMath>
      <w:r>
        <w:t>NaturalTurf)</w:t>
      </w:r>
    </w:p>
    <w:p w14:paraId="6E84AD86" w14:textId="77777777" w:rsidR="0007206E" w:rsidRDefault="001C437C">
      <w:pPr>
        <w:pStyle w:val="Heading1"/>
      </w:pPr>
      <w:bookmarkStart w:id="57" w:name="times-are-very-difficult-to-parse-removi"/>
      <w:bookmarkEnd w:id="57"/>
      <w:r>
        <w:t>times are very difficult to parse, removing them</w:t>
      </w:r>
    </w:p>
    <w:p w14:paraId="6E84AD87" w14:textId="77777777" w:rsidR="0007206E" w:rsidRDefault="001C437C">
      <w:pPr>
        <w:pStyle w:val="FirstParagraph"/>
      </w:pPr>
      <w:r>
        <w:t>puntmaster4&lt;-puntmaster4[,-c(4, 9)]</w:t>
      </w:r>
    </w:p>
    <w:p w14:paraId="6E84AD88" w14:textId="77777777" w:rsidR="0007206E" w:rsidRDefault="001C437C">
      <w:pPr>
        <w:pStyle w:val="Heading1"/>
      </w:pPr>
      <w:bookmarkStart w:id="58" w:name="categorizing-weather-conditions-into-3-g"/>
      <w:bookmarkEnd w:id="58"/>
      <w:r>
        <w:t>categorizing weather conditions into 3 groups 1, 2, 3: Optimal, Suboptimal, Bad</w:t>
      </w:r>
    </w:p>
    <w:p w14:paraId="6E84AD89" w14:textId="77777777" w:rsidR="0007206E" w:rsidRDefault="001C437C">
      <w:pPr>
        <w:pStyle w:val="FirstParagraph"/>
      </w:pPr>
      <w:r>
        <w:t>summary(puntmaster4$GameWeather)</w:t>
      </w:r>
    </w:p>
    <w:p w14:paraId="6E84AD8A" w14:textId="77777777" w:rsidR="0007206E" w:rsidRDefault="001C437C">
      <w:pPr>
        <w:pStyle w:val="BodyText"/>
      </w:pPr>
      <w:r>
        <w:t>Optimal&lt;-c(“Clear”, “Cloudy”, “Indoors”, “Sunny”)</w:t>
      </w:r>
    </w:p>
    <w:p w14:paraId="6E84AD8B" w14:textId="77777777" w:rsidR="0007206E" w:rsidRDefault="001C437C">
      <w:pPr>
        <w:pStyle w:val="BodyText"/>
      </w:pPr>
      <w:r>
        <w:t>puntmaster4$GameWeather&lt;-gsub("Clear", 1, puntmaster4$GameWeather) puntmaster4$GameWeather&lt;-gsub("Cloudy", 1, puntmaster4$GameWeather) puntmaster4$GameWeather&lt;-gsub("Indoors", 1, puntmaster4$GameWeather) puntmaster4$GameWeather&lt;-gsub("Sunny", 1, puntmaster4$GameWeather)</w:t>
      </w:r>
    </w:p>
    <w:p w14:paraId="6E84AD8C" w14:textId="77777777" w:rsidR="0007206E" w:rsidRDefault="001C437C">
      <w:pPr>
        <w:pStyle w:val="BodyText"/>
      </w:pPr>
      <w:r>
        <w:t>SubOptimal&lt;-c(“Chance of Rain”, “Hazy”, “Foggy”)</w:t>
      </w:r>
    </w:p>
    <w:p w14:paraId="6E84AD8D" w14:textId="77777777" w:rsidR="0007206E" w:rsidRDefault="001C437C">
      <w:pPr>
        <w:pStyle w:val="BodyText"/>
      </w:pPr>
      <w:r>
        <w:lastRenderedPageBreak/>
        <w:t>puntmaster4$GameWeather&lt;-gsub("Chance of Rain", 2, puntmaster4$GameWeather) puntmaster4$GameWeather&lt;-gsub("Hazy", 2, puntmaster4$GameWeather) puntmaster4$GameWeather&lt;-gsub("Foggy", 2, puntmaster4$GameWeather)</w:t>
      </w:r>
    </w:p>
    <w:p w14:paraId="6E84AD8E" w14:textId="77777777" w:rsidR="0007206E" w:rsidRDefault="001C437C">
      <w:pPr>
        <w:pStyle w:val="BodyText"/>
      </w:pPr>
      <w:r>
        <w:t>Bad&lt;-c(“Rain”, “Snow”, “Thunder Storms”)</w:t>
      </w:r>
    </w:p>
    <w:p w14:paraId="6E84AD8F" w14:textId="77777777" w:rsidR="0007206E" w:rsidRDefault="001C437C">
      <w:pPr>
        <w:pStyle w:val="BodyText"/>
      </w:pPr>
      <w:r>
        <w:t>puntmaster4$GameWeather&lt;-gsub("Rain", 3, puntmaster4$GameWeather) puntmaster4$GameWeather&lt;-gsub("Snow", 3, puntmaster4$GameWeather) puntmaster4$GameWeather&lt;-gsub("Thunder Storms", 3, puntmaster4$GameWeather)</w:t>
      </w:r>
    </w:p>
    <w:p w14:paraId="6E84AD90" w14:textId="77777777" w:rsidR="0007206E" w:rsidRDefault="001C437C">
      <w:pPr>
        <w:pStyle w:val="BodyText"/>
      </w:pPr>
      <w:r>
        <w:t>puntmaster4</w:t>
      </w:r>
      <m:oMath>
        <m:r>
          <w:rPr>
            <w:rFonts w:ascii="Cambria Math" w:hAnsi="Cambria Math"/>
          </w:rPr>
          <m:t>GameWeather&lt;-as.factor(puntmaster4</m:t>
        </m:r>
      </m:oMath>
      <w:r>
        <w:t>GameWeather) puntmaster4</w:t>
      </w:r>
      <m:oMath>
        <m:r>
          <w:rPr>
            <w:rFonts w:ascii="Cambria Math" w:hAnsi="Cambria Math"/>
          </w:rPr>
          <m:t>NaturalTurf&lt;-as.factor(puntmaster4</m:t>
        </m:r>
      </m:oMath>
      <w:r>
        <w:t>NaturalTurf)</w:t>
      </w:r>
    </w:p>
    <w:p w14:paraId="6E84AD91" w14:textId="77777777" w:rsidR="0007206E" w:rsidRDefault="001C437C">
      <w:pPr>
        <w:pStyle w:val="BodyText"/>
      </w:pPr>
      <w:r>
        <w:t>summary(puntmaster4$NaturalTurf)</w:t>
      </w:r>
    </w:p>
    <w:p w14:paraId="6E84AD92" w14:textId="77777777" w:rsidR="0007206E" w:rsidRDefault="001C437C">
      <w:pPr>
        <w:pStyle w:val="BodyText"/>
      </w:pPr>
      <w:r>
        <w:t>puntmasterna&lt;-complete.cases(puntmaster4)</w:t>
      </w:r>
    </w:p>
    <w:p w14:paraId="6E84AD93" w14:textId="77777777" w:rsidR="0007206E" w:rsidRDefault="001C437C">
      <w:pPr>
        <w:pStyle w:val="BodyText"/>
      </w:pPr>
      <w:r>
        <w:t>puntmaster4&lt;-puntmaster4[puntmasterna,]</w:t>
      </w:r>
    </w:p>
    <w:p w14:paraId="6E84AD94" w14:textId="77777777" w:rsidR="0007206E" w:rsidRDefault="001C437C">
      <w:pPr>
        <w:pStyle w:val="BodyText"/>
      </w:pPr>
      <w:r>
        <w:t>which(puntmasterna==FALSE)</w:t>
      </w:r>
    </w:p>
    <w:p w14:paraId="6E84AD95" w14:textId="77777777" w:rsidR="0007206E" w:rsidRDefault="001C437C">
      <w:pPr>
        <w:pStyle w:val="BodyText"/>
      </w:pPr>
      <w:r>
        <w:t>randindex&lt;-sample(1:dim(puntmaster4)[1]) traindata&lt;-puntmaster4[randindex[1:8856],] testdata&lt;-puntmaster4[randindex[8857:13284],]</w:t>
      </w:r>
    </w:p>
    <w:p w14:paraId="6E84AD96" w14:textId="77777777" w:rsidR="0007206E" w:rsidRDefault="001C437C">
      <w:pPr>
        <w:pStyle w:val="BodyText"/>
      </w:pPr>
      <w:r>
        <w:t>rm(gamedata, playinformation, playplayerrole)</w:t>
      </w:r>
    </w:p>
    <w:p w14:paraId="6E84AD97" w14:textId="77777777" w:rsidR="0007206E" w:rsidRDefault="001C437C">
      <w:pPr>
        <w:pStyle w:val="Heading1"/>
      </w:pPr>
      <w:bookmarkStart w:id="59" w:name="running-a-random-forest-based-on-our-mos"/>
      <w:bookmarkEnd w:id="59"/>
      <w:r>
        <w:t>Running a random forest based on our most recent data frame. He’s not good, but he is trying.</w:t>
      </w:r>
    </w:p>
    <w:p w14:paraId="6E84AD98" w14:textId="77777777" w:rsidR="0007206E" w:rsidRDefault="001C437C">
      <w:pPr>
        <w:pStyle w:val="Heading1"/>
      </w:pPr>
      <w:bookmarkStart w:id="60" w:name="the-problem-is-trying-to-predict-a-small"/>
      <w:bookmarkEnd w:id="60"/>
      <w:r>
        <w:t>The problem is trying to predict a small handful of ones in an ocean of zeros</w:t>
      </w:r>
    </w:p>
    <w:p w14:paraId="6E84AD99" w14:textId="77777777" w:rsidR="0007206E" w:rsidRDefault="001C437C">
      <w:pPr>
        <w:pStyle w:val="Heading1"/>
      </w:pPr>
      <w:bookmarkStart w:id="61" w:name="is-incredibly-difficult.-we-are-surprise"/>
      <w:bookmarkEnd w:id="61"/>
      <w:r>
        <w:t>is incredibly difficult. We are surprised it even made an</w:t>
      </w:r>
    </w:p>
    <w:p w14:paraId="6E84AD9A" w14:textId="77777777" w:rsidR="0007206E" w:rsidRDefault="001C437C">
      <w:pPr>
        <w:pStyle w:val="Heading1"/>
      </w:pPr>
      <w:bookmarkStart w:id="62" w:name="attempt-to-guess-at-a-couple-concussion-"/>
      <w:bookmarkEnd w:id="62"/>
      <w:r>
        <w:t>attempt to guess at a couple concussion plays</w:t>
      </w:r>
    </w:p>
    <w:p w14:paraId="6E84AD9B" w14:textId="77777777" w:rsidR="0007206E" w:rsidRDefault="001C437C">
      <w:pPr>
        <w:pStyle w:val="FirstParagraph"/>
      </w:pPr>
      <w:r>
        <w:t>rf&lt;-randomForest(Concussion ~., data=puntmaster4)</w:t>
      </w:r>
    </w:p>
    <w:p w14:paraId="6E84AD9C" w14:textId="77777777" w:rsidR="0007206E" w:rsidRDefault="001C437C">
      <w:pPr>
        <w:pStyle w:val="BodyText"/>
      </w:pPr>
      <w:r>
        <w:t>sum(rf</w:t>
      </w:r>
      <m:oMath>
        <m:r>
          <w:rPr>
            <w:rFonts w:ascii="Cambria Math" w:hAnsi="Cambria Math"/>
          </w:rPr>
          <m:t>err.rate[,2])/length(rf</m:t>
        </m:r>
      </m:oMath>
      <w:r>
        <w:t>err.rate)</w:t>
      </w:r>
    </w:p>
    <w:p w14:paraId="6E84AD9D" w14:textId="77777777" w:rsidR="0007206E" w:rsidRDefault="001C437C">
      <w:pPr>
        <w:pStyle w:val="BodyText"/>
      </w:pPr>
      <w:r>
        <w:t>sum(rf</w:t>
      </w:r>
      <m:oMath>
        <m:r>
          <w:rPr>
            <w:rFonts w:ascii="Cambria Math" w:hAnsi="Cambria Math"/>
          </w:rPr>
          <m:t>err.rate[,3])/length(rf</m:t>
        </m:r>
      </m:oMath>
      <w:r>
        <w:t>err.rate)</w:t>
      </w:r>
    </w:p>
    <w:p w14:paraId="6E84AD9E" w14:textId="77777777" w:rsidR="0007206E" w:rsidRDefault="001C437C">
      <w:pPr>
        <w:pStyle w:val="Heading1"/>
      </w:pPr>
      <w:bookmarkStart w:id="63" w:name="no-benefits-from-more-trees"/>
      <w:bookmarkEnd w:id="63"/>
      <w:r>
        <w:lastRenderedPageBreak/>
        <w:t>no benefits from more trees</w:t>
      </w:r>
    </w:p>
    <w:p w14:paraId="6E84AD9F" w14:textId="77777777" w:rsidR="0007206E" w:rsidRDefault="001C437C">
      <w:pPr>
        <w:pStyle w:val="FirstParagraph"/>
      </w:pPr>
      <w:r>
        <w:t>rf2&lt;-randomForest(Concussion ~., data=puntmaster4, ntree=1000)</w:t>
      </w:r>
    </w:p>
    <w:p w14:paraId="6E84ADA0" w14:textId="77777777" w:rsidR="0007206E" w:rsidRDefault="001C437C">
      <w:pPr>
        <w:pStyle w:val="Heading1"/>
      </w:pPr>
      <w:bookmarkStart w:id="64" w:name="ksvm-actually-predicts-2-concussion-corr"/>
      <w:bookmarkEnd w:id="64"/>
      <w:r>
        <w:t>KSVM actually predicts 2 concussion correctly, but gets the rest of the data wrong.</w:t>
      </w:r>
    </w:p>
    <w:p w14:paraId="6E84ADA1" w14:textId="77777777" w:rsidR="0007206E" w:rsidRDefault="001C437C">
      <w:pPr>
        <w:pStyle w:val="Heading1"/>
      </w:pPr>
      <w:bookmarkStart w:id="65" w:name="it-guessed-concussion-on-everything-whic"/>
      <w:bookmarkEnd w:id="65"/>
      <w:r>
        <w:t>It guessed concussion on everything, which means there is most likely more, and better factors</w:t>
      </w:r>
    </w:p>
    <w:p w14:paraId="6E84ADA2" w14:textId="77777777" w:rsidR="0007206E" w:rsidRDefault="001C437C">
      <w:pPr>
        <w:pStyle w:val="Heading1"/>
      </w:pPr>
      <w:bookmarkStart w:id="66" w:name="that-can-predict-these-concussions-but-t"/>
      <w:bookmarkEnd w:id="66"/>
      <w:r>
        <w:t>that can predict these concussions, but they may not be in this dataset.</w:t>
      </w:r>
    </w:p>
    <w:p w14:paraId="6E84ADA3" w14:textId="77777777" w:rsidR="0007206E" w:rsidRDefault="001C437C">
      <w:pPr>
        <w:pStyle w:val="FirstParagraph"/>
      </w:pPr>
      <w:r>
        <w:t>ML2&lt;-ksvm(Concussion~NaturalTurf+Score_difference+Quarter+GameWeather, data=traindata, kernel=“polydot”, kpar=“automatic”, C=5, cross=3, prob.model=TRUE)</w:t>
      </w:r>
    </w:p>
    <w:p w14:paraId="6E84ADA4" w14:textId="77777777" w:rsidR="0007206E" w:rsidRDefault="001C437C">
      <w:pPr>
        <w:pStyle w:val="BodyText"/>
      </w:pPr>
      <w:r>
        <w:t>prediction&lt;-predict(ML2, testdata)</w:t>
      </w:r>
    </w:p>
    <w:p w14:paraId="6E84ADA5" w14:textId="77777777" w:rsidR="0007206E" w:rsidRDefault="001C437C">
      <w:pPr>
        <w:pStyle w:val="BodyText"/>
      </w:pPr>
      <w:r>
        <w:t>comptable&lt;-data.frame(testdata$Concussion, prediction)</w:t>
      </w:r>
    </w:p>
    <w:p w14:paraId="6E84ADA6" w14:textId="77777777" w:rsidR="0007206E" w:rsidRDefault="001C437C">
      <w:pPr>
        <w:pStyle w:val="BodyText"/>
      </w:pPr>
      <w:r>
        <w:t>comptable</w:t>
      </w:r>
      <m:oMath>
        <m:r>
          <w:rPr>
            <w:rFonts w:ascii="Cambria Math" w:hAnsi="Cambria Math"/>
          </w:rPr>
          <m:t>prediction&lt;-as.numeric(comptable</m:t>
        </m:r>
      </m:oMath>
      <w:r>
        <w:t>prediction)</w:t>
      </w:r>
    </w:p>
    <w:p w14:paraId="6E84ADA7" w14:textId="77777777" w:rsidR="0007206E" w:rsidRDefault="001C437C">
      <w:pPr>
        <w:pStyle w:val="BodyText"/>
      </w:pPr>
      <w:r>
        <w:t>length(which(comptable$prediction==1&amp;comptable$prediction==comptable$testdata.Concussion)) comptable</w:t>
      </w:r>
    </w:p>
    <w:p w14:paraId="6E84ADA8" w14:textId="77777777" w:rsidR="0007206E" w:rsidRDefault="001C437C">
      <w:pPr>
        <w:pStyle w:val="Heading1"/>
      </w:pPr>
      <w:bookmarkStart w:id="67" w:name="once-again"/>
      <w:bookmarkEnd w:id="67"/>
      <w:r>
        <w:t>Once again,</w:t>
      </w:r>
    </w:p>
    <w:p w14:paraId="6E84ADA9" w14:textId="77777777" w:rsidR="0007206E" w:rsidRDefault="001C437C">
      <w:pPr>
        <w:pStyle w:val="Heading1"/>
      </w:pPr>
      <w:bookmarkStart w:id="68" w:name="what-we-are-testing-for-is-so-small-in-c"/>
      <w:bookmarkEnd w:id="68"/>
      <w:r>
        <w:t>what we are testing for is so small in comparison to our data, it is going to be extremely hard</w:t>
      </w:r>
    </w:p>
    <w:p w14:paraId="6E84ADAA" w14:textId="77777777" w:rsidR="0007206E" w:rsidRDefault="001C437C">
      <w:pPr>
        <w:pStyle w:val="Heading1"/>
      </w:pPr>
      <w:bookmarkStart w:id="69" w:name="to-teach-a-machine-to-rout-out-the-main-"/>
      <w:bookmarkEnd w:id="69"/>
      <w:r>
        <w:t>to teach a machine to rout out the main causes of these events. But, it may be possible</w:t>
      </w:r>
    </w:p>
    <w:p w14:paraId="6E84ADAB" w14:textId="77777777" w:rsidR="0007206E" w:rsidRDefault="001C437C">
      <w:pPr>
        <w:pStyle w:val="Heading1"/>
      </w:pPr>
      <w:bookmarkStart w:id="70" w:name="with-more-data."/>
      <w:bookmarkEnd w:id="70"/>
      <w:r>
        <w:t>with more data.</w:t>
      </w:r>
    </w:p>
    <w:p w14:paraId="6E84ADAC" w14:textId="4D86C900" w:rsidR="00FF785C" w:rsidRDefault="001C437C">
      <w:pPr>
        <w:pStyle w:val="FirstParagraph"/>
      </w:pPr>
      <w:r>
        <w:t>length(which(puntmaster$Concussion==1))</w:t>
      </w:r>
    </w:p>
    <w:p w14:paraId="46D9E8BB" w14:textId="77777777" w:rsidR="00FF785C" w:rsidRDefault="00FF785C">
      <w:r>
        <w:br w:type="page"/>
      </w:r>
    </w:p>
    <w:p w14:paraId="2AAD1837" w14:textId="47646B02" w:rsidR="0007206E" w:rsidRPr="00FF785C" w:rsidRDefault="00FF785C">
      <w:pPr>
        <w:pStyle w:val="FirstParagraph"/>
        <w:rPr>
          <w:b/>
          <w:bCs/>
          <w:sz w:val="32"/>
          <w:szCs w:val="32"/>
        </w:rPr>
      </w:pPr>
      <w:r w:rsidRPr="00FF785C">
        <w:rPr>
          <w:b/>
          <w:bCs/>
          <w:sz w:val="32"/>
          <w:szCs w:val="32"/>
        </w:rPr>
        <w:lastRenderedPageBreak/>
        <w:t>Resources:</w:t>
      </w:r>
    </w:p>
    <w:p w14:paraId="3CBACD50" w14:textId="77777777" w:rsidR="00FF785C" w:rsidRDefault="00FF785C" w:rsidP="00FF785C">
      <w:pPr>
        <w:pStyle w:val="NormalWeb"/>
        <w:numPr>
          <w:ilvl w:val="0"/>
          <w:numId w:val="3"/>
        </w:numPr>
        <w:spacing w:before="120" w:beforeAutospacing="0" w:after="0" w:afterAutospacing="0"/>
        <w:textAlignment w:val="baseline"/>
        <w:rPr>
          <w:rFonts w:ascii="Karla" w:hAnsi="Karla"/>
          <w:color w:val="666666"/>
          <w:sz w:val="28"/>
          <w:szCs w:val="28"/>
        </w:rPr>
      </w:pPr>
      <w:hyperlink r:id="rId10" w:history="1">
        <w:r>
          <w:rPr>
            <w:rStyle w:val="Hyperlink"/>
            <w:rFonts w:ascii="Karla" w:hAnsi="Karla"/>
            <w:color w:val="1155CC"/>
            <w:sz w:val="28"/>
            <w:szCs w:val="28"/>
          </w:rPr>
          <w:t>http://jimkloet.com/animated_nfl_play.html</w:t>
        </w:r>
      </w:hyperlink>
    </w:p>
    <w:p w14:paraId="65634782" w14:textId="77777777" w:rsidR="00FF785C" w:rsidRDefault="00FF785C" w:rsidP="00FF785C">
      <w:pPr>
        <w:pStyle w:val="NormalWeb"/>
        <w:numPr>
          <w:ilvl w:val="0"/>
          <w:numId w:val="3"/>
        </w:numPr>
        <w:spacing w:before="120" w:beforeAutospacing="0" w:after="0" w:afterAutospacing="0"/>
        <w:textAlignment w:val="baseline"/>
        <w:rPr>
          <w:rFonts w:ascii="Karla" w:hAnsi="Karla"/>
          <w:color w:val="666666"/>
          <w:sz w:val="28"/>
          <w:szCs w:val="28"/>
        </w:rPr>
      </w:pPr>
      <w:hyperlink r:id="rId11" w:history="1">
        <w:r>
          <w:rPr>
            <w:rStyle w:val="Hyperlink"/>
            <w:rFonts w:ascii="Karla" w:hAnsi="Karla"/>
            <w:color w:val="1155CC"/>
            <w:sz w:val="28"/>
            <w:szCs w:val="28"/>
          </w:rPr>
          <w:t>https://www.kaggle.com/c/NFL-Punt-Analytics-Competition</w:t>
        </w:r>
      </w:hyperlink>
    </w:p>
    <w:p w14:paraId="726A062A" w14:textId="77777777" w:rsidR="00FF785C" w:rsidRPr="00FF785C" w:rsidRDefault="00FF785C" w:rsidP="00FF785C">
      <w:pPr>
        <w:pStyle w:val="BodyText"/>
      </w:pPr>
      <w:bookmarkStart w:id="71" w:name="_GoBack"/>
      <w:bookmarkEnd w:id="71"/>
    </w:p>
    <w:sectPr w:rsidR="00FF785C" w:rsidRPr="00FF785C">
      <w:footerReference w:type="even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4ADB7" w14:textId="77777777" w:rsidR="00893211" w:rsidRDefault="001C437C">
      <w:pPr>
        <w:spacing w:after="0"/>
      </w:pPr>
      <w:r>
        <w:separator/>
      </w:r>
    </w:p>
  </w:endnote>
  <w:endnote w:type="continuationSeparator" w:id="0">
    <w:p w14:paraId="6E84ADB9" w14:textId="77777777" w:rsidR="00893211" w:rsidRDefault="001C43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Karla">
    <w:altName w:val="Cambria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0740342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AD2AFA3" w14:textId="25644616" w:rsidR="001C437C" w:rsidRDefault="001C437C" w:rsidP="000E600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29ACB0" w14:textId="77777777" w:rsidR="001C437C" w:rsidRDefault="001C43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35CCE" w14:textId="79DB48A0" w:rsidR="001C437C" w:rsidRDefault="001C437C" w:rsidP="000E600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t xml:space="preserve">Kaplan </w:t>
    </w:r>
    <w:proofErr w:type="spellStart"/>
    <w:r>
      <w:rPr>
        <w:rStyle w:val="PageNumber"/>
      </w:rPr>
      <w:t>Bertucci</w:t>
    </w:r>
    <w:proofErr w:type="spellEnd"/>
    <w:r>
      <w:rPr>
        <w:rStyle w:val="PageNumber"/>
      </w:rPr>
      <w:t xml:space="preserve"> </w:t>
    </w:r>
    <w:sdt>
      <w:sdtPr>
        <w:rPr>
          <w:rStyle w:val="PageNumber"/>
        </w:rPr>
        <w:id w:val="-121311103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sdtContent>
    </w:sdt>
  </w:p>
  <w:p w14:paraId="4DD4D6DB" w14:textId="77777777" w:rsidR="001C437C" w:rsidRDefault="001C43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4ADB3" w14:textId="77777777" w:rsidR="0007206E" w:rsidRDefault="001C437C">
      <w:r>
        <w:separator/>
      </w:r>
    </w:p>
  </w:footnote>
  <w:footnote w:type="continuationSeparator" w:id="0">
    <w:p w14:paraId="6E84ADB4" w14:textId="77777777" w:rsidR="0007206E" w:rsidRDefault="001C43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39B43A"/>
    <w:multiLevelType w:val="multilevel"/>
    <w:tmpl w:val="9A787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5BAC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8F252EF"/>
    <w:multiLevelType w:val="multilevel"/>
    <w:tmpl w:val="BE461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06E"/>
    <w:rsid w:val="001C437C"/>
    <w:rsid w:val="002463F5"/>
    <w:rsid w:val="002864D2"/>
    <w:rsid w:val="004A6DD0"/>
    <w:rsid w:val="004E29B3"/>
    <w:rsid w:val="00590D07"/>
    <w:rsid w:val="005E5743"/>
    <w:rsid w:val="00784D58"/>
    <w:rsid w:val="0085191B"/>
    <w:rsid w:val="00893211"/>
    <w:rsid w:val="008D6863"/>
    <w:rsid w:val="009C58B2"/>
    <w:rsid w:val="00B86B75"/>
    <w:rsid w:val="00BC48D5"/>
    <w:rsid w:val="00C36279"/>
    <w:rsid w:val="00E315A3"/>
    <w:rsid w:val="00FF78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84AC9C"/>
  <w15:docId w15:val="{0067D495-4F0B-2243-B063-A96EC578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A6DD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A6DD0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1C43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437C"/>
  </w:style>
  <w:style w:type="character" w:styleId="PageNumber">
    <w:name w:val="page number"/>
    <w:basedOn w:val="DefaultParagraphFont"/>
    <w:semiHidden/>
    <w:unhideWhenUsed/>
    <w:rsid w:val="001C437C"/>
  </w:style>
  <w:style w:type="paragraph" w:styleId="Header">
    <w:name w:val="header"/>
    <w:basedOn w:val="Normal"/>
    <w:link w:val="HeaderChar"/>
    <w:unhideWhenUsed/>
    <w:rsid w:val="001C43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37C"/>
  </w:style>
  <w:style w:type="paragraph" w:styleId="NormalWeb">
    <w:name w:val="Normal (Web)"/>
    <w:basedOn w:val="Normal"/>
    <w:uiPriority w:val="99"/>
    <w:semiHidden/>
    <w:unhideWhenUsed/>
    <w:rsid w:val="00FF785C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07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ggle.com/c/NFL-Punt-Analytics-Competition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jimkloet.com/animated_nfl_play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0</Pages>
  <Words>5900</Words>
  <Characters>33636</Characters>
  <Application>Microsoft Office Word</Application>
  <DocSecurity>0</DocSecurity>
  <Lines>280</Lines>
  <Paragraphs>78</Paragraphs>
  <ScaleCrop>false</ScaleCrop>
  <Company/>
  <LinksUpToDate>false</LinksUpToDate>
  <CharactersWithSpaces>39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687 Project</dc:title>
  <dc:creator>Jon Kaplan; Jeffrey Bertucci</dc:creator>
  <cp:lastModifiedBy>Jon Kaplan</cp:lastModifiedBy>
  <cp:revision>9</cp:revision>
  <dcterms:created xsi:type="dcterms:W3CDTF">2019-03-28T04:05:00Z</dcterms:created>
  <dcterms:modified xsi:type="dcterms:W3CDTF">2019-03-28T04:12:00Z</dcterms:modified>
</cp:coreProperties>
</file>